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4723B" w14:textId="361CD1EE" w:rsidR="00115985" w:rsidRPr="005D2482" w:rsidRDefault="00115985" w:rsidP="00115985">
      <w:pPr>
        <w:pStyle w:val="Default"/>
        <w:spacing w:line="276" w:lineRule="auto"/>
        <w:jc w:val="center"/>
        <w:rPr>
          <w:rFonts w:asciiTheme="minorHAnsi" w:hAnsiTheme="minorHAnsi" w:cstheme="minorHAnsi"/>
          <w:b/>
          <w:bCs/>
          <w:sz w:val="28"/>
          <w:szCs w:val="22"/>
          <w:lang w:val="es-CL"/>
        </w:rPr>
      </w:pPr>
      <w:r w:rsidRPr="005D2482">
        <w:rPr>
          <w:rFonts w:asciiTheme="minorHAnsi" w:hAnsiTheme="minorHAnsi" w:cstheme="minorHAnsi"/>
          <w:b/>
          <w:bCs/>
          <w:sz w:val="28"/>
          <w:szCs w:val="22"/>
          <w:lang w:val="es-CL"/>
        </w:rPr>
        <w:t>CARTA DE REFERENCIA</w:t>
      </w:r>
    </w:p>
    <w:p w14:paraId="71BF2BC1" w14:textId="77777777" w:rsidR="00115985" w:rsidRPr="005D2482" w:rsidRDefault="00115985" w:rsidP="00115985">
      <w:pPr>
        <w:pStyle w:val="Default"/>
        <w:spacing w:line="276" w:lineRule="auto"/>
        <w:jc w:val="center"/>
        <w:rPr>
          <w:rFonts w:asciiTheme="minorHAnsi" w:hAnsiTheme="minorHAnsi" w:cstheme="minorHAnsi"/>
          <w:sz w:val="12"/>
          <w:szCs w:val="12"/>
          <w:lang w:val="es-CL"/>
        </w:rPr>
      </w:pPr>
    </w:p>
    <w:p w14:paraId="4DFE81A6" w14:textId="48E58830" w:rsidR="00115985" w:rsidRPr="005D2482" w:rsidRDefault="00115985" w:rsidP="008E079C">
      <w:pPr>
        <w:pStyle w:val="Sinespaciado"/>
      </w:pPr>
      <w:r w:rsidRPr="005D2482">
        <w:t xml:space="preserve">La presente carta confidencial de referencia es solicitada por el Comité de Admisión del Magíster en </w:t>
      </w:r>
      <w:r w:rsidR="00C64AC4" w:rsidRPr="005D2482">
        <w:t>Educación</w:t>
      </w:r>
      <w:r w:rsidRPr="005D2482">
        <w:t xml:space="preserve"> Universitaria en Ciencias de la Salud de la Universidad de los Andes, a todos quienes desean postular a dicho programa. </w:t>
      </w:r>
    </w:p>
    <w:p w14:paraId="37C0A4EE" w14:textId="77777777" w:rsidR="00115985" w:rsidRPr="005D2482" w:rsidRDefault="00115985" w:rsidP="008E079C">
      <w:pPr>
        <w:pStyle w:val="Sinespaciado"/>
      </w:pPr>
      <w:r w:rsidRPr="005D2482">
        <w:t xml:space="preserve">El Magister está orientado a profesionales de excelencia y poseedores de un alto potencial de desarrollo y de investigación, por lo que sólo podrán acceder a él quienes en el transcurso de su carrera laboral se hayan destacado tanto por sus cualidades personales como sus capacidades analíticas e intelectuales. </w:t>
      </w:r>
    </w:p>
    <w:p w14:paraId="74842050" w14:textId="77777777" w:rsidR="00115985" w:rsidRPr="005D2482" w:rsidRDefault="00115985" w:rsidP="008E079C">
      <w:pPr>
        <w:pStyle w:val="Sinespaciado"/>
      </w:pPr>
      <w:r w:rsidRPr="005D2482">
        <w:t xml:space="preserve">Para evaluar adecuadamente al postulante, requerimos su sincera opinión respecto a la información solicitada a continuación. </w:t>
      </w:r>
    </w:p>
    <w:p w14:paraId="0BD8A5CF" w14:textId="01DD784F" w:rsidR="00115985" w:rsidRPr="005D2482" w:rsidRDefault="00115985" w:rsidP="008E079C">
      <w:pPr>
        <w:pStyle w:val="Sinespaciado"/>
      </w:pPr>
      <w:r w:rsidRPr="005D2482">
        <w:t xml:space="preserve">Le garantizamos plena confidencialidad respecto a la información que nos entregue sobre el postulante. </w:t>
      </w:r>
    </w:p>
    <w:p w14:paraId="285D24CD" w14:textId="77777777" w:rsidR="008E079C" w:rsidRPr="005D2482" w:rsidRDefault="008E079C" w:rsidP="008E079C">
      <w:pPr>
        <w:pStyle w:val="Sinespaciado"/>
        <w:rPr>
          <w:sz w:val="14"/>
          <w:szCs w:val="14"/>
        </w:rPr>
      </w:pPr>
    </w:p>
    <w:p w14:paraId="541D42AB" w14:textId="4F278467" w:rsidR="00115985" w:rsidRPr="005D2482" w:rsidRDefault="00115985" w:rsidP="0070621C">
      <w:pPr>
        <w:spacing w:after="120"/>
      </w:pPr>
      <w:r w:rsidRPr="005D2482">
        <w:t>Nombre del postulante: ……………………………………………………………………………</w:t>
      </w:r>
      <w:r w:rsidR="0070621C" w:rsidRPr="005D2482">
        <w:t>……………………….</w:t>
      </w:r>
      <w:r w:rsidRPr="005D2482">
        <w:t xml:space="preserve"> </w:t>
      </w:r>
    </w:p>
    <w:p w14:paraId="7C8907A3" w14:textId="77777777" w:rsidR="00B76597" w:rsidRPr="005D2482" w:rsidRDefault="00B76597" w:rsidP="00B76597">
      <w:pPr>
        <w:spacing w:after="120"/>
      </w:pPr>
      <w:r w:rsidRPr="005D2482">
        <w:t>¿Cuáles han sido las actividades que lo relacionan con el postulante?: ………………………………………</w:t>
      </w:r>
    </w:p>
    <w:p w14:paraId="2FF6F499" w14:textId="77777777" w:rsidR="00B76597" w:rsidRPr="005D2482" w:rsidRDefault="00B76597" w:rsidP="00B76597">
      <w:pPr>
        <w:spacing w:after="120"/>
      </w:pPr>
      <w:r w:rsidRPr="005D2482">
        <w:t>……………………………………………………………………………………………………………………………………………………</w:t>
      </w:r>
    </w:p>
    <w:p w14:paraId="30125924" w14:textId="77777777" w:rsidR="00B76597" w:rsidRPr="005D2482" w:rsidRDefault="00B76597" w:rsidP="00B76597">
      <w:pPr>
        <w:spacing w:after="120"/>
      </w:pPr>
      <w:r w:rsidRPr="005D2482">
        <w:t>¿Hace cuánto tiempo que conoce al postulante?............................................................................</w:t>
      </w:r>
    </w:p>
    <w:p w14:paraId="4AF27F76" w14:textId="77777777" w:rsidR="00B76597" w:rsidRPr="005D2482" w:rsidRDefault="00B76597" w:rsidP="00B76597">
      <w:pPr>
        <w:spacing w:after="120"/>
      </w:pPr>
      <w:r w:rsidRPr="005D2482">
        <w:t>¿Cuáles son, a su juicio, las principales fortalezas del postulante? ……………………………………………..</w:t>
      </w:r>
    </w:p>
    <w:p w14:paraId="5410B359" w14:textId="77777777" w:rsidR="00B76597" w:rsidRPr="005D2482" w:rsidRDefault="00B76597" w:rsidP="00B76597">
      <w:pPr>
        <w:spacing w:after="120"/>
      </w:pPr>
      <w:r w:rsidRPr="005D2482">
        <w:t>……………………………………………………………………………………………………………………………………………………</w:t>
      </w:r>
    </w:p>
    <w:p w14:paraId="1FBD433D" w14:textId="77777777" w:rsidR="00B76597" w:rsidRPr="005D2482" w:rsidRDefault="00B76597" w:rsidP="00B76597">
      <w:pPr>
        <w:spacing w:after="120"/>
      </w:pPr>
      <w:r w:rsidRPr="005D2482">
        <w:t>……………………………………………………………………………………………………………………………………………………</w:t>
      </w:r>
    </w:p>
    <w:p w14:paraId="3AC92FD6" w14:textId="77777777" w:rsidR="00B76597" w:rsidRPr="005D2482" w:rsidRDefault="00B76597" w:rsidP="00B76597">
      <w:pPr>
        <w:spacing w:after="120"/>
      </w:pPr>
      <w:r w:rsidRPr="005D2482">
        <w:t>¿Cuáles son, a su juicio, las principales debilidades del postulante que podrían afectar su desempeño durante el Magister? ………………………………………………………………………………………………</w:t>
      </w:r>
    </w:p>
    <w:p w14:paraId="533CF2D1" w14:textId="77777777" w:rsidR="00B76597" w:rsidRPr="005D2482" w:rsidRDefault="00B76597" w:rsidP="00B76597">
      <w:pPr>
        <w:spacing w:after="120"/>
      </w:pPr>
      <w:r w:rsidRPr="005D2482">
        <w:t>…………………………………………………………………………………………………………………………………………………..</w:t>
      </w:r>
    </w:p>
    <w:p w14:paraId="643C201A" w14:textId="77777777" w:rsidR="00B76597" w:rsidRPr="005D2482" w:rsidRDefault="00B76597" w:rsidP="00B76597">
      <w:pPr>
        <w:spacing w:after="120"/>
      </w:pPr>
      <w:r w:rsidRPr="005D2482">
        <w:t>…………………………………………………………………………………………………………………………………………………..</w:t>
      </w:r>
    </w:p>
    <w:p w14:paraId="008C550F" w14:textId="77777777" w:rsidR="00115985" w:rsidRPr="005D2482" w:rsidRDefault="00115985" w:rsidP="0070621C">
      <w:r w:rsidRPr="005D2482">
        <w:t>Por favor evalúe al postulante según las siguientes características (marque con una x).</w:t>
      </w:r>
    </w:p>
    <w:tbl>
      <w:tblPr>
        <w:tblStyle w:val="Tablaconcuadrcula"/>
        <w:tblW w:w="11032" w:type="dxa"/>
        <w:tblInd w:w="-1099" w:type="dxa"/>
        <w:tblLook w:val="04A0" w:firstRow="1" w:lastRow="0" w:firstColumn="1" w:lastColumn="0" w:noHBand="0" w:noVBand="1"/>
      </w:tblPr>
      <w:tblGrid>
        <w:gridCol w:w="4651"/>
        <w:gridCol w:w="1562"/>
        <w:gridCol w:w="1134"/>
        <w:gridCol w:w="1134"/>
        <w:gridCol w:w="1134"/>
        <w:gridCol w:w="1417"/>
      </w:tblGrid>
      <w:tr w:rsidR="00800EF7" w:rsidRPr="005D2482" w14:paraId="3F621384" w14:textId="77777777" w:rsidTr="00DD74A1">
        <w:tc>
          <w:tcPr>
            <w:tcW w:w="4651" w:type="dxa"/>
            <w:shd w:val="clear" w:color="auto" w:fill="BFBFBF" w:themeFill="background1" w:themeFillShade="BF"/>
            <w:vAlign w:val="center"/>
          </w:tcPr>
          <w:p w14:paraId="22A7C1F2" w14:textId="77777777" w:rsidR="00115985" w:rsidRPr="005D2482" w:rsidRDefault="00115985" w:rsidP="00513566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5D2482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Criterio</w:t>
            </w:r>
          </w:p>
        </w:tc>
        <w:tc>
          <w:tcPr>
            <w:tcW w:w="1562" w:type="dxa"/>
            <w:shd w:val="clear" w:color="auto" w:fill="BFBFBF" w:themeFill="background1" w:themeFillShade="BF"/>
            <w:vAlign w:val="center"/>
          </w:tcPr>
          <w:p w14:paraId="18C81BD0" w14:textId="77777777" w:rsidR="00115985" w:rsidRPr="005D2482" w:rsidRDefault="00115985" w:rsidP="00513566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5D2482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Sobresaliente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4FDFB0B3" w14:textId="77777777" w:rsidR="00115985" w:rsidRPr="005D2482" w:rsidRDefault="00115985" w:rsidP="00513566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5D2482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Sobre el promedio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538A92B6" w14:textId="77777777" w:rsidR="00115985" w:rsidRPr="005D2482" w:rsidRDefault="00115985" w:rsidP="00513566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5D2482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En el promedio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062B43CF" w14:textId="77777777" w:rsidR="00115985" w:rsidRPr="005D2482" w:rsidRDefault="00115985" w:rsidP="00513566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5D2482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Bajo el promedio</w:t>
            </w:r>
          </w:p>
        </w:tc>
        <w:tc>
          <w:tcPr>
            <w:tcW w:w="1417" w:type="dxa"/>
            <w:shd w:val="clear" w:color="auto" w:fill="BFBFBF" w:themeFill="background1" w:themeFillShade="BF"/>
            <w:vAlign w:val="center"/>
          </w:tcPr>
          <w:p w14:paraId="44D5210F" w14:textId="77777777" w:rsidR="00115985" w:rsidRPr="005D2482" w:rsidRDefault="00115985" w:rsidP="00513566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5D2482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No he observado esta capacidad</w:t>
            </w:r>
          </w:p>
        </w:tc>
      </w:tr>
      <w:tr w:rsidR="00115985" w:rsidRPr="005D2482" w14:paraId="7798D951" w14:textId="77777777" w:rsidTr="00513566">
        <w:tc>
          <w:tcPr>
            <w:tcW w:w="4651" w:type="dxa"/>
          </w:tcPr>
          <w:p w14:paraId="30938B57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5D2482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 xml:space="preserve">Habilidades personales e intelectuales </w:t>
            </w:r>
          </w:p>
        </w:tc>
        <w:tc>
          <w:tcPr>
            <w:tcW w:w="1562" w:type="dxa"/>
          </w:tcPr>
          <w:p w14:paraId="27556106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1177E38C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3F612676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0D0D43FA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417" w:type="dxa"/>
          </w:tcPr>
          <w:p w14:paraId="50F58FC2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115985" w:rsidRPr="005D2482" w14:paraId="021163E9" w14:textId="77777777" w:rsidTr="00513566">
        <w:tc>
          <w:tcPr>
            <w:tcW w:w="4651" w:type="dxa"/>
          </w:tcPr>
          <w:p w14:paraId="3DD60272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5D2482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Autonomía</w:t>
            </w:r>
          </w:p>
        </w:tc>
        <w:tc>
          <w:tcPr>
            <w:tcW w:w="1562" w:type="dxa"/>
          </w:tcPr>
          <w:p w14:paraId="5628995E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6E908FB3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3AE5BD17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1A93E6F6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417" w:type="dxa"/>
          </w:tcPr>
          <w:p w14:paraId="37102969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115985" w:rsidRPr="005D2482" w14:paraId="6859420B" w14:textId="77777777" w:rsidTr="00513566">
        <w:tc>
          <w:tcPr>
            <w:tcW w:w="4651" w:type="dxa"/>
          </w:tcPr>
          <w:p w14:paraId="70328F0C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5D2482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Creatividad</w:t>
            </w:r>
          </w:p>
        </w:tc>
        <w:tc>
          <w:tcPr>
            <w:tcW w:w="1562" w:type="dxa"/>
          </w:tcPr>
          <w:p w14:paraId="5EA6C269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3E7D1B13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60847514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548C5D8D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417" w:type="dxa"/>
          </w:tcPr>
          <w:p w14:paraId="27EDC989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115985" w:rsidRPr="005D2482" w14:paraId="340E19CE" w14:textId="77777777" w:rsidTr="00513566">
        <w:tc>
          <w:tcPr>
            <w:tcW w:w="4651" w:type="dxa"/>
          </w:tcPr>
          <w:p w14:paraId="43477F74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5D2482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Capacidad de trabajar en equipo</w:t>
            </w:r>
          </w:p>
        </w:tc>
        <w:tc>
          <w:tcPr>
            <w:tcW w:w="1562" w:type="dxa"/>
          </w:tcPr>
          <w:p w14:paraId="28F16EB7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513139B2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687F4BFC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7692F915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417" w:type="dxa"/>
          </w:tcPr>
          <w:p w14:paraId="7F6A821A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115985" w:rsidRPr="005D2482" w14:paraId="002B102E" w14:textId="77777777" w:rsidTr="00513566">
        <w:tc>
          <w:tcPr>
            <w:tcW w:w="4651" w:type="dxa"/>
          </w:tcPr>
          <w:p w14:paraId="1C00BF24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5D2482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Iniciativa</w:t>
            </w:r>
          </w:p>
        </w:tc>
        <w:tc>
          <w:tcPr>
            <w:tcW w:w="1562" w:type="dxa"/>
          </w:tcPr>
          <w:p w14:paraId="63B1909B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2E0583EB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24A2A0A5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0DF99E5B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417" w:type="dxa"/>
          </w:tcPr>
          <w:p w14:paraId="3C3CB651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115985" w:rsidRPr="005D2482" w14:paraId="239FD26C" w14:textId="77777777" w:rsidTr="00513566">
        <w:tc>
          <w:tcPr>
            <w:tcW w:w="4651" w:type="dxa"/>
          </w:tcPr>
          <w:p w14:paraId="0F186485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5D2482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Perseverancia</w:t>
            </w:r>
          </w:p>
        </w:tc>
        <w:tc>
          <w:tcPr>
            <w:tcW w:w="1562" w:type="dxa"/>
          </w:tcPr>
          <w:p w14:paraId="35D4F173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453F9449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332899D3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37A1FD4F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417" w:type="dxa"/>
          </w:tcPr>
          <w:p w14:paraId="5C7F8861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115985" w:rsidRPr="005D2482" w14:paraId="7DFD9E66" w14:textId="77777777" w:rsidTr="00513566">
        <w:tc>
          <w:tcPr>
            <w:tcW w:w="4651" w:type="dxa"/>
          </w:tcPr>
          <w:p w14:paraId="45584343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5D2482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Responsabilidad</w:t>
            </w:r>
          </w:p>
        </w:tc>
        <w:tc>
          <w:tcPr>
            <w:tcW w:w="1562" w:type="dxa"/>
          </w:tcPr>
          <w:p w14:paraId="66194CDC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73A686DC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56909830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042B436E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417" w:type="dxa"/>
          </w:tcPr>
          <w:p w14:paraId="0AC68C36" w14:textId="77777777" w:rsidR="00115985" w:rsidRPr="005D2482" w:rsidRDefault="00115985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  <w:tr w:rsidR="00B76597" w:rsidRPr="005D2482" w14:paraId="458A0834" w14:textId="77777777" w:rsidTr="00513566">
        <w:tc>
          <w:tcPr>
            <w:tcW w:w="4651" w:type="dxa"/>
          </w:tcPr>
          <w:p w14:paraId="025E4F25" w14:textId="493DE265" w:rsidR="00B76597" w:rsidRPr="005D2482" w:rsidRDefault="00B76597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  <w:r w:rsidRPr="005D2482">
              <w:rPr>
                <w:rFonts w:asciiTheme="minorHAnsi" w:hAnsiTheme="minorHAnsi" w:cstheme="minorHAnsi"/>
                <w:sz w:val="22"/>
                <w:szCs w:val="22"/>
                <w:lang w:val="es-CL"/>
              </w:rPr>
              <w:t>Motivación para realizar docencia</w:t>
            </w:r>
          </w:p>
        </w:tc>
        <w:tc>
          <w:tcPr>
            <w:tcW w:w="1562" w:type="dxa"/>
          </w:tcPr>
          <w:p w14:paraId="770EEBFF" w14:textId="77777777" w:rsidR="00B76597" w:rsidRPr="005D2482" w:rsidRDefault="00B76597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12808044" w14:textId="77777777" w:rsidR="00B76597" w:rsidRPr="005D2482" w:rsidRDefault="00B76597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66C56706" w14:textId="77777777" w:rsidR="00B76597" w:rsidRPr="005D2482" w:rsidRDefault="00B76597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134" w:type="dxa"/>
          </w:tcPr>
          <w:p w14:paraId="3E0E4578" w14:textId="77777777" w:rsidR="00B76597" w:rsidRPr="005D2482" w:rsidRDefault="00B76597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  <w:tc>
          <w:tcPr>
            <w:tcW w:w="1417" w:type="dxa"/>
          </w:tcPr>
          <w:p w14:paraId="448BE2D6" w14:textId="77777777" w:rsidR="00B76597" w:rsidRPr="005D2482" w:rsidRDefault="00B76597" w:rsidP="00B76597">
            <w:pPr>
              <w:pStyle w:val="Default"/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val="es-CL"/>
              </w:rPr>
            </w:pPr>
          </w:p>
        </w:tc>
      </w:tr>
    </w:tbl>
    <w:p w14:paraId="05B2A465" w14:textId="77777777" w:rsidR="00115985" w:rsidRPr="005D2482" w:rsidRDefault="00115985" w:rsidP="00115985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CL"/>
        </w:rPr>
        <w:sectPr w:rsidR="00115985" w:rsidRPr="005D2482" w:rsidSect="003C0A03">
          <w:headerReference w:type="default" r:id="rId11"/>
          <w:footerReference w:type="default" r:id="rId12"/>
          <w:pgSz w:w="12240" w:h="15840" w:code="1"/>
          <w:pgMar w:top="1077" w:right="1440" w:bottom="1077" w:left="1440" w:header="720" w:footer="720" w:gutter="0"/>
          <w:cols w:space="720"/>
          <w:noEndnote/>
          <w:docGrid w:linePitch="326"/>
        </w:sectPr>
      </w:pPr>
    </w:p>
    <w:p w14:paraId="31597B8D" w14:textId="77777777" w:rsidR="00115985" w:rsidRPr="005D2482" w:rsidRDefault="00115985" w:rsidP="00115985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CL"/>
        </w:rPr>
      </w:pPr>
      <w:r w:rsidRPr="005D2482">
        <w:rPr>
          <w:rFonts w:asciiTheme="minorHAnsi" w:hAnsiTheme="minorHAnsi" w:cstheme="minorHAnsi"/>
          <w:sz w:val="22"/>
          <w:szCs w:val="22"/>
          <w:lang w:val="es-CL"/>
        </w:rPr>
        <w:lastRenderedPageBreak/>
        <w:t xml:space="preserve">Hay algún comentario adicional que Usted desee realizar acerca del postulante: </w:t>
      </w:r>
    </w:p>
    <w:p w14:paraId="50E5A74A" w14:textId="031E6032" w:rsidR="00115985" w:rsidRPr="005D2482" w:rsidRDefault="00115985" w:rsidP="00115985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CL"/>
        </w:rPr>
      </w:pPr>
      <w:r w:rsidRPr="005D2482">
        <w:rPr>
          <w:rFonts w:asciiTheme="minorHAnsi" w:hAnsiTheme="minorHAnsi" w:cstheme="minorHAnsi"/>
          <w:sz w:val="22"/>
          <w:szCs w:val="22"/>
          <w:lang w:val="es-C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67B12" w:rsidRPr="005D2482">
        <w:rPr>
          <w:rFonts w:asciiTheme="minorHAnsi" w:hAnsiTheme="minorHAnsi" w:cstheme="minorHAnsi"/>
          <w:sz w:val="22"/>
          <w:szCs w:val="22"/>
          <w:lang w:val="es-CL"/>
        </w:rPr>
        <w:t>……………………………………………………………………………………</w:t>
      </w:r>
      <w:r w:rsidR="00513566" w:rsidRPr="005D2482">
        <w:rPr>
          <w:rFonts w:asciiTheme="minorHAnsi" w:hAnsiTheme="minorHAnsi" w:cstheme="minorHAnsi"/>
          <w:sz w:val="22"/>
          <w:szCs w:val="22"/>
          <w:lang w:val="es-CL"/>
        </w:rPr>
        <w:t>…………………………………………</w:t>
      </w:r>
      <w:r w:rsidR="0070621C" w:rsidRPr="005D2482">
        <w:rPr>
          <w:rFonts w:asciiTheme="minorHAnsi" w:hAnsiTheme="minorHAnsi" w:cstheme="minorHAnsi"/>
          <w:sz w:val="22"/>
          <w:szCs w:val="22"/>
          <w:lang w:val="es-CL"/>
        </w:rPr>
        <w:t>……………………………………………………………………………………</w:t>
      </w:r>
    </w:p>
    <w:p w14:paraId="41CA1E15" w14:textId="77777777" w:rsidR="00B76597" w:rsidRPr="005D2482" w:rsidRDefault="00B76597" w:rsidP="00B76597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CL"/>
        </w:rPr>
      </w:pPr>
      <w:r w:rsidRPr="005D2482">
        <w:rPr>
          <w:rFonts w:asciiTheme="minorHAnsi" w:hAnsiTheme="minorHAnsi" w:cstheme="minorHAnsi"/>
          <w:sz w:val="22"/>
          <w:szCs w:val="22"/>
          <w:lang w:val="es-CL"/>
        </w:rPr>
        <w:t>Considerando todo lo anterior, cuál es su recomendación para que el postulante siga el Magister:</w:t>
      </w:r>
    </w:p>
    <w:p w14:paraId="01F0E6BF" w14:textId="77777777" w:rsidR="00B76597" w:rsidRPr="005D2482" w:rsidRDefault="00B76597" w:rsidP="00B76597">
      <w:pPr>
        <w:pStyle w:val="Default"/>
        <w:rPr>
          <w:rFonts w:asciiTheme="minorHAnsi" w:hAnsiTheme="minorHAnsi" w:cstheme="minorHAnsi"/>
          <w:sz w:val="22"/>
          <w:szCs w:val="22"/>
          <w:lang w:val="es-CL"/>
        </w:rPr>
      </w:pPr>
      <w:r w:rsidRPr="005D2482">
        <w:rPr>
          <w:rFonts w:asciiTheme="minorHAnsi" w:hAnsiTheme="minorHAnsi" w:cstheme="minorHAnsi"/>
          <w:sz w:val="36"/>
          <w:szCs w:val="36"/>
          <w:lang w:val="es-CL"/>
        </w:rPr>
        <w:t>□</w:t>
      </w:r>
      <w:r w:rsidRPr="005D2482">
        <w:rPr>
          <w:rFonts w:asciiTheme="minorHAnsi" w:hAnsiTheme="minorHAnsi" w:cstheme="minorHAnsi"/>
          <w:sz w:val="22"/>
          <w:szCs w:val="22"/>
          <w:lang w:val="es-CL"/>
        </w:rPr>
        <w:t xml:space="preserve"> Muy recomendado/a</w:t>
      </w:r>
    </w:p>
    <w:p w14:paraId="11D0DC12" w14:textId="77777777" w:rsidR="00B76597" w:rsidRPr="005D2482" w:rsidRDefault="00B76597" w:rsidP="00B76597">
      <w:pPr>
        <w:pStyle w:val="Default"/>
        <w:rPr>
          <w:rFonts w:asciiTheme="minorHAnsi" w:hAnsiTheme="minorHAnsi" w:cstheme="minorHAnsi"/>
          <w:sz w:val="22"/>
          <w:szCs w:val="22"/>
          <w:lang w:val="es-CL"/>
        </w:rPr>
      </w:pPr>
      <w:r w:rsidRPr="005D2482">
        <w:rPr>
          <w:rFonts w:asciiTheme="minorHAnsi" w:hAnsiTheme="minorHAnsi" w:cstheme="minorHAnsi"/>
          <w:sz w:val="36"/>
          <w:szCs w:val="36"/>
          <w:lang w:val="es-CL"/>
        </w:rPr>
        <w:t>□</w:t>
      </w:r>
      <w:r w:rsidRPr="005D2482">
        <w:rPr>
          <w:rFonts w:asciiTheme="minorHAnsi" w:hAnsiTheme="minorHAnsi" w:cstheme="minorHAnsi"/>
          <w:sz w:val="22"/>
          <w:szCs w:val="22"/>
          <w:lang w:val="es-CL"/>
        </w:rPr>
        <w:t xml:space="preserve"> Recomendado/a</w:t>
      </w:r>
    </w:p>
    <w:p w14:paraId="1497583D" w14:textId="77777777" w:rsidR="00B76597" w:rsidRPr="005D2482" w:rsidRDefault="00B76597" w:rsidP="00B76597">
      <w:pPr>
        <w:pStyle w:val="Default"/>
        <w:rPr>
          <w:rFonts w:asciiTheme="minorHAnsi" w:hAnsiTheme="minorHAnsi" w:cstheme="minorHAnsi"/>
          <w:sz w:val="22"/>
          <w:szCs w:val="22"/>
          <w:lang w:val="es-CL"/>
        </w:rPr>
      </w:pPr>
      <w:r w:rsidRPr="005D2482">
        <w:rPr>
          <w:rFonts w:asciiTheme="minorHAnsi" w:hAnsiTheme="minorHAnsi" w:cstheme="minorHAnsi"/>
          <w:sz w:val="36"/>
          <w:szCs w:val="36"/>
          <w:lang w:val="es-CL"/>
        </w:rPr>
        <w:t>□</w:t>
      </w:r>
      <w:r w:rsidRPr="005D2482">
        <w:rPr>
          <w:rFonts w:asciiTheme="minorHAnsi" w:hAnsiTheme="minorHAnsi" w:cstheme="minorHAnsi"/>
          <w:sz w:val="22"/>
          <w:szCs w:val="22"/>
          <w:lang w:val="es-CL"/>
        </w:rPr>
        <w:t xml:space="preserve"> No recomendado/a</w:t>
      </w:r>
    </w:p>
    <w:p w14:paraId="0D20E166" w14:textId="77777777" w:rsidR="00B76597" w:rsidRPr="005D2482" w:rsidRDefault="00B76597" w:rsidP="00B76597">
      <w:pPr>
        <w:pStyle w:val="Default"/>
        <w:rPr>
          <w:rFonts w:asciiTheme="minorHAnsi" w:hAnsiTheme="minorHAnsi" w:cstheme="minorHAnsi"/>
          <w:sz w:val="22"/>
          <w:szCs w:val="22"/>
          <w:lang w:val="es-CL"/>
        </w:rPr>
      </w:pPr>
    </w:p>
    <w:p w14:paraId="4292AE7A" w14:textId="77777777" w:rsidR="00B76597" w:rsidRPr="005D2482" w:rsidRDefault="00B76597" w:rsidP="00115985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CL"/>
        </w:rPr>
      </w:pPr>
    </w:p>
    <w:p w14:paraId="2A77957C" w14:textId="77777777" w:rsidR="00115985" w:rsidRPr="005D2482" w:rsidRDefault="00115985" w:rsidP="00115985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CL"/>
        </w:rPr>
      </w:pPr>
      <w:r w:rsidRPr="005D2482">
        <w:rPr>
          <w:rFonts w:asciiTheme="minorHAnsi" w:hAnsiTheme="minorHAnsi" w:cstheme="minorHAnsi"/>
          <w:sz w:val="22"/>
          <w:szCs w:val="22"/>
          <w:lang w:val="es-CL"/>
        </w:rPr>
        <w:t xml:space="preserve">Agradeceremos completar los siguientes antecedentes suyos: </w:t>
      </w:r>
    </w:p>
    <w:p w14:paraId="48AE7669" w14:textId="5660296E" w:rsidR="00115985" w:rsidRPr="005D2482" w:rsidRDefault="00115985" w:rsidP="00115985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CL"/>
        </w:rPr>
      </w:pPr>
      <w:r w:rsidRPr="005D2482">
        <w:rPr>
          <w:rFonts w:asciiTheme="minorHAnsi" w:hAnsiTheme="minorHAnsi" w:cstheme="minorHAnsi"/>
          <w:sz w:val="22"/>
          <w:szCs w:val="22"/>
          <w:lang w:val="es-CL"/>
        </w:rPr>
        <w:t>Nombre: ………………………</w:t>
      </w:r>
      <w:r w:rsidR="00513566" w:rsidRPr="005D2482">
        <w:rPr>
          <w:rFonts w:asciiTheme="minorHAnsi" w:hAnsiTheme="minorHAnsi" w:cstheme="minorHAnsi"/>
          <w:sz w:val="22"/>
          <w:szCs w:val="22"/>
          <w:lang w:val="es-CL"/>
        </w:rPr>
        <w:t>…</w:t>
      </w:r>
      <w:r w:rsidRPr="005D2482">
        <w:rPr>
          <w:rFonts w:asciiTheme="minorHAnsi" w:hAnsiTheme="minorHAnsi" w:cstheme="minorHAnsi"/>
          <w:sz w:val="22"/>
          <w:szCs w:val="22"/>
          <w:lang w:val="es-CL"/>
        </w:rPr>
        <w:t>………………………………………………</w:t>
      </w:r>
      <w:r w:rsidR="001A07EA" w:rsidRPr="005D2482">
        <w:rPr>
          <w:rFonts w:asciiTheme="minorHAnsi" w:hAnsiTheme="minorHAnsi" w:cstheme="minorHAnsi"/>
          <w:sz w:val="22"/>
          <w:szCs w:val="22"/>
          <w:lang w:val="es-CL"/>
        </w:rPr>
        <w:t>……………………………………</w:t>
      </w:r>
      <w:r w:rsidR="00967B12" w:rsidRPr="005D2482">
        <w:rPr>
          <w:rFonts w:asciiTheme="minorHAnsi" w:hAnsiTheme="minorHAnsi" w:cstheme="minorHAnsi"/>
          <w:sz w:val="22"/>
          <w:szCs w:val="22"/>
          <w:lang w:val="es-CL"/>
        </w:rPr>
        <w:t>…………………</w:t>
      </w:r>
      <w:r w:rsidR="0070621C" w:rsidRPr="005D2482">
        <w:rPr>
          <w:rFonts w:asciiTheme="minorHAnsi" w:hAnsiTheme="minorHAnsi" w:cstheme="minorHAnsi"/>
          <w:sz w:val="22"/>
          <w:szCs w:val="22"/>
          <w:lang w:val="es-CL"/>
        </w:rPr>
        <w:t>…….</w:t>
      </w:r>
    </w:p>
    <w:p w14:paraId="6801751B" w14:textId="379E662F" w:rsidR="00115985" w:rsidRPr="005D2482" w:rsidRDefault="00115985" w:rsidP="00115985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CL"/>
        </w:rPr>
      </w:pPr>
      <w:r w:rsidRPr="005D2482">
        <w:rPr>
          <w:rFonts w:asciiTheme="minorHAnsi" w:hAnsiTheme="minorHAnsi" w:cstheme="minorHAnsi"/>
          <w:sz w:val="22"/>
          <w:szCs w:val="22"/>
          <w:lang w:val="es-CL"/>
        </w:rPr>
        <w:t>Cargo: …………………</w:t>
      </w:r>
      <w:r w:rsidR="001A07EA" w:rsidRPr="005D2482">
        <w:rPr>
          <w:rFonts w:asciiTheme="minorHAnsi" w:hAnsiTheme="minorHAnsi" w:cstheme="minorHAnsi"/>
          <w:sz w:val="22"/>
          <w:szCs w:val="22"/>
          <w:lang w:val="es-CL"/>
        </w:rPr>
        <w:t>………………….</w:t>
      </w:r>
      <w:r w:rsidRPr="005D2482">
        <w:rPr>
          <w:rFonts w:asciiTheme="minorHAnsi" w:hAnsiTheme="minorHAnsi" w:cstheme="minorHAnsi"/>
          <w:sz w:val="22"/>
          <w:szCs w:val="22"/>
          <w:lang w:val="es-CL"/>
        </w:rPr>
        <w:t>………………….. Institución: .………</w:t>
      </w:r>
      <w:r w:rsidR="001A07EA" w:rsidRPr="005D2482">
        <w:rPr>
          <w:rFonts w:asciiTheme="minorHAnsi" w:hAnsiTheme="minorHAnsi" w:cstheme="minorHAnsi"/>
          <w:sz w:val="22"/>
          <w:szCs w:val="22"/>
          <w:lang w:val="es-CL"/>
        </w:rPr>
        <w:t>………………..</w:t>
      </w:r>
      <w:r w:rsidRPr="005D2482">
        <w:rPr>
          <w:rFonts w:asciiTheme="minorHAnsi" w:hAnsiTheme="minorHAnsi" w:cstheme="minorHAnsi"/>
          <w:sz w:val="22"/>
          <w:szCs w:val="22"/>
          <w:lang w:val="es-CL"/>
        </w:rPr>
        <w:t>……………………………</w:t>
      </w:r>
      <w:r w:rsidR="00513566" w:rsidRPr="005D2482">
        <w:rPr>
          <w:rFonts w:asciiTheme="minorHAnsi" w:hAnsiTheme="minorHAnsi" w:cstheme="minorHAnsi"/>
          <w:sz w:val="22"/>
          <w:szCs w:val="22"/>
          <w:lang w:val="es-CL"/>
        </w:rPr>
        <w:t>..</w:t>
      </w:r>
      <w:r w:rsidRPr="005D2482">
        <w:rPr>
          <w:rFonts w:asciiTheme="minorHAnsi" w:hAnsiTheme="minorHAnsi" w:cstheme="minorHAnsi"/>
          <w:sz w:val="22"/>
          <w:szCs w:val="22"/>
          <w:lang w:val="es-CL"/>
        </w:rPr>
        <w:t>…</w:t>
      </w:r>
      <w:r w:rsidR="0070621C" w:rsidRPr="005D2482">
        <w:rPr>
          <w:rFonts w:asciiTheme="minorHAnsi" w:hAnsiTheme="minorHAnsi" w:cstheme="minorHAnsi"/>
          <w:sz w:val="22"/>
          <w:szCs w:val="22"/>
          <w:lang w:val="es-CL"/>
        </w:rPr>
        <w:t>…</w:t>
      </w:r>
    </w:p>
    <w:p w14:paraId="1AF67A48" w14:textId="4C031F14" w:rsidR="00115985" w:rsidRPr="005D2482" w:rsidRDefault="00115985" w:rsidP="00115985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CL"/>
        </w:rPr>
      </w:pPr>
      <w:r w:rsidRPr="005D2482">
        <w:rPr>
          <w:rFonts w:asciiTheme="minorHAnsi" w:hAnsiTheme="minorHAnsi" w:cstheme="minorHAnsi"/>
          <w:sz w:val="22"/>
          <w:szCs w:val="22"/>
          <w:lang w:val="es-CL"/>
        </w:rPr>
        <w:t>Dirección</w:t>
      </w:r>
      <w:r w:rsidR="00513566" w:rsidRPr="005D2482">
        <w:rPr>
          <w:rFonts w:asciiTheme="minorHAnsi" w:hAnsiTheme="minorHAnsi" w:cstheme="minorHAnsi"/>
          <w:sz w:val="22"/>
          <w:szCs w:val="22"/>
          <w:lang w:val="es-CL"/>
        </w:rPr>
        <w:t xml:space="preserve"> de contacto</w:t>
      </w:r>
      <w:r w:rsidRPr="005D2482">
        <w:rPr>
          <w:rFonts w:asciiTheme="minorHAnsi" w:hAnsiTheme="minorHAnsi" w:cstheme="minorHAnsi"/>
          <w:sz w:val="22"/>
          <w:szCs w:val="22"/>
          <w:lang w:val="es-CL"/>
        </w:rPr>
        <w:t>:…………..………</w:t>
      </w:r>
      <w:r w:rsidR="001A07EA" w:rsidRPr="005D2482">
        <w:rPr>
          <w:rFonts w:asciiTheme="minorHAnsi" w:hAnsiTheme="minorHAnsi" w:cstheme="minorHAnsi"/>
          <w:sz w:val="22"/>
          <w:szCs w:val="22"/>
          <w:lang w:val="es-CL"/>
        </w:rPr>
        <w:t>…………………………………..</w:t>
      </w:r>
      <w:r w:rsidRPr="005D2482">
        <w:rPr>
          <w:rFonts w:asciiTheme="minorHAnsi" w:hAnsiTheme="minorHAnsi" w:cstheme="minorHAnsi"/>
          <w:sz w:val="22"/>
          <w:szCs w:val="22"/>
          <w:lang w:val="es-CL"/>
        </w:rPr>
        <w:t>……………………..………………</w:t>
      </w:r>
      <w:r w:rsidR="00967B12" w:rsidRPr="005D2482">
        <w:rPr>
          <w:rFonts w:asciiTheme="minorHAnsi" w:hAnsiTheme="minorHAnsi" w:cstheme="minorHAnsi"/>
          <w:sz w:val="22"/>
          <w:szCs w:val="22"/>
          <w:lang w:val="es-CL"/>
        </w:rPr>
        <w:t>…………………</w:t>
      </w:r>
      <w:r w:rsidR="0070621C" w:rsidRPr="005D2482">
        <w:rPr>
          <w:rFonts w:asciiTheme="minorHAnsi" w:hAnsiTheme="minorHAnsi" w:cstheme="minorHAnsi"/>
          <w:sz w:val="22"/>
          <w:szCs w:val="22"/>
          <w:lang w:val="es-CL"/>
        </w:rPr>
        <w:t>…</w:t>
      </w:r>
    </w:p>
    <w:p w14:paraId="1AFE1291" w14:textId="3B636D6C" w:rsidR="00115985" w:rsidRPr="005D2482" w:rsidRDefault="00115985" w:rsidP="00115985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CL"/>
        </w:rPr>
      </w:pPr>
      <w:r w:rsidRPr="005D2482">
        <w:rPr>
          <w:rFonts w:asciiTheme="minorHAnsi" w:hAnsiTheme="minorHAnsi" w:cstheme="minorHAnsi"/>
          <w:sz w:val="22"/>
          <w:szCs w:val="22"/>
          <w:lang w:val="es-CL"/>
        </w:rPr>
        <w:t>Teléfono de contacto: ……………</w:t>
      </w:r>
      <w:r w:rsidR="001A07EA" w:rsidRPr="005D2482">
        <w:rPr>
          <w:rFonts w:asciiTheme="minorHAnsi" w:hAnsiTheme="minorHAnsi" w:cstheme="minorHAnsi"/>
          <w:sz w:val="22"/>
          <w:szCs w:val="22"/>
          <w:lang w:val="es-CL"/>
        </w:rPr>
        <w:t>……………………</w:t>
      </w:r>
      <w:r w:rsidRPr="005D2482">
        <w:rPr>
          <w:rFonts w:asciiTheme="minorHAnsi" w:hAnsiTheme="minorHAnsi" w:cstheme="minorHAnsi"/>
          <w:sz w:val="22"/>
          <w:szCs w:val="22"/>
          <w:lang w:val="es-CL"/>
        </w:rPr>
        <w:t>……………E-mail: …</w:t>
      </w:r>
      <w:r w:rsidR="001A07EA" w:rsidRPr="005D2482">
        <w:rPr>
          <w:rFonts w:asciiTheme="minorHAnsi" w:hAnsiTheme="minorHAnsi" w:cstheme="minorHAnsi"/>
          <w:sz w:val="22"/>
          <w:szCs w:val="22"/>
          <w:lang w:val="es-CL"/>
        </w:rPr>
        <w:t>……………..</w:t>
      </w:r>
      <w:r w:rsidRPr="005D2482">
        <w:rPr>
          <w:rFonts w:asciiTheme="minorHAnsi" w:hAnsiTheme="minorHAnsi" w:cstheme="minorHAnsi"/>
          <w:sz w:val="22"/>
          <w:szCs w:val="22"/>
          <w:lang w:val="es-CL"/>
        </w:rPr>
        <w:t>………………………</w:t>
      </w:r>
      <w:r w:rsidR="00B3274F" w:rsidRPr="005D2482">
        <w:rPr>
          <w:rFonts w:asciiTheme="minorHAnsi" w:hAnsiTheme="minorHAnsi" w:cstheme="minorHAnsi"/>
          <w:sz w:val="22"/>
          <w:szCs w:val="22"/>
          <w:lang w:val="es-CL"/>
        </w:rPr>
        <w:t>……</w:t>
      </w:r>
      <w:r w:rsidRPr="005D2482">
        <w:rPr>
          <w:rFonts w:asciiTheme="minorHAnsi" w:hAnsiTheme="minorHAnsi" w:cstheme="minorHAnsi"/>
          <w:sz w:val="22"/>
          <w:szCs w:val="22"/>
          <w:lang w:val="es-CL"/>
        </w:rPr>
        <w:t xml:space="preserve">…………. </w:t>
      </w:r>
    </w:p>
    <w:p w14:paraId="201B020B" w14:textId="5A3C17DB" w:rsidR="00115985" w:rsidRPr="005D2482" w:rsidRDefault="00115985" w:rsidP="00115985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CL"/>
        </w:rPr>
      </w:pPr>
      <w:r w:rsidRPr="005D2482">
        <w:rPr>
          <w:rFonts w:asciiTheme="minorHAnsi" w:hAnsiTheme="minorHAnsi" w:cstheme="minorHAnsi"/>
          <w:sz w:val="22"/>
          <w:szCs w:val="22"/>
          <w:lang w:val="es-CL"/>
        </w:rPr>
        <w:t>Fecha:…………………………………………</w:t>
      </w:r>
      <w:r w:rsidR="001A07EA" w:rsidRPr="005D2482">
        <w:rPr>
          <w:rFonts w:asciiTheme="minorHAnsi" w:hAnsiTheme="minorHAnsi" w:cstheme="minorHAnsi"/>
          <w:sz w:val="22"/>
          <w:szCs w:val="22"/>
          <w:lang w:val="es-CL"/>
        </w:rPr>
        <w:t>……………….</w:t>
      </w:r>
      <w:r w:rsidRPr="005D2482">
        <w:rPr>
          <w:rFonts w:asciiTheme="minorHAnsi" w:hAnsiTheme="minorHAnsi" w:cstheme="minorHAnsi"/>
          <w:sz w:val="22"/>
          <w:szCs w:val="22"/>
          <w:lang w:val="es-CL"/>
        </w:rPr>
        <w:t>……</w:t>
      </w:r>
      <w:r w:rsidR="00967B12" w:rsidRPr="005D2482">
        <w:rPr>
          <w:rFonts w:asciiTheme="minorHAnsi" w:hAnsiTheme="minorHAnsi" w:cstheme="minorHAnsi"/>
          <w:sz w:val="22"/>
          <w:szCs w:val="22"/>
          <w:lang w:val="es-CL"/>
        </w:rPr>
        <w:t>……..</w:t>
      </w:r>
    </w:p>
    <w:p w14:paraId="472A30C5" w14:textId="77777777" w:rsidR="00115985" w:rsidRPr="005D2482" w:rsidRDefault="00115985" w:rsidP="00115985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CL"/>
        </w:rPr>
      </w:pPr>
    </w:p>
    <w:p w14:paraId="389DC810" w14:textId="7AB712A8" w:rsidR="00115985" w:rsidRPr="005D2482" w:rsidRDefault="00115985" w:rsidP="00115985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CL"/>
        </w:rPr>
      </w:pPr>
      <w:r w:rsidRPr="005D2482">
        <w:rPr>
          <w:rFonts w:asciiTheme="minorHAnsi" w:hAnsiTheme="minorHAnsi" w:cstheme="minorHAnsi"/>
          <w:sz w:val="22"/>
          <w:szCs w:val="22"/>
          <w:lang w:val="es-CL"/>
        </w:rPr>
        <w:t>Firma: ……………………..………………</w:t>
      </w:r>
      <w:r w:rsidR="001A07EA" w:rsidRPr="005D2482">
        <w:rPr>
          <w:rFonts w:asciiTheme="minorHAnsi" w:hAnsiTheme="minorHAnsi" w:cstheme="minorHAnsi"/>
          <w:sz w:val="22"/>
          <w:szCs w:val="22"/>
          <w:lang w:val="es-CL"/>
        </w:rPr>
        <w:t>……………..</w:t>
      </w:r>
      <w:r w:rsidRPr="005D2482">
        <w:rPr>
          <w:rFonts w:asciiTheme="minorHAnsi" w:hAnsiTheme="minorHAnsi" w:cstheme="minorHAnsi"/>
          <w:sz w:val="22"/>
          <w:szCs w:val="22"/>
          <w:lang w:val="es-CL"/>
        </w:rPr>
        <w:t xml:space="preserve">……………… </w:t>
      </w:r>
    </w:p>
    <w:p w14:paraId="1810E721" w14:textId="77777777" w:rsidR="00115985" w:rsidRPr="005D2482" w:rsidRDefault="00115985" w:rsidP="00115985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CL"/>
        </w:rPr>
      </w:pPr>
    </w:p>
    <w:p w14:paraId="5B7FA43E" w14:textId="766EC568" w:rsidR="00115985" w:rsidRPr="005D2482" w:rsidRDefault="00115985" w:rsidP="00115985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419"/>
        </w:rPr>
      </w:pPr>
      <w:r w:rsidRPr="005D2482">
        <w:rPr>
          <w:rFonts w:asciiTheme="minorHAnsi" w:hAnsiTheme="minorHAnsi" w:cstheme="minorHAnsi"/>
          <w:sz w:val="22"/>
          <w:szCs w:val="22"/>
          <w:lang w:val="es-CL"/>
        </w:rPr>
        <w:t>Nota: Le agradeceremos que una vez completados los datos solicitados, los envíe por correo electrónico</w:t>
      </w:r>
      <w:r w:rsidR="0094785B" w:rsidRPr="005D2482">
        <w:rPr>
          <w:rFonts w:asciiTheme="minorHAnsi" w:hAnsiTheme="minorHAnsi" w:cstheme="minorHAnsi"/>
          <w:sz w:val="22"/>
          <w:szCs w:val="22"/>
          <w:lang w:val="es-CL"/>
        </w:rPr>
        <w:t xml:space="preserve">: </w:t>
      </w:r>
      <w:hyperlink r:id="rId13" w:history="1">
        <w:r w:rsidR="00C770AC" w:rsidRPr="005D2482">
          <w:rPr>
            <w:rStyle w:val="Hipervnculo"/>
            <w:rFonts w:asciiTheme="minorHAnsi" w:hAnsiTheme="minorHAnsi" w:cstheme="minorHAnsi"/>
            <w:sz w:val="22"/>
            <w:szCs w:val="22"/>
            <w:lang w:val="es-CL"/>
          </w:rPr>
          <w:t>dcarreno@uandes.cl</w:t>
        </w:r>
      </w:hyperlink>
      <w:r w:rsidR="00C770AC" w:rsidRPr="005D2482">
        <w:rPr>
          <w:rFonts w:asciiTheme="minorHAnsi" w:hAnsiTheme="minorHAnsi" w:cstheme="minorHAnsi"/>
          <w:sz w:val="22"/>
          <w:szCs w:val="22"/>
          <w:lang w:val="es-CL"/>
        </w:rPr>
        <w:t xml:space="preserve"> </w:t>
      </w:r>
    </w:p>
    <w:p w14:paraId="4ACCD4C3" w14:textId="77777777" w:rsidR="00115985" w:rsidRPr="005D2482" w:rsidRDefault="00115985" w:rsidP="00115985">
      <w:pPr>
        <w:pStyle w:val="Default"/>
        <w:spacing w:line="480" w:lineRule="auto"/>
        <w:rPr>
          <w:rFonts w:asciiTheme="minorHAnsi" w:hAnsiTheme="minorHAnsi" w:cstheme="minorHAnsi"/>
          <w:sz w:val="22"/>
          <w:szCs w:val="22"/>
          <w:lang w:val="es-CL"/>
        </w:rPr>
      </w:pPr>
      <w:r w:rsidRPr="005D2482">
        <w:rPr>
          <w:rFonts w:asciiTheme="minorHAnsi" w:hAnsiTheme="minorHAnsi" w:cstheme="minorHAnsi"/>
          <w:sz w:val="22"/>
          <w:szCs w:val="22"/>
          <w:lang w:val="es-CL"/>
        </w:rPr>
        <w:t>Muchas gracias por su ayuda.</w:t>
      </w:r>
    </w:p>
    <w:p w14:paraId="2F0B0872" w14:textId="77777777" w:rsidR="00115985" w:rsidRPr="005D2482" w:rsidRDefault="00115985" w:rsidP="00A526CC">
      <w:pPr>
        <w:rPr>
          <w:rFonts w:eastAsiaTheme="minorHAnsi" w:cstheme="minorHAnsi"/>
        </w:rPr>
      </w:pPr>
    </w:p>
    <w:p w14:paraId="0F4EE3CE" w14:textId="77777777" w:rsidR="00115985" w:rsidRPr="005D2482" w:rsidRDefault="00115985" w:rsidP="00A526CC">
      <w:pPr>
        <w:rPr>
          <w:rFonts w:eastAsia="Times New Roman"/>
        </w:rPr>
      </w:pPr>
    </w:p>
    <w:sectPr w:rsidR="00115985" w:rsidRPr="005D248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33507" w14:textId="77777777" w:rsidR="00003638" w:rsidRDefault="00003638" w:rsidP="00A526CC">
      <w:r>
        <w:separator/>
      </w:r>
    </w:p>
  </w:endnote>
  <w:endnote w:type="continuationSeparator" w:id="0">
    <w:p w14:paraId="02FC7DCC" w14:textId="77777777" w:rsidR="00003638" w:rsidRDefault="00003638" w:rsidP="00A526CC">
      <w:r>
        <w:continuationSeparator/>
      </w:r>
    </w:p>
  </w:endnote>
  <w:endnote w:type="continuationNotice" w:id="1">
    <w:p w14:paraId="66BDC367" w14:textId="77777777" w:rsidR="00003638" w:rsidRDefault="000036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46786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CA75E5" w14:textId="5FA0FEEE" w:rsidR="00252C9D" w:rsidRPr="00203E26" w:rsidRDefault="00252C9D" w:rsidP="00552AA9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1B004" w14:textId="77777777" w:rsidR="00003638" w:rsidRDefault="00003638" w:rsidP="00A526CC">
      <w:r>
        <w:separator/>
      </w:r>
    </w:p>
  </w:footnote>
  <w:footnote w:type="continuationSeparator" w:id="0">
    <w:p w14:paraId="5FEAB200" w14:textId="77777777" w:rsidR="00003638" w:rsidRDefault="00003638" w:rsidP="00A526CC">
      <w:r>
        <w:continuationSeparator/>
      </w:r>
    </w:p>
  </w:footnote>
  <w:footnote w:type="continuationNotice" w:id="1">
    <w:p w14:paraId="3C4D034B" w14:textId="77777777" w:rsidR="00003638" w:rsidRDefault="0000363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252C9D" w14:paraId="3FD39FE4" w14:textId="77777777" w:rsidTr="00C37FD2">
      <w:tc>
        <w:tcPr>
          <w:tcW w:w="3120" w:type="dxa"/>
        </w:tcPr>
        <w:p w14:paraId="3D69B2B9" w14:textId="139C030F" w:rsidR="00252C9D" w:rsidRDefault="00252C9D" w:rsidP="00515768">
          <w:pPr>
            <w:pStyle w:val="Encabezado"/>
            <w:ind w:left="-115"/>
            <w:jc w:val="left"/>
            <w:rPr>
              <w:rFonts w:ascii="Calibri" w:eastAsia="Yu Mincho" w:hAnsi="Calibri" w:cs="Arial"/>
            </w:rPr>
          </w:pPr>
        </w:p>
      </w:tc>
      <w:tc>
        <w:tcPr>
          <w:tcW w:w="3120" w:type="dxa"/>
        </w:tcPr>
        <w:p w14:paraId="4FFFB9F9" w14:textId="12A6CB1E" w:rsidR="00252C9D" w:rsidRDefault="00252C9D" w:rsidP="00515768">
          <w:pPr>
            <w:pStyle w:val="Encabezado"/>
            <w:jc w:val="center"/>
            <w:rPr>
              <w:rFonts w:ascii="Calibri" w:eastAsia="Yu Mincho" w:hAnsi="Calibri" w:cs="Arial"/>
            </w:rPr>
          </w:pPr>
        </w:p>
      </w:tc>
      <w:tc>
        <w:tcPr>
          <w:tcW w:w="3120" w:type="dxa"/>
        </w:tcPr>
        <w:p w14:paraId="41CDE916" w14:textId="050A53E4" w:rsidR="00252C9D" w:rsidRDefault="00252C9D" w:rsidP="00515768">
          <w:pPr>
            <w:pStyle w:val="Encabezado"/>
            <w:ind w:right="-115"/>
            <w:jc w:val="right"/>
            <w:rPr>
              <w:rFonts w:ascii="Calibri" w:eastAsia="Yu Mincho" w:hAnsi="Calibri" w:cs="Arial"/>
            </w:rPr>
          </w:pPr>
        </w:p>
      </w:tc>
    </w:tr>
  </w:tbl>
  <w:p w14:paraId="7DDD15F5" w14:textId="35541A7F" w:rsidR="00252C9D" w:rsidRDefault="00252C9D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F28DC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683E83"/>
    <w:multiLevelType w:val="multilevel"/>
    <w:tmpl w:val="B94ACF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11F36AF"/>
    <w:multiLevelType w:val="multilevel"/>
    <w:tmpl w:val="1064533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2CD0F56"/>
    <w:multiLevelType w:val="hybridMultilevel"/>
    <w:tmpl w:val="07AE1EB8"/>
    <w:lvl w:ilvl="0" w:tplc="3D3A5FBC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BA1CA4"/>
    <w:multiLevelType w:val="hybridMultilevel"/>
    <w:tmpl w:val="2D76764C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2C14A8"/>
    <w:multiLevelType w:val="hybridMultilevel"/>
    <w:tmpl w:val="48A656E2"/>
    <w:lvl w:ilvl="0" w:tplc="0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080" w:hanging="360"/>
      </w:pPr>
    </w:lvl>
    <w:lvl w:ilvl="2" w:tplc="040A001B" w:tentative="1">
      <w:start w:val="1"/>
      <w:numFmt w:val="lowerRoman"/>
      <w:lvlText w:val="%3."/>
      <w:lvlJc w:val="right"/>
      <w:pPr>
        <w:ind w:left="1800" w:hanging="180"/>
      </w:pPr>
    </w:lvl>
    <w:lvl w:ilvl="3" w:tplc="040A000F" w:tentative="1">
      <w:start w:val="1"/>
      <w:numFmt w:val="decimal"/>
      <w:lvlText w:val="%4."/>
      <w:lvlJc w:val="left"/>
      <w:pPr>
        <w:ind w:left="2520" w:hanging="360"/>
      </w:pPr>
    </w:lvl>
    <w:lvl w:ilvl="4" w:tplc="040A0019" w:tentative="1">
      <w:start w:val="1"/>
      <w:numFmt w:val="lowerLetter"/>
      <w:lvlText w:val="%5."/>
      <w:lvlJc w:val="left"/>
      <w:pPr>
        <w:ind w:left="3240" w:hanging="360"/>
      </w:pPr>
    </w:lvl>
    <w:lvl w:ilvl="5" w:tplc="040A001B" w:tentative="1">
      <w:start w:val="1"/>
      <w:numFmt w:val="lowerRoman"/>
      <w:lvlText w:val="%6."/>
      <w:lvlJc w:val="right"/>
      <w:pPr>
        <w:ind w:left="3960" w:hanging="180"/>
      </w:pPr>
    </w:lvl>
    <w:lvl w:ilvl="6" w:tplc="040A000F" w:tentative="1">
      <w:start w:val="1"/>
      <w:numFmt w:val="decimal"/>
      <w:lvlText w:val="%7."/>
      <w:lvlJc w:val="left"/>
      <w:pPr>
        <w:ind w:left="4680" w:hanging="360"/>
      </w:pPr>
    </w:lvl>
    <w:lvl w:ilvl="7" w:tplc="040A0019" w:tentative="1">
      <w:start w:val="1"/>
      <w:numFmt w:val="lowerLetter"/>
      <w:lvlText w:val="%8."/>
      <w:lvlJc w:val="left"/>
      <w:pPr>
        <w:ind w:left="5400" w:hanging="360"/>
      </w:pPr>
    </w:lvl>
    <w:lvl w:ilvl="8" w:tplc="0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D375C5"/>
    <w:multiLevelType w:val="hybridMultilevel"/>
    <w:tmpl w:val="FC504A8E"/>
    <w:lvl w:ilvl="0" w:tplc="0C0A0013">
      <w:start w:val="1"/>
      <w:numFmt w:val="upperRoman"/>
      <w:lvlText w:val="%1."/>
      <w:lvlJc w:val="right"/>
      <w:pPr>
        <w:ind w:left="1068" w:hanging="360"/>
      </w:pPr>
    </w:lvl>
    <w:lvl w:ilvl="1" w:tplc="0C0A0013">
      <w:start w:val="1"/>
      <w:numFmt w:val="upperRoman"/>
      <w:lvlText w:val="%2."/>
      <w:lvlJc w:val="right"/>
      <w:pPr>
        <w:ind w:left="1788" w:hanging="360"/>
      </w:pPr>
    </w:lvl>
    <w:lvl w:ilvl="2" w:tplc="8E328C1E">
      <w:start w:val="1"/>
      <w:numFmt w:val="lowerRoman"/>
      <w:lvlText w:val="%3."/>
      <w:lvlJc w:val="left"/>
      <w:pPr>
        <w:ind w:left="3048" w:hanging="72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0FF30C0F"/>
    <w:multiLevelType w:val="hybridMultilevel"/>
    <w:tmpl w:val="895272CC"/>
    <w:lvl w:ilvl="0" w:tplc="08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8" w15:restartNumberingAfterBreak="0">
    <w:nsid w:val="10345A67"/>
    <w:multiLevelType w:val="hybridMultilevel"/>
    <w:tmpl w:val="CE5A058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6D1B04"/>
    <w:multiLevelType w:val="hybridMultilevel"/>
    <w:tmpl w:val="53DA57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D35D17"/>
    <w:multiLevelType w:val="hybridMultilevel"/>
    <w:tmpl w:val="E2FEE6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8540FBA"/>
    <w:multiLevelType w:val="hybridMultilevel"/>
    <w:tmpl w:val="9A02E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E63665"/>
    <w:multiLevelType w:val="multilevel"/>
    <w:tmpl w:val="F0546D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3" w15:restartNumberingAfterBreak="0">
    <w:nsid w:val="1BDE42E9"/>
    <w:multiLevelType w:val="multilevel"/>
    <w:tmpl w:val="4B92841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1D3B183E"/>
    <w:multiLevelType w:val="hybridMultilevel"/>
    <w:tmpl w:val="01706548"/>
    <w:lvl w:ilvl="0" w:tplc="0C0A0017">
      <w:start w:val="1"/>
      <w:numFmt w:val="lowerLetter"/>
      <w:lvlText w:val="%1)"/>
      <w:lvlJc w:val="left"/>
      <w:pPr>
        <w:ind w:left="-131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589" w:hanging="360"/>
      </w:pPr>
    </w:lvl>
    <w:lvl w:ilvl="2" w:tplc="340A001B" w:tentative="1">
      <w:start w:val="1"/>
      <w:numFmt w:val="lowerRoman"/>
      <w:lvlText w:val="%3."/>
      <w:lvlJc w:val="right"/>
      <w:pPr>
        <w:ind w:left="1309" w:hanging="180"/>
      </w:pPr>
    </w:lvl>
    <w:lvl w:ilvl="3" w:tplc="340A000F" w:tentative="1">
      <w:start w:val="1"/>
      <w:numFmt w:val="decimal"/>
      <w:lvlText w:val="%4."/>
      <w:lvlJc w:val="left"/>
      <w:pPr>
        <w:ind w:left="2029" w:hanging="360"/>
      </w:pPr>
    </w:lvl>
    <w:lvl w:ilvl="4" w:tplc="340A0019" w:tentative="1">
      <w:start w:val="1"/>
      <w:numFmt w:val="lowerLetter"/>
      <w:lvlText w:val="%5."/>
      <w:lvlJc w:val="left"/>
      <w:pPr>
        <w:ind w:left="2749" w:hanging="360"/>
      </w:pPr>
    </w:lvl>
    <w:lvl w:ilvl="5" w:tplc="340A001B" w:tentative="1">
      <w:start w:val="1"/>
      <w:numFmt w:val="lowerRoman"/>
      <w:lvlText w:val="%6."/>
      <w:lvlJc w:val="right"/>
      <w:pPr>
        <w:ind w:left="3469" w:hanging="180"/>
      </w:pPr>
    </w:lvl>
    <w:lvl w:ilvl="6" w:tplc="340A000F" w:tentative="1">
      <w:start w:val="1"/>
      <w:numFmt w:val="decimal"/>
      <w:lvlText w:val="%7."/>
      <w:lvlJc w:val="left"/>
      <w:pPr>
        <w:ind w:left="4189" w:hanging="360"/>
      </w:pPr>
    </w:lvl>
    <w:lvl w:ilvl="7" w:tplc="340A0019" w:tentative="1">
      <w:start w:val="1"/>
      <w:numFmt w:val="lowerLetter"/>
      <w:lvlText w:val="%8."/>
      <w:lvlJc w:val="left"/>
      <w:pPr>
        <w:ind w:left="4909" w:hanging="360"/>
      </w:pPr>
    </w:lvl>
    <w:lvl w:ilvl="8" w:tplc="340A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15" w15:restartNumberingAfterBreak="0">
    <w:nsid w:val="1D770DCF"/>
    <w:multiLevelType w:val="hybridMultilevel"/>
    <w:tmpl w:val="BE6A60EC"/>
    <w:lvl w:ilvl="0" w:tplc="ABB2738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33830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060A98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5FC930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F6EF26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B8AF47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BCCC8B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87E32B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8765ED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2619C3"/>
    <w:multiLevelType w:val="hybridMultilevel"/>
    <w:tmpl w:val="ED766D0C"/>
    <w:lvl w:ilvl="0" w:tplc="08090015">
      <w:start w:val="1"/>
      <w:numFmt w:val="upperLetter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7" w15:restartNumberingAfterBreak="0">
    <w:nsid w:val="211C738D"/>
    <w:multiLevelType w:val="hybridMultilevel"/>
    <w:tmpl w:val="E872114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5097926"/>
    <w:multiLevelType w:val="multilevel"/>
    <w:tmpl w:val="D7D49804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250A3AB1"/>
    <w:multiLevelType w:val="hybridMultilevel"/>
    <w:tmpl w:val="48A656E2"/>
    <w:lvl w:ilvl="0" w:tplc="0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080" w:hanging="360"/>
      </w:pPr>
    </w:lvl>
    <w:lvl w:ilvl="2" w:tplc="040A001B" w:tentative="1">
      <w:start w:val="1"/>
      <w:numFmt w:val="lowerRoman"/>
      <w:lvlText w:val="%3."/>
      <w:lvlJc w:val="right"/>
      <w:pPr>
        <w:ind w:left="1800" w:hanging="180"/>
      </w:pPr>
    </w:lvl>
    <w:lvl w:ilvl="3" w:tplc="040A000F" w:tentative="1">
      <w:start w:val="1"/>
      <w:numFmt w:val="decimal"/>
      <w:lvlText w:val="%4."/>
      <w:lvlJc w:val="left"/>
      <w:pPr>
        <w:ind w:left="2520" w:hanging="360"/>
      </w:pPr>
    </w:lvl>
    <w:lvl w:ilvl="4" w:tplc="040A0019" w:tentative="1">
      <w:start w:val="1"/>
      <w:numFmt w:val="lowerLetter"/>
      <w:lvlText w:val="%5."/>
      <w:lvlJc w:val="left"/>
      <w:pPr>
        <w:ind w:left="3240" w:hanging="360"/>
      </w:pPr>
    </w:lvl>
    <w:lvl w:ilvl="5" w:tplc="040A001B" w:tentative="1">
      <w:start w:val="1"/>
      <w:numFmt w:val="lowerRoman"/>
      <w:lvlText w:val="%6."/>
      <w:lvlJc w:val="right"/>
      <w:pPr>
        <w:ind w:left="3960" w:hanging="180"/>
      </w:pPr>
    </w:lvl>
    <w:lvl w:ilvl="6" w:tplc="040A000F" w:tentative="1">
      <w:start w:val="1"/>
      <w:numFmt w:val="decimal"/>
      <w:lvlText w:val="%7."/>
      <w:lvlJc w:val="left"/>
      <w:pPr>
        <w:ind w:left="4680" w:hanging="360"/>
      </w:pPr>
    </w:lvl>
    <w:lvl w:ilvl="7" w:tplc="040A0019" w:tentative="1">
      <w:start w:val="1"/>
      <w:numFmt w:val="lowerLetter"/>
      <w:lvlText w:val="%8."/>
      <w:lvlJc w:val="left"/>
      <w:pPr>
        <w:ind w:left="5400" w:hanging="360"/>
      </w:pPr>
    </w:lvl>
    <w:lvl w:ilvl="8" w:tplc="0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5BB2DE8"/>
    <w:multiLevelType w:val="hybridMultilevel"/>
    <w:tmpl w:val="A92A1CFC"/>
    <w:lvl w:ilvl="0" w:tplc="08090015">
      <w:start w:val="1"/>
      <w:numFmt w:val="upperLetter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9BD754B"/>
    <w:multiLevelType w:val="multilevel"/>
    <w:tmpl w:val="29FC306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2" w15:restartNumberingAfterBreak="0">
    <w:nsid w:val="2FDD7C7E"/>
    <w:multiLevelType w:val="multilevel"/>
    <w:tmpl w:val="670A46D6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3" w15:restartNumberingAfterBreak="0">
    <w:nsid w:val="32AE7452"/>
    <w:multiLevelType w:val="hybridMultilevel"/>
    <w:tmpl w:val="92F0653C"/>
    <w:lvl w:ilvl="0" w:tplc="0854005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lang w:val="en-GB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37D70AB"/>
    <w:multiLevelType w:val="hybridMultilevel"/>
    <w:tmpl w:val="A3EE737C"/>
    <w:lvl w:ilvl="0" w:tplc="0C0A0017">
      <w:start w:val="1"/>
      <w:numFmt w:val="lowerLetter"/>
      <w:lvlText w:val="%1)"/>
      <w:lvlJc w:val="left"/>
      <w:pPr>
        <w:ind w:left="3828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4548" w:hanging="360"/>
      </w:pPr>
    </w:lvl>
    <w:lvl w:ilvl="2" w:tplc="340A001B" w:tentative="1">
      <w:start w:val="1"/>
      <w:numFmt w:val="lowerRoman"/>
      <w:lvlText w:val="%3."/>
      <w:lvlJc w:val="right"/>
      <w:pPr>
        <w:ind w:left="5268" w:hanging="180"/>
      </w:pPr>
    </w:lvl>
    <w:lvl w:ilvl="3" w:tplc="340A000F" w:tentative="1">
      <w:start w:val="1"/>
      <w:numFmt w:val="decimal"/>
      <w:lvlText w:val="%4."/>
      <w:lvlJc w:val="left"/>
      <w:pPr>
        <w:ind w:left="5988" w:hanging="360"/>
      </w:pPr>
    </w:lvl>
    <w:lvl w:ilvl="4" w:tplc="340A0019" w:tentative="1">
      <w:start w:val="1"/>
      <w:numFmt w:val="lowerLetter"/>
      <w:lvlText w:val="%5."/>
      <w:lvlJc w:val="left"/>
      <w:pPr>
        <w:ind w:left="6708" w:hanging="360"/>
      </w:pPr>
    </w:lvl>
    <w:lvl w:ilvl="5" w:tplc="340A001B" w:tentative="1">
      <w:start w:val="1"/>
      <w:numFmt w:val="lowerRoman"/>
      <w:lvlText w:val="%6."/>
      <w:lvlJc w:val="right"/>
      <w:pPr>
        <w:ind w:left="7428" w:hanging="180"/>
      </w:pPr>
    </w:lvl>
    <w:lvl w:ilvl="6" w:tplc="340A000F" w:tentative="1">
      <w:start w:val="1"/>
      <w:numFmt w:val="decimal"/>
      <w:lvlText w:val="%7."/>
      <w:lvlJc w:val="left"/>
      <w:pPr>
        <w:ind w:left="8148" w:hanging="360"/>
      </w:pPr>
    </w:lvl>
    <w:lvl w:ilvl="7" w:tplc="340A0019" w:tentative="1">
      <w:start w:val="1"/>
      <w:numFmt w:val="lowerLetter"/>
      <w:lvlText w:val="%8."/>
      <w:lvlJc w:val="left"/>
      <w:pPr>
        <w:ind w:left="8868" w:hanging="360"/>
      </w:pPr>
    </w:lvl>
    <w:lvl w:ilvl="8" w:tplc="340A001B" w:tentative="1">
      <w:start w:val="1"/>
      <w:numFmt w:val="lowerRoman"/>
      <w:lvlText w:val="%9."/>
      <w:lvlJc w:val="right"/>
      <w:pPr>
        <w:ind w:left="9588" w:hanging="180"/>
      </w:pPr>
    </w:lvl>
  </w:abstractNum>
  <w:abstractNum w:abstractNumId="25" w15:restartNumberingAfterBreak="0">
    <w:nsid w:val="33EF0DB1"/>
    <w:multiLevelType w:val="hybridMultilevel"/>
    <w:tmpl w:val="E4AC535E"/>
    <w:lvl w:ilvl="0" w:tplc="F54C0E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A089226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BE5039"/>
    <w:multiLevelType w:val="multilevel"/>
    <w:tmpl w:val="A24CC45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E591339"/>
    <w:multiLevelType w:val="hybridMultilevel"/>
    <w:tmpl w:val="80B65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BA25AD"/>
    <w:multiLevelType w:val="hybridMultilevel"/>
    <w:tmpl w:val="2C88A6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B36425"/>
    <w:multiLevelType w:val="hybridMultilevel"/>
    <w:tmpl w:val="5A5A9D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F819CB"/>
    <w:multiLevelType w:val="hybridMultilevel"/>
    <w:tmpl w:val="2D76764C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4773BE"/>
    <w:multiLevelType w:val="multilevel"/>
    <w:tmpl w:val="33BC10F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2" w15:restartNumberingAfterBreak="0">
    <w:nsid w:val="45D779CB"/>
    <w:multiLevelType w:val="hybridMultilevel"/>
    <w:tmpl w:val="6AC6B9DE"/>
    <w:lvl w:ilvl="0" w:tplc="0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8EE8D84">
      <w:numFmt w:val="bullet"/>
      <w:lvlText w:val="•"/>
      <w:lvlJc w:val="left"/>
      <w:pPr>
        <w:ind w:left="1425" w:hanging="705"/>
      </w:pPr>
      <w:rPr>
        <w:rFonts w:ascii="Calibri" w:eastAsiaTheme="minorHAnsi" w:hAnsi="Calibri" w:cs="Calibri" w:hint="default"/>
      </w:rPr>
    </w:lvl>
    <w:lvl w:ilvl="2" w:tplc="040A001B" w:tentative="1">
      <w:start w:val="1"/>
      <w:numFmt w:val="lowerRoman"/>
      <w:lvlText w:val="%3."/>
      <w:lvlJc w:val="right"/>
      <w:pPr>
        <w:ind w:left="1800" w:hanging="180"/>
      </w:pPr>
    </w:lvl>
    <w:lvl w:ilvl="3" w:tplc="040A000F" w:tentative="1">
      <w:start w:val="1"/>
      <w:numFmt w:val="decimal"/>
      <w:lvlText w:val="%4."/>
      <w:lvlJc w:val="left"/>
      <w:pPr>
        <w:ind w:left="2520" w:hanging="360"/>
      </w:pPr>
    </w:lvl>
    <w:lvl w:ilvl="4" w:tplc="040A0019" w:tentative="1">
      <w:start w:val="1"/>
      <w:numFmt w:val="lowerLetter"/>
      <w:lvlText w:val="%5."/>
      <w:lvlJc w:val="left"/>
      <w:pPr>
        <w:ind w:left="3240" w:hanging="360"/>
      </w:pPr>
    </w:lvl>
    <w:lvl w:ilvl="5" w:tplc="040A001B" w:tentative="1">
      <w:start w:val="1"/>
      <w:numFmt w:val="lowerRoman"/>
      <w:lvlText w:val="%6."/>
      <w:lvlJc w:val="right"/>
      <w:pPr>
        <w:ind w:left="3960" w:hanging="180"/>
      </w:pPr>
    </w:lvl>
    <w:lvl w:ilvl="6" w:tplc="040A000F" w:tentative="1">
      <w:start w:val="1"/>
      <w:numFmt w:val="decimal"/>
      <w:lvlText w:val="%7."/>
      <w:lvlJc w:val="left"/>
      <w:pPr>
        <w:ind w:left="4680" w:hanging="360"/>
      </w:pPr>
    </w:lvl>
    <w:lvl w:ilvl="7" w:tplc="040A0019" w:tentative="1">
      <w:start w:val="1"/>
      <w:numFmt w:val="lowerLetter"/>
      <w:lvlText w:val="%8."/>
      <w:lvlJc w:val="left"/>
      <w:pPr>
        <w:ind w:left="5400" w:hanging="360"/>
      </w:pPr>
    </w:lvl>
    <w:lvl w:ilvl="8" w:tplc="0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2E57417"/>
    <w:multiLevelType w:val="hybridMultilevel"/>
    <w:tmpl w:val="4D2ADE06"/>
    <w:lvl w:ilvl="0" w:tplc="3D3A5FB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3D7312E"/>
    <w:multiLevelType w:val="hybridMultilevel"/>
    <w:tmpl w:val="D5F83E78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550A1E58"/>
    <w:multiLevelType w:val="multilevel"/>
    <w:tmpl w:val="B136D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53C20DA"/>
    <w:multiLevelType w:val="hybridMultilevel"/>
    <w:tmpl w:val="3DCE817C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91707E"/>
    <w:multiLevelType w:val="hybridMultilevel"/>
    <w:tmpl w:val="DF348788"/>
    <w:lvl w:ilvl="0" w:tplc="08090015">
      <w:start w:val="1"/>
      <w:numFmt w:val="upperLetter"/>
      <w:lvlText w:val="%1."/>
      <w:lvlJc w:val="left"/>
      <w:pPr>
        <w:ind w:left="1077" w:hanging="360"/>
      </w:pPr>
    </w:lvl>
    <w:lvl w:ilvl="1" w:tplc="08090019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8" w15:restartNumberingAfterBreak="0">
    <w:nsid w:val="569B2EA4"/>
    <w:multiLevelType w:val="hybridMultilevel"/>
    <w:tmpl w:val="A92A1CFC"/>
    <w:lvl w:ilvl="0" w:tplc="08090015">
      <w:start w:val="1"/>
      <w:numFmt w:val="upperLetter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8AF0A60"/>
    <w:multiLevelType w:val="hybridMultilevel"/>
    <w:tmpl w:val="7D34C5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9DA3F92"/>
    <w:multiLevelType w:val="multilevel"/>
    <w:tmpl w:val="0BD64D6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66656C"/>
    <w:multiLevelType w:val="multilevel"/>
    <w:tmpl w:val="649C2DC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4822256"/>
    <w:multiLevelType w:val="hybridMultilevel"/>
    <w:tmpl w:val="13F61600"/>
    <w:lvl w:ilvl="0" w:tplc="F782D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8C22DB4"/>
    <w:multiLevelType w:val="multilevel"/>
    <w:tmpl w:val="3214A18C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4" w15:restartNumberingAfterBreak="0">
    <w:nsid w:val="69F95237"/>
    <w:multiLevelType w:val="hybridMultilevel"/>
    <w:tmpl w:val="C11855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A1E4C3E"/>
    <w:multiLevelType w:val="hybridMultilevel"/>
    <w:tmpl w:val="F1F27A0A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2498" w:hanging="360"/>
      </w:pPr>
    </w:lvl>
    <w:lvl w:ilvl="2" w:tplc="0809001B">
      <w:start w:val="1"/>
      <w:numFmt w:val="lowerRoman"/>
      <w:lvlText w:val="%3."/>
      <w:lvlJc w:val="right"/>
      <w:pPr>
        <w:ind w:left="3218" w:hanging="180"/>
      </w:pPr>
    </w:lvl>
    <w:lvl w:ilvl="3" w:tplc="B3BCC918">
      <w:numFmt w:val="bullet"/>
      <w:lvlText w:val="•"/>
      <w:lvlJc w:val="left"/>
      <w:pPr>
        <w:ind w:left="3938" w:hanging="360"/>
      </w:pPr>
      <w:rPr>
        <w:rFonts w:ascii="Calibri" w:eastAsiaTheme="minorEastAsia" w:hAnsi="Calibri" w:cs="Calibri" w:hint="default"/>
      </w:r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6" w15:restartNumberingAfterBreak="0">
    <w:nsid w:val="6FC94CE7"/>
    <w:multiLevelType w:val="hybridMultilevel"/>
    <w:tmpl w:val="6E0084B0"/>
    <w:lvl w:ilvl="0" w:tplc="0C0A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6FD92DF4"/>
    <w:multiLevelType w:val="multilevel"/>
    <w:tmpl w:val="7098E9E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70802225"/>
    <w:multiLevelType w:val="multilevel"/>
    <w:tmpl w:val="4C7A4A1A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9" w15:restartNumberingAfterBreak="0">
    <w:nsid w:val="7135422F"/>
    <w:multiLevelType w:val="hybridMultilevel"/>
    <w:tmpl w:val="A92A1CFC"/>
    <w:lvl w:ilvl="0" w:tplc="08090015">
      <w:start w:val="1"/>
      <w:numFmt w:val="upperLetter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26313E1"/>
    <w:multiLevelType w:val="hybridMultilevel"/>
    <w:tmpl w:val="A828B4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72FA2FB5"/>
    <w:multiLevelType w:val="multilevel"/>
    <w:tmpl w:val="D3563F0C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2" w15:restartNumberingAfterBreak="0">
    <w:nsid w:val="775A0276"/>
    <w:multiLevelType w:val="hybridMultilevel"/>
    <w:tmpl w:val="0F3AA0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F953E2"/>
    <w:multiLevelType w:val="multilevel"/>
    <w:tmpl w:val="A8C4FB6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78AA563F"/>
    <w:multiLevelType w:val="multilevel"/>
    <w:tmpl w:val="DEC8605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79477B8E"/>
    <w:multiLevelType w:val="hybridMultilevel"/>
    <w:tmpl w:val="DF348788"/>
    <w:lvl w:ilvl="0" w:tplc="08090015">
      <w:start w:val="1"/>
      <w:numFmt w:val="upperLetter"/>
      <w:lvlText w:val="%1."/>
      <w:lvlJc w:val="left"/>
      <w:pPr>
        <w:ind w:left="1077" w:hanging="360"/>
      </w:pPr>
    </w:lvl>
    <w:lvl w:ilvl="1" w:tplc="08090019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56" w15:restartNumberingAfterBreak="0">
    <w:nsid w:val="7A5A2682"/>
    <w:multiLevelType w:val="hybridMultilevel"/>
    <w:tmpl w:val="078616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BBF1431"/>
    <w:multiLevelType w:val="multilevel"/>
    <w:tmpl w:val="B9989CB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8" w15:restartNumberingAfterBreak="0">
    <w:nsid w:val="7D6720A5"/>
    <w:multiLevelType w:val="hybridMultilevel"/>
    <w:tmpl w:val="3848ABF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7E4F722A"/>
    <w:multiLevelType w:val="multilevel"/>
    <w:tmpl w:val="5138507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•"/>
      <w:lvlJc w:val="left"/>
      <w:pPr>
        <w:ind w:left="1785" w:hanging="705"/>
      </w:pPr>
      <w:rPr>
        <w:rFonts w:ascii="Calibri" w:eastAsia="Times New Roman" w:hAnsi="Calibri" w:cs="Calibr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47536813">
    <w:abstractNumId w:val="15"/>
  </w:num>
  <w:num w:numId="2" w16cid:durableId="2022850176">
    <w:abstractNumId w:val="19"/>
  </w:num>
  <w:num w:numId="3" w16cid:durableId="496464586">
    <w:abstractNumId w:val="3"/>
  </w:num>
  <w:num w:numId="4" w16cid:durableId="2121879194">
    <w:abstractNumId w:val="33"/>
  </w:num>
  <w:num w:numId="5" w16cid:durableId="115107685">
    <w:abstractNumId w:val="4"/>
  </w:num>
  <w:num w:numId="6" w16cid:durableId="527639923">
    <w:abstractNumId w:val="25"/>
  </w:num>
  <w:num w:numId="7" w16cid:durableId="1082794650">
    <w:abstractNumId w:val="34"/>
  </w:num>
  <w:num w:numId="8" w16cid:durableId="1818299434">
    <w:abstractNumId w:val="30"/>
  </w:num>
  <w:num w:numId="9" w16cid:durableId="347027670">
    <w:abstractNumId w:val="42"/>
  </w:num>
  <w:num w:numId="10" w16cid:durableId="728723989">
    <w:abstractNumId w:val="0"/>
  </w:num>
  <w:num w:numId="11" w16cid:durableId="698510811">
    <w:abstractNumId w:val="17"/>
  </w:num>
  <w:num w:numId="12" w16cid:durableId="1844203892">
    <w:abstractNumId w:val="6"/>
  </w:num>
  <w:num w:numId="13" w16cid:durableId="13995900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92100279">
    <w:abstractNumId w:val="3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22154128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60710708">
    <w:abstractNumId w:val="5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17456242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36207460">
    <w:abstractNumId w:val="4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14709585">
    <w:abstractNumId w:val="48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04555412">
    <w:abstractNumId w:val="18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7318304">
    <w:abstractNumId w:val="22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38768274">
    <w:abstractNumId w:val="51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7629322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52942633">
    <w:abstractNumId w:val="45"/>
  </w:num>
  <w:num w:numId="25" w16cid:durableId="551386793">
    <w:abstractNumId w:val="50"/>
  </w:num>
  <w:num w:numId="26" w16cid:durableId="489566956">
    <w:abstractNumId w:val="28"/>
  </w:num>
  <w:num w:numId="27" w16cid:durableId="1128357337">
    <w:abstractNumId w:val="5"/>
  </w:num>
  <w:num w:numId="28" w16cid:durableId="683822696">
    <w:abstractNumId w:val="11"/>
  </w:num>
  <w:num w:numId="29" w16cid:durableId="704134694">
    <w:abstractNumId w:val="27"/>
  </w:num>
  <w:num w:numId="30" w16cid:durableId="958144001">
    <w:abstractNumId w:val="10"/>
  </w:num>
  <w:num w:numId="31" w16cid:durableId="700325230">
    <w:abstractNumId w:val="35"/>
  </w:num>
  <w:num w:numId="32" w16cid:durableId="166284812">
    <w:abstractNumId w:val="1"/>
  </w:num>
  <w:num w:numId="33" w16cid:durableId="1019426330">
    <w:abstractNumId w:val="26"/>
  </w:num>
  <w:num w:numId="34" w16cid:durableId="89618543">
    <w:abstractNumId w:val="47"/>
  </w:num>
  <w:num w:numId="35" w16cid:durableId="1341156948">
    <w:abstractNumId w:val="2"/>
  </w:num>
  <w:num w:numId="36" w16cid:durableId="1305425085">
    <w:abstractNumId w:val="53"/>
  </w:num>
  <w:num w:numId="37" w16cid:durableId="205025135">
    <w:abstractNumId w:val="54"/>
  </w:num>
  <w:num w:numId="38" w16cid:durableId="1726181819">
    <w:abstractNumId w:val="59"/>
  </w:num>
  <w:num w:numId="39" w16cid:durableId="300422876">
    <w:abstractNumId w:val="40"/>
  </w:num>
  <w:num w:numId="40" w16cid:durableId="549918564">
    <w:abstractNumId w:val="41"/>
  </w:num>
  <w:num w:numId="41" w16cid:durableId="868682421">
    <w:abstractNumId w:val="23"/>
  </w:num>
  <w:num w:numId="42" w16cid:durableId="1297100172">
    <w:abstractNumId w:val="58"/>
  </w:num>
  <w:num w:numId="43" w16cid:durableId="184632692">
    <w:abstractNumId w:val="16"/>
  </w:num>
  <w:num w:numId="44" w16cid:durableId="1812940560">
    <w:abstractNumId w:val="49"/>
  </w:num>
  <w:num w:numId="45" w16cid:durableId="1768035388">
    <w:abstractNumId w:val="20"/>
  </w:num>
  <w:num w:numId="46" w16cid:durableId="1613632124">
    <w:abstractNumId w:val="38"/>
  </w:num>
  <w:num w:numId="47" w16cid:durableId="1627080172">
    <w:abstractNumId w:val="37"/>
  </w:num>
  <w:num w:numId="48" w16cid:durableId="703598985">
    <w:abstractNumId w:val="55"/>
  </w:num>
  <w:num w:numId="49" w16cid:durableId="210073839">
    <w:abstractNumId w:val="7"/>
  </w:num>
  <w:num w:numId="50" w16cid:durableId="1159228101">
    <w:abstractNumId w:val="24"/>
  </w:num>
  <w:num w:numId="51" w16cid:durableId="1248270255">
    <w:abstractNumId w:val="14"/>
  </w:num>
  <w:num w:numId="52" w16cid:durableId="1904214378">
    <w:abstractNumId w:val="46"/>
  </w:num>
  <w:num w:numId="53" w16cid:durableId="343436281">
    <w:abstractNumId w:val="36"/>
  </w:num>
  <w:num w:numId="54" w16cid:durableId="957182779">
    <w:abstractNumId w:val="44"/>
  </w:num>
  <w:num w:numId="55" w16cid:durableId="91782133">
    <w:abstractNumId w:val="52"/>
  </w:num>
  <w:num w:numId="56" w16cid:durableId="772744794">
    <w:abstractNumId w:val="39"/>
  </w:num>
  <w:num w:numId="57" w16cid:durableId="1471828622">
    <w:abstractNumId w:val="9"/>
  </w:num>
  <w:num w:numId="58" w16cid:durableId="725223271">
    <w:abstractNumId w:val="56"/>
  </w:num>
  <w:num w:numId="59" w16cid:durableId="1228295619">
    <w:abstractNumId w:val="29"/>
  </w:num>
  <w:num w:numId="60" w16cid:durableId="144221573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330869969">
    <w:abstractNumId w:val="8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DO1NDU3MDCztDRW0lEKTi0uzszPAykwNLCoBQD0BKCRLg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xf5des09x9ewqefvzhpwpd1za99va2efx0w&quot;&gt;My EndNote Library-Saved-Saved&lt;record-ids&gt;&lt;item&gt;57&lt;/item&gt;&lt;item&gt;183&lt;/item&gt;&lt;item&gt;305&lt;/item&gt;&lt;item&gt;652&lt;/item&gt;&lt;item&gt;1485&lt;/item&gt;&lt;item&gt;1970&lt;/item&gt;&lt;item&gt;2098&lt;/item&gt;&lt;item&gt;4327&lt;/item&gt;&lt;item&gt;4410&lt;/item&gt;&lt;item&gt;5697&lt;/item&gt;&lt;item&gt;6364&lt;/item&gt;&lt;item&gt;6745&lt;/item&gt;&lt;item&gt;6865&lt;/item&gt;&lt;item&gt;7054&lt;/item&gt;&lt;item&gt;7370&lt;/item&gt;&lt;item&gt;7411&lt;/item&gt;&lt;item&gt;7712&lt;/item&gt;&lt;item&gt;7758&lt;/item&gt;&lt;item&gt;7760&lt;/item&gt;&lt;item&gt;7764&lt;/item&gt;&lt;item&gt;7765&lt;/item&gt;&lt;item&gt;7835&lt;/item&gt;&lt;item&gt;7841&lt;/item&gt;&lt;item&gt;8311&lt;/item&gt;&lt;item&gt;8543&lt;/item&gt;&lt;item&gt;8611&lt;/item&gt;&lt;item&gt;8621&lt;/item&gt;&lt;item&gt;8622&lt;/item&gt;&lt;item&gt;8623&lt;/item&gt;&lt;item&gt;8624&lt;/item&gt;&lt;item&gt;8724&lt;/item&gt;&lt;item&gt;8725&lt;/item&gt;&lt;item&gt;8726&lt;/item&gt;&lt;item&gt;8727&lt;/item&gt;&lt;/record-ids&gt;&lt;/item&gt;&lt;/Libraries&gt;"/>
  </w:docVars>
  <w:rsids>
    <w:rsidRoot w:val="00431B35"/>
    <w:rsid w:val="000006F2"/>
    <w:rsid w:val="00000FD1"/>
    <w:rsid w:val="000018F9"/>
    <w:rsid w:val="00001BEF"/>
    <w:rsid w:val="00001C39"/>
    <w:rsid w:val="00002464"/>
    <w:rsid w:val="00002BC7"/>
    <w:rsid w:val="0000320E"/>
    <w:rsid w:val="0000357C"/>
    <w:rsid w:val="00003638"/>
    <w:rsid w:val="0000379F"/>
    <w:rsid w:val="00003AF2"/>
    <w:rsid w:val="000040AC"/>
    <w:rsid w:val="0000458B"/>
    <w:rsid w:val="00004E06"/>
    <w:rsid w:val="00004F23"/>
    <w:rsid w:val="00005C38"/>
    <w:rsid w:val="00006163"/>
    <w:rsid w:val="00006E0A"/>
    <w:rsid w:val="000077DF"/>
    <w:rsid w:val="0001019E"/>
    <w:rsid w:val="000107DD"/>
    <w:rsid w:val="00010ABE"/>
    <w:rsid w:val="00011955"/>
    <w:rsid w:val="00012F9A"/>
    <w:rsid w:val="000139BF"/>
    <w:rsid w:val="00014390"/>
    <w:rsid w:val="00015EB5"/>
    <w:rsid w:val="00015EDD"/>
    <w:rsid w:val="00020593"/>
    <w:rsid w:val="00020901"/>
    <w:rsid w:val="00021564"/>
    <w:rsid w:val="000215FC"/>
    <w:rsid w:val="00021998"/>
    <w:rsid w:val="0002306D"/>
    <w:rsid w:val="00025128"/>
    <w:rsid w:val="00025581"/>
    <w:rsid w:val="0002643A"/>
    <w:rsid w:val="000265AF"/>
    <w:rsid w:val="00026673"/>
    <w:rsid w:val="00026B01"/>
    <w:rsid w:val="000279AC"/>
    <w:rsid w:val="00027DBB"/>
    <w:rsid w:val="000300B4"/>
    <w:rsid w:val="00030BD1"/>
    <w:rsid w:val="00030C98"/>
    <w:rsid w:val="0003155F"/>
    <w:rsid w:val="000315DB"/>
    <w:rsid w:val="00032792"/>
    <w:rsid w:val="00032A55"/>
    <w:rsid w:val="000345A1"/>
    <w:rsid w:val="0003696C"/>
    <w:rsid w:val="0003718C"/>
    <w:rsid w:val="00037719"/>
    <w:rsid w:val="00037943"/>
    <w:rsid w:val="000401CC"/>
    <w:rsid w:val="00040AE5"/>
    <w:rsid w:val="0004336F"/>
    <w:rsid w:val="000435DF"/>
    <w:rsid w:val="00044D72"/>
    <w:rsid w:val="00045D39"/>
    <w:rsid w:val="00046173"/>
    <w:rsid w:val="00046E75"/>
    <w:rsid w:val="0004775A"/>
    <w:rsid w:val="000500C5"/>
    <w:rsid w:val="00050BEA"/>
    <w:rsid w:val="00051C83"/>
    <w:rsid w:val="00052F35"/>
    <w:rsid w:val="00056EC4"/>
    <w:rsid w:val="000575AC"/>
    <w:rsid w:val="0005773C"/>
    <w:rsid w:val="00057817"/>
    <w:rsid w:val="00057903"/>
    <w:rsid w:val="00057967"/>
    <w:rsid w:val="00057D37"/>
    <w:rsid w:val="0006064F"/>
    <w:rsid w:val="000608AD"/>
    <w:rsid w:val="00060B1D"/>
    <w:rsid w:val="00061749"/>
    <w:rsid w:val="00063A3A"/>
    <w:rsid w:val="00065238"/>
    <w:rsid w:val="000662C7"/>
    <w:rsid w:val="000663D2"/>
    <w:rsid w:val="00066F59"/>
    <w:rsid w:val="00075904"/>
    <w:rsid w:val="00075B24"/>
    <w:rsid w:val="0007687D"/>
    <w:rsid w:val="000774A6"/>
    <w:rsid w:val="00077ED2"/>
    <w:rsid w:val="00081C18"/>
    <w:rsid w:val="00082513"/>
    <w:rsid w:val="0008290E"/>
    <w:rsid w:val="00083121"/>
    <w:rsid w:val="00084D7E"/>
    <w:rsid w:val="00084E20"/>
    <w:rsid w:val="00085088"/>
    <w:rsid w:val="000851F6"/>
    <w:rsid w:val="0008520A"/>
    <w:rsid w:val="00085825"/>
    <w:rsid w:val="00085F93"/>
    <w:rsid w:val="00086C00"/>
    <w:rsid w:val="000876EF"/>
    <w:rsid w:val="00090F62"/>
    <w:rsid w:val="000929DF"/>
    <w:rsid w:val="00093A3F"/>
    <w:rsid w:val="000953FC"/>
    <w:rsid w:val="00095E80"/>
    <w:rsid w:val="00096EB1"/>
    <w:rsid w:val="00097570"/>
    <w:rsid w:val="000A0072"/>
    <w:rsid w:val="000A0562"/>
    <w:rsid w:val="000A13EF"/>
    <w:rsid w:val="000A1F80"/>
    <w:rsid w:val="000A2FB5"/>
    <w:rsid w:val="000A327C"/>
    <w:rsid w:val="000A35DE"/>
    <w:rsid w:val="000A4735"/>
    <w:rsid w:val="000A4775"/>
    <w:rsid w:val="000A535A"/>
    <w:rsid w:val="000A54BA"/>
    <w:rsid w:val="000A626E"/>
    <w:rsid w:val="000A6828"/>
    <w:rsid w:val="000A7535"/>
    <w:rsid w:val="000A755F"/>
    <w:rsid w:val="000B08A5"/>
    <w:rsid w:val="000B10F2"/>
    <w:rsid w:val="000B22E2"/>
    <w:rsid w:val="000B4B8C"/>
    <w:rsid w:val="000B50B9"/>
    <w:rsid w:val="000B6A99"/>
    <w:rsid w:val="000B7670"/>
    <w:rsid w:val="000B7C9F"/>
    <w:rsid w:val="000C0D09"/>
    <w:rsid w:val="000C0DFE"/>
    <w:rsid w:val="000C1EA3"/>
    <w:rsid w:val="000C1F37"/>
    <w:rsid w:val="000C2A7D"/>
    <w:rsid w:val="000C307D"/>
    <w:rsid w:val="000C3EDD"/>
    <w:rsid w:val="000C4313"/>
    <w:rsid w:val="000C4421"/>
    <w:rsid w:val="000C450D"/>
    <w:rsid w:val="000C4FBE"/>
    <w:rsid w:val="000C531A"/>
    <w:rsid w:val="000C53C8"/>
    <w:rsid w:val="000C5766"/>
    <w:rsid w:val="000C5C58"/>
    <w:rsid w:val="000C5DA2"/>
    <w:rsid w:val="000C6FE8"/>
    <w:rsid w:val="000C72DB"/>
    <w:rsid w:val="000D0454"/>
    <w:rsid w:val="000D102D"/>
    <w:rsid w:val="000D21E9"/>
    <w:rsid w:val="000D2B8C"/>
    <w:rsid w:val="000D2EC6"/>
    <w:rsid w:val="000D3213"/>
    <w:rsid w:val="000D349F"/>
    <w:rsid w:val="000D42C7"/>
    <w:rsid w:val="000D43AF"/>
    <w:rsid w:val="000D43CA"/>
    <w:rsid w:val="000D491C"/>
    <w:rsid w:val="000D571D"/>
    <w:rsid w:val="000D5CCD"/>
    <w:rsid w:val="000D684D"/>
    <w:rsid w:val="000D6917"/>
    <w:rsid w:val="000D6B93"/>
    <w:rsid w:val="000E04F0"/>
    <w:rsid w:val="000E3177"/>
    <w:rsid w:val="000E4237"/>
    <w:rsid w:val="000E4E1C"/>
    <w:rsid w:val="000E5053"/>
    <w:rsid w:val="000E5D60"/>
    <w:rsid w:val="000E69BD"/>
    <w:rsid w:val="000E7DE7"/>
    <w:rsid w:val="000E7F5E"/>
    <w:rsid w:val="000F21B0"/>
    <w:rsid w:val="000F24E3"/>
    <w:rsid w:val="000F2BBE"/>
    <w:rsid w:val="000F3068"/>
    <w:rsid w:val="000F3104"/>
    <w:rsid w:val="000F3995"/>
    <w:rsid w:val="000F4FA8"/>
    <w:rsid w:val="000F50A1"/>
    <w:rsid w:val="000F7638"/>
    <w:rsid w:val="00100502"/>
    <w:rsid w:val="001029CA"/>
    <w:rsid w:val="00104783"/>
    <w:rsid w:val="001055B6"/>
    <w:rsid w:val="00105B8D"/>
    <w:rsid w:val="00105CCA"/>
    <w:rsid w:val="001060FA"/>
    <w:rsid w:val="0010689F"/>
    <w:rsid w:val="00106B14"/>
    <w:rsid w:val="00106DDB"/>
    <w:rsid w:val="00107BE2"/>
    <w:rsid w:val="00110249"/>
    <w:rsid w:val="00110CB4"/>
    <w:rsid w:val="00111AA8"/>
    <w:rsid w:val="001124C0"/>
    <w:rsid w:val="00112BBA"/>
    <w:rsid w:val="00113C0F"/>
    <w:rsid w:val="001143D1"/>
    <w:rsid w:val="001152F0"/>
    <w:rsid w:val="00115985"/>
    <w:rsid w:val="00116495"/>
    <w:rsid w:val="001170E8"/>
    <w:rsid w:val="001178FA"/>
    <w:rsid w:val="00117DF3"/>
    <w:rsid w:val="00120123"/>
    <w:rsid w:val="001201DB"/>
    <w:rsid w:val="00120D5B"/>
    <w:rsid w:val="001219E2"/>
    <w:rsid w:val="00122929"/>
    <w:rsid w:val="00122C21"/>
    <w:rsid w:val="00123AD0"/>
    <w:rsid w:val="00123DA4"/>
    <w:rsid w:val="00124B9A"/>
    <w:rsid w:val="001258FA"/>
    <w:rsid w:val="00125A91"/>
    <w:rsid w:val="001262E4"/>
    <w:rsid w:val="00126542"/>
    <w:rsid w:val="001267F1"/>
    <w:rsid w:val="00126B32"/>
    <w:rsid w:val="00127519"/>
    <w:rsid w:val="00127F4D"/>
    <w:rsid w:val="00131155"/>
    <w:rsid w:val="00131532"/>
    <w:rsid w:val="001317BB"/>
    <w:rsid w:val="0013183C"/>
    <w:rsid w:val="001339DC"/>
    <w:rsid w:val="001342EB"/>
    <w:rsid w:val="00134F53"/>
    <w:rsid w:val="0013544F"/>
    <w:rsid w:val="001354AA"/>
    <w:rsid w:val="0013579F"/>
    <w:rsid w:val="00135BCC"/>
    <w:rsid w:val="00136656"/>
    <w:rsid w:val="0014024B"/>
    <w:rsid w:val="00140377"/>
    <w:rsid w:val="00143745"/>
    <w:rsid w:val="0014469F"/>
    <w:rsid w:val="00144B12"/>
    <w:rsid w:val="00147173"/>
    <w:rsid w:val="00147D3F"/>
    <w:rsid w:val="00147FDF"/>
    <w:rsid w:val="00150FD5"/>
    <w:rsid w:val="0015114D"/>
    <w:rsid w:val="0015207B"/>
    <w:rsid w:val="001523EE"/>
    <w:rsid w:val="001530A0"/>
    <w:rsid w:val="0015314C"/>
    <w:rsid w:val="0015327D"/>
    <w:rsid w:val="00153A60"/>
    <w:rsid w:val="001572A0"/>
    <w:rsid w:val="00157BE0"/>
    <w:rsid w:val="00163AF1"/>
    <w:rsid w:val="00163E12"/>
    <w:rsid w:val="00166DCD"/>
    <w:rsid w:val="001676AA"/>
    <w:rsid w:val="001703CE"/>
    <w:rsid w:val="0017043C"/>
    <w:rsid w:val="0017048A"/>
    <w:rsid w:val="00170B00"/>
    <w:rsid w:val="00170BAB"/>
    <w:rsid w:val="001716AB"/>
    <w:rsid w:val="001727B2"/>
    <w:rsid w:val="001730CD"/>
    <w:rsid w:val="0017395E"/>
    <w:rsid w:val="00173DA5"/>
    <w:rsid w:val="00174657"/>
    <w:rsid w:val="0017545B"/>
    <w:rsid w:val="001758CC"/>
    <w:rsid w:val="0017702C"/>
    <w:rsid w:val="00177603"/>
    <w:rsid w:val="001810BB"/>
    <w:rsid w:val="00181F4F"/>
    <w:rsid w:val="00182D97"/>
    <w:rsid w:val="00183008"/>
    <w:rsid w:val="00183229"/>
    <w:rsid w:val="001833E2"/>
    <w:rsid w:val="00184064"/>
    <w:rsid w:val="001842D1"/>
    <w:rsid w:val="00184891"/>
    <w:rsid w:val="001848BD"/>
    <w:rsid w:val="001850F6"/>
    <w:rsid w:val="00185B0A"/>
    <w:rsid w:val="00186F0B"/>
    <w:rsid w:val="001872BD"/>
    <w:rsid w:val="00187F3F"/>
    <w:rsid w:val="00190DE8"/>
    <w:rsid w:val="00191ADB"/>
    <w:rsid w:val="00192242"/>
    <w:rsid w:val="0019238F"/>
    <w:rsid w:val="0019298E"/>
    <w:rsid w:val="00192C26"/>
    <w:rsid w:val="00192E6D"/>
    <w:rsid w:val="00193140"/>
    <w:rsid w:val="00193243"/>
    <w:rsid w:val="00193C19"/>
    <w:rsid w:val="001941B1"/>
    <w:rsid w:val="00195B0C"/>
    <w:rsid w:val="00195D78"/>
    <w:rsid w:val="00196D36"/>
    <w:rsid w:val="00197567"/>
    <w:rsid w:val="00197F23"/>
    <w:rsid w:val="00197FC6"/>
    <w:rsid w:val="001A01CB"/>
    <w:rsid w:val="001A07EA"/>
    <w:rsid w:val="001A0B18"/>
    <w:rsid w:val="001A11DA"/>
    <w:rsid w:val="001A13C7"/>
    <w:rsid w:val="001A2839"/>
    <w:rsid w:val="001A2CD8"/>
    <w:rsid w:val="001A35C5"/>
    <w:rsid w:val="001A3E73"/>
    <w:rsid w:val="001A42A9"/>
    <w:rsid w:val="001A4DEC"/>
    <w:rsid w:val="001A538A"/>
    <w:rsid w:val="001A5C4E"/>
    <w:rsid w:val="001A5E9B"/>
    <w:rsid w:val="001B02EB"/>
    <w:rsid w:val="001B1D51"/>
    <w:rsid w:val="001B2A0F"/>
    <w:rsid w:val="001B4198"/>
    <w:rsid w:val="001B4C6F"/>
    <w:rsid w:val="001B6C04"/>
    <w:rsid w:val="001B717F"/>
    <w:rsid w:val="001B7461"/>
    <w:rsid w:val="001B7537"/>
    <w:rsid w:val="001B7D76"/>
    <w:rsid w:val="001B7D9B"/>
    <w:rsid w:val="001C034E"/>
    <w:rsid w:val="001C04A6"/>
    <w:rsid w:val="001C0B76"/>
    <w:rsid w:val="001C0EAB"/>
    <w:rsid w:val="001C2838"/>
    <w:rsid w:val="001C28AE"/>
    <w:rsid w:val="001C2AE0"/>
    <w:rsid w:val="001C2DFB"/>
    <w:rsid w:val="001C37D6"/>
    <w:rsid w:val="001C39B3"/>
    <w:rsid w:val="001C3ADD"/>
    <w:rsid w:val="001C3F14"/>
    <w:rsid w:val="001C3F27"/>
    <w:rsid w:val="001C45CA"/>
    <w:rsid w:val="001C530D"/>
    <w:rsid w:val="001C56F5"/>
    <w:rsid w:val="001C5E4B"/>
    <w:rsid w:val="001C74F1"/>
    <w:rsid w:val="001C766E"/>
    <w:rsid w:val="001C7956"/>
    <w:rsid w:val="001C79E1"/>
    <w:rsid w:val="001C7E7B"/>
    <w:rsid w:val="001D0E31"/>
    <w:rsid w:val="001D1C13"/>
    <w:rsid w:val="001D1E21"/>
    <w:rsid w:val="001D250A"/>
    <w:rsid w:val="001D3228"/>
    <w:rsid w:val="001D3310"/>
    <w:rsid w:val="001D3B25"/>
    <w:rsid w:val="001D3F16"/>
    <w:rsid w:val="001D4229"/>
    <w:rsid w:val="001D4282"/>
    <w:rsid w:val="001D433B"/>
    <w:rsid w:val="001D4E7A"/>
    <w:rsid w:val="001D5554"/>
    <w:rsid w:val="001D679C"/>
    <w:rsid w:val="001D6934"/>
    <w:rsid w:val="001D7CC2"/>
    <w:rsid w:val="001E0374"/>
    <w:rsid w:val="001E0842"/>
    <w:rsid w:val="001E1323"/>
    <w:rsid w:val="001E1C72"/>
    <w:rsid w:val="001E1EEA"/>
    <w:rsid w:val="001E32B2"/>
    <w:rsid w:val="001E43D0"/>
    <w:rsid w:val="001E5F6B"/>
    <w:rsid w:val="001E611B"/>
    <w:rsid w:val="001E651E"/>
    <w:rsid w:val="001E7158"/>
    <w:rsid w:val="001E7341"/>
    <w:rsid w:val="001F0E43"/>
    <w:rsid w:val="001F0F95"/>
    <w:rsid w:val="001F1757"/>
    <w:rsid w:val="001F1A28"/>
    <w:rsid w:val="001F1C91"/>
    <w:rsid w:val="001F2F5E"/>
    <w:rsid w:val="001F32D6"/>
    <w:rsid w:val="001F36AB"/>
    <w:rsid w:val="001F37E1"/>
    <w:rsid w:val="001F4F60"/>
    <w:rsid w:val="001F56C4"/>
    <w:rsid w:val="001F57F2"/>
    <w:rsid w:val="001F5A11"/>
    <w:rsid w:val="001F638A"/>
    <w:rsid w:val="001F63BF"/>
    <w:rsid w:val="001F644E"/>
    <w:rsid w:val="001F665B"/>
    <w:rsid w:val="001F6E2B"/>
    <w:rsid w:val="00200AE3"/>
    <w:rsid w:val="00200CB6"/>
    <w:rsid w:val="0020101B"/>
    <w:rsid w:val="002013B5"/>
    <w:rsid w:val="0020240A"/>
    <w:rsid w:val="00203001"/>
    <w:rsid w:val="00203630"/>
    <w:rsid w:val="00203A0B"/>
    <w:rsid w:val="00203E26"/>
    <w:rsid w:val="002051DD"/>
    <w:rsid w:val="002057EC"/>
    <w:rsid w:val="002062DC"/>
    <w:rsid w:val="002066C6"/>
    <w:rsid w:val="002072B7"/>
    <w:rsid w:val="002106C0"/>
    <w:rsid w:val="002108F7"/>
    <w:rsid w:val="00210D09"/>
    <w:rsid w:val="00210DBA"/>
    <w:rsid w:val="002164F6"/>
    <w:rsid w:val="00217A06"/>
    <w:rsid w:val="002203A1"/>
    <w:rsid w:val="00220D7E"/>
    <w:rsid w:val="0022184A"/>
    <w:rsid w:val="00222ABC"/>
    <w:rsid w:val="002235B5"/>
    <w:rsid w:val="002248AB"/>
    <w:rsid w:val="00224DB4"/>
    <w:rsid w:val="0022513B"/>
    <w:rsid w:val="0022532F"/>
    <w:rsid w:val="0022580C"/>
    <w:rsid w:val="00226471"/>
    <w:rsid w:val="00226499"/>
    <w:rsid w:val="002264D5"/>
    <w:rsid w:val="00227316"/>
    <w:rsid w:val="00227616"/>
    <w:rsid w:val="00227D16"/>
    <w:rsid w:val="002304C7"/>
    <w:rsid w:val="00231742"/>
    <w:rsid w:val="00232315"/>
    <w:rsid w:val="00232651"/>
    <w:rsid w:val="002326E1"/>
    <w:rsid w:val="002328B6"/>
    <w:rsid w:val="00233E36"/>
    <w:rsid w:val="002341BE"/>
    <w:rsid w:val="002343BF"/>
    <w:rsid w:val="00234D80"/>
    <w:rsid w:val="00235536"/>
    <w:rsid w:val="0023B775"/>
    <w:rsid w:val="00241F9A"/>
    <w:rsid w:val="0024298B"/>
    <w:rsid w:val="002439D9"/>
    <w:rsid w:val="00245931"/>
    <w:rsid w:val="00245D58"/>
    <w:rsid w:val="00245E27"/>
    <w:rsid w:val="0024664A"/>
    <w:rsid w:val="00246C0E"/>
    <w:rsid w:val="00250229"/>
    <w:rsid w:val="002507F4"/>
    <w:rsid w:val="0025151A"/>
    <w:rsid w:val="00251AFD"/>
    <w:rsid w:val="00251DAF"/>
    <w:rsid w:val="00252C9D"/>
    <w:rsid w:val="00252D45"/>
    <w:rsid w:val="00253311"/>
    <w:rsid w:val="00253C86"/>
    <w:rsid w:val="00255148"/>
    <w:rsid w:val="002554B9"/>
    <w:rsid w:val="002562AD"/>
    <w:rsid w:val="00256622"/>
    <w:rsid w:val="00257C1E"/>
    <w:rsid w:val="00257F64"/>
    <w:rsid w:val="00260531"/>
    <w:rsid w:val="00260DAC"/>
    <w:rsid w:val="00261A82"/>
    <w:rsid w:val="00262626"/>
    <w:rsid w:val="0026515D"/>
    <w:rsid w:val="00265A9C"/>
    <w:rsid w:val="00266FFB"/>
    <w:rsid w:val="00267B8B"/>
    <w:rsid w:val="00270596"/>
    <w:rsid w:val="00270E1C"/>
    <w:rsid w:val="00270FDB"/>
    <w:rsid w:val="002723FD"/>
    <w:rsid w:val="00272C61"/>
    <w:rsid w:val="00273148"/>
    <w:rsid w:val="002731C7"/>
    <w:rsid w:val="00274FCA"/>
    <w:rsid w:val="00275A53"/>
    <w:rsid w:val="00276013"/>
    <w:rsid w:val="00276403"/>
    <w:rsid w:val="0027699E"/>
    <w:rsid w:val="00276C4B"/>
    <w:rsid w:val="0027798E"/>
    <w:rsid w:val="002800C0"/>
    <w:rsid w:val="002829B9"/>
    <w:rsid w:val="00282AD3"/>
    <w:rsid w:val="00284B41"/>
    <w:rsid w:val="00285282"/>
    <w:rsid w:val="002852C0"/>
    <w:rsid w:val="002860A0"/>
    <w:rsid w:val="00286261"/>
    <w:rsid w:val="0028785F"/>
    <w:rsid w:val="0029062E"/>
    <w:rsid w:val="00290CA2"/>
    <w:rsid w:val="00290E0F"/>
    <w:rsid w:val="002910FE"/>
    <w:rsid w:val="00291F07"/>
    <w:rsid w:val="002924EE"/>
    <w:rsid w:val="002926D6"/>
    <w:rsid w:val="002935AA"/>
    <w:rsid w:val="00293FB4"/>
    <w:rsid w:val="00294214"/>
    <w:rsid w:val="0029428C"/>
    <w:rsid w:val="002950C6"/>
    <w:rsid w:val="002959A8"/>
    <w:rsid w:val="00295F53"/>
    <w:rsid w:val="00295FB7"/>
    <w:rsid w:val="0029634D"/>
    <w:rsid w:val="00296DB4"/>
    <w:rsid w:val="002A004A"/>
    <w:rsid w:val="002A0639"/>
    <w:rsid w:val="002A0A18"/>
    <w:rsid w:val="002A160B"/>
    <w:rsid w:val="002A1D73"/>
    <w:rsid w:val="002A28AD"/>
    <w:rsid w:val="002A2B1F"/>
    <w:rsid w:val="002A2B53"/>
    <w:rsid w:val="002A41D0"/>
    <w:rsid w:val="002A480F"/>
    <w:rsid w:val="002A4A29"/>
    <w:rsid w:val="002A60AE"/>
    <w:rsid w:val="002A6AE5"/>
    <w:rsid w:val="002A78DA"/>
    <w:rsid w:val="002B074A"/>
    <w:rsid w:val="002B0D43"/>
    <w:rsid w:val="002B1C7B"/>
    <w:rsid w:val="002B1D69"/>
    <w:rsid w:val="002B21BB"/>
    <w:rsid w:val="002B2503"/>
    <w:rsid w:val="002B25C1"/>
    <w:rsid w:val="002B380F"/>
    <w:rsid w:val="002B6CB7"/>
    <w:rsid w:val="002B79F0"/>
    <w:rsid w:val="002B7B27"/>
    <w:rsid w:val="002C0994"/>
    <w:rsid w:val="002C151D"/>
    <w:rsid w:val="002C1691"/>
    <w:rsid w:val="002C3B58"/>
    <w:rsid w:val="002C3E32"/>
    <w:rsid w:val="002C3FA6"/>
    <w:rsid w:val="002C4A7F"/>
    <w:rsid w:val="002C5688"/>
    <w:rsid w:val="002C62CA"/>
    <w:rsid w:val="002C6715"/>
    <w:rsid w:val="002C723B"/>
    <w:rsid w:val="002D05C2"/>
    <w:rsid w:val="002D0B34"/>
    <w:rsid w:val="002D1CB7"/>
    <w:rsid w:val="002D1DB4"/>
    <w:rsid w:val="002D208D"/>
    <w:rsid w:val="002D2288"/>
    <w:rsid w:val="002D2798"/>
    <w:rsid w:val="002D391C"/>
    <w:rsid w:val="002D4259"/>
    <w:rsid w:val="002D4F0B"/>
    <w:rsid w:val="002D65C4"/>
    <w:rsid w:val="002E0450"/>
    <w:rsid w:val="002E04CA"/>
    <w:rsid w:val="002E057D"/>
    <w:rsid w:val="002E189D"/>
    <w:rsid w:val="002E198D"/>
    <w:rsid w:val="002E273A"/>
    <w:rsid w:val="002E28E3"/>
    <w:rsid w:val="002E4A20"/>
    <w:rsid w:val="002E4EA3"/>
    <w:rsid w:val="002E694F"/>
    <w:rsid w:val="002E7359"/>
    <w:rsid w:val="002F00F4"/>
    <w:rsid w:val="002F179E"/>
    <w:rsid w:val="002F1BB9"/>
    <w:rsid w:val="002F1FC2"/>
    <w:rsid w:val="002F22F8"/>
    <w:rsid w:val="002F24DE"/>
    <w:rsid w:val="002F28ED"/>
    <w:rsid w:val="002F2B4C"/>
    <w:rsid w:val="002F2CED"/>
    <w:rsid w:val="002F443B"/>
    <w:rsid w:val="002F45DC"/>
    <w:rsid w:val="002F6780"/>
    <w:rsid w:val="002F6ACF"/>
    <w:rsid w:val="002F700C"/>
    <w:rsid w:val="002F704C"/>
    <w:rsid w:val="002F992F"/>
    <w:rsid w:val="00300268"/>
    <w:rsid w:val="00300474"/>
    <w:rsid w:val="003006B6"/>
    <w:rsid w:val="00300FDD"/>
    <w:rsid w:val="003016AB"/>
    <w:rsid w:val="00301772"/>
    <w:rsid w:val="00301A13"/>
    <w:rsid w:val="00301C99"/>
    <w:rsid w:val="003036E9"/>
    <w:rsid w:val="00304186"/>
    <w:rsid w:val="003041AD"/>
    <w:rsid w:val="00304581"/>
    <w:rsid w:val="003047A9"/>
    <w:rsid w:val="003048E7"/>
    <w:rsid w:val="00304DA0"/>
    <w:rsid w:val="00306CD4"/>
    <w:rsid w:val="003073D5"/>
    <w:rsid w:val="003073FE"/>
    <w:rsid w:val="00307CB2"/>
    <w:rsid w:val="0031015F"/>
    <w:rsid w:val="003108A6"/>
    <w:rsid w:val="00311472"/>
    <w:rsid w:val="003115CB"/>
    <w:rsid w:val="00312194"/>
    <w:rsid w:val="00313B4B"/>
    <w:rsid w:val="00313C14"/>
    <w:rsid w:val="0031435E"/>
    <w:rsid w:val="00315452"/>
    <w:rsid w:val="0031547A"/>
    <w:rsid w:val="003158F9"/>
    <w:rsid w:val="00315A12"/>
    <w:rsid w:val="00315B29"/>
    <w:rsid w:val="00317262"/>
    <w:rsid w:val="0031767A"/>
    <w:rsid w:val="00317ED4"/>
    <w:rsid w:val="00320BE4"/>
    <w:rsid w:val="003214F7"/>
    <w:rsid w:val="003215EA"/>
    <w:rsid w:val="0032171E"/>
    <w:rsid w:val="0032182C"/>
    <w:rsid w:val="00321E8D"/>
    <w:rsid w:val="00322484"/>
    <w:rsid w:val="00322BB9"/>
    <w:rsid w:val="00325D50"/>
    <w:rsid w:val="00330344"/>
    <w:rsid w:val="00330450"/>
    <w:rsid w:val="003320F3"/>
    <w:rsid w:val="003324F1"/>
    <w:rsid w:val="003343AC"/>
    <w:rsid w:val="003344CE"/>
    <w:rsid w:val="003345BF"/>
    <w:rsid w:val="00335049"/>
    <w:rsid w:val="003352BF"/>
    <w:rsid w:val="00335B41"/>
    <w:rsid w:val="00335C68"/>
    <w:rsid w:val="00335EE5"/>
    <w:rsid w:val="003365BB"/>
    <w:rsid w:val="00337F7E"/>
    <w:rsid w:val="00340A0F"/>
    <w:rsid w:val="00341495"/>
    <w:rsid w:val="0034166E"/>
    <w:rsid w:val="00341710"/>
    <w:rsid w:val="00342223"/>
    <w:rsid w:val="0034274D"/>
    <w:rsid w:val="00343402"/>
    <w:rsid w:val="00343606"/>
    <w:rsid w:val="00343F36"/>
    <w:rsid w:val="003440B7"/>
    <w:rsid w:val="00345603"/>
    <w:rsid w:val="00346437"/>
    <w:rsid w:val="00346D7B"/>
    <w:rsid w:val="00347373"/>
    <w:rsid w:val="00350960"/>
    <w:rsid w:val="00350A9A"/>
    <w:rsid w:val="00350C8C"/>
    <w:rsid w:val="003510F9"/>
    <w:rsid w:val="00351805"/>
    <w:rsid w:val="0035193D"/>
    <w:rsid w:val="003526F4"/>
    <w:rsid w:val="00352EA4"/>
    <w:rsid w:val="00353E55"/>
    <w:rsid w:val="00354A65"/>
    <w:rsid w:val="00355714"/>
    <w:rsid w:val="00355ADB"/>
    <w:rsid w:val="00357454"/>
    <w:rsid w:val="00357720"/>
    <w:rsid w:val="003578D4"/>
    <w:rsid w:val="00357A8F"/>
    <w:rsid w:val="00360901"/>
    <w:rsid w:val="00360DF0"/>
    <w:rsid w:val="0036237D"/>
    <w:rsid w:val="003628A9"/>
    <w:rsid w:val="00363374"/>
    <w:rsid w:val="00367742"/>
    <w:rsid w:val="00367A57"/>
    <w:rsid w:val="00370753"/>
    <w:rsid w:val="003714DE"/>
    <w:rsid w:val="00371ECE"/>
    <w:rsid w:val="00371F36"/>
    <w:rsid w:val="00373F66"/>
    <w:rsid w:val="003741FF"/>
    <w:rsid w:val="003752D1"/>
    <w:rsid w:val="003759A9"/>
    <w:rsid w:val="00376E7D"/>
    <w:rsid w:val="00377386"/>
    <w:rsid w:val="00377961"/>
    <w:rsid w:val="00380892"/>
    <w:rsid w:val="0038099F"/>
    <w:rsid w:val="00381159"/>
    <w:rsid w:val="0038210A"/>
    <w:rsid w:val="003828AD"/>
    <w:rsid w:val="00382C86"/>
    <w:rsid w:val="00384A98"/>
    <w:rsid w:val="00384CC6"/>
    <w:rsid w:val="003856DD"/>
    <w:rsid w:val="003871F4"/>
    <w:rsid w:val="0039084C"/>
    <w:rsid w:val="003918DE"/>
    <w:rsid w:val="00391A91"/>
    <w:rsid w:val="00391AC9"/>
    <w:rsid w:val="00391D8C"/>
    <w:rsid w:val="003927D4"/>
    <w:rsid w:val="00392A69"/>
    <w:rsid w:val="0039310C"/>
    <w:rsid w:val="003935CB"/>
    <w:rsid w:val="00393ECB"/>
    <w:rsid w:val="003940BD"/>
    <w:rsid w:val="00395630"/>
    <w:rsid w:val="00396FAE"/>
    <w:rsid w:val="00397154"/>
    <w:rsid w:val="00397948"/>
    <w:rsid w:val="003A01B1"/>
    <w:rsid w:val="003A0C53"/>
    <w:rsid w:val="003A0D24"/>
    <w:rsid w:val="003A2935"/>
    <w:rsid w:val="003A2CFC"/>
    <w:rsid w:val="003A4E73"/>
    <w:rsid w:val="003A599A"/>
    <w:rsid w:val="003A5D63"/>
    <w:rsid w:val="003A5FA9"/>
    <w:rsid w:val="003A67EC"/>
    <w:rsid w:val="003A69F0"/>
    <w:rsid w:val="003A6CF8"/>
    <w:rsid w:val="003A7D8D"/>
    <w:rsid w:val="003A7DF1"/>
    <w:rsid w:val="003B01B0"/>
    <w:rsid w:val="003B179E"/>
    <w:rsid w:val="003B2267"/>
    <w:rsid w:val="003B22D7"/>
    <w:rsid w:val="003B2548"/>
    <w:rsid w:val="003B2A39"/>
    <w:rsid w:val="003B37F0"/>
    <w:rsid w:val="003B3952"/>
    <w:rsid w:val="003B3FBB"/>
    <w:rsid w:val="003B4080"/>
    <w:rsid w:val="003B47C7"/>
    <w:rsid w:val="003B495E"/>
    <w:rsid w:val="003B545C"/>
    <w:rsid w:val="003B568E"/>
    <w:rsid w:val="003B5717"/>
    <w:rsid w:val="003B607A"/>
    <w:rsid w:val="003B7593"/>
    <w:rsid w:val="003B767C"/>
    <w:rsid w:val="003C081D"/>
    <w:rsid w:val="003C0921"/>
    <w:rsid w:val="003C09AC"/>
    <w:rsid w:val="003C0A03"/>
    <w:rsid w:val="003C0BE7"/>
    <w:rsid w:val="003C0FE7"/>
    <w:rsid w:val="003C2357"/>
    <w:rsid w:val="003C239E"/>
    <w:rsid w:val="003C356C"/>
    <w:rsid w:val="003C4783"/>
    <w:rsid w:val="003C5079"/>
    <w:rsid w:val="003C6362"/>
    <w:rsid w:val="003C6660"/>
    <w:rsid w:val="003C686F"/>
    <w:rsid w:val="003C6D86"/>
    <w:rsid w:val="003CD884"/>
    <w:rsid w:val="003D0476"/>
    <w:rsid w:val="003D1354"/>
    <w:rsid w:val="003D1512"/>
    <w:rsid w:val="003D3616"/>
    <w:rsid w:val="003D46B7"/>
    <w:rsid w:val="003D4BA8"/>
    <w:rsid w:val="003D56F4"/>
    <w:rsid w:val="003D7B5C"/>
    <w:rsid w:val="003E06F5"/>
    <w:rsid w:val="003E173C"/>
    <w:rsid w:val="003E256E"/>
    <w:rsid w:val="003E28B3"/>
    <w:rsid w:val="003E2B7B"/>
    <w:rsid w:val="003E2D0B"/>
    <w:rsid w:val="003E311E"/>
    <w:rsid w:val="003E48A3"/>
    <w:rsid w:val="003F1E65"/>
    <w:rsid w:val="003F3C8E"/>
    <w:rsid w:val="003F3F03"/>
    <w:rsid w:val="003F4056"/>
    <w:rsid w:val="003F4851"/>
    <w:rsid w:val="003F528A"/>
    <w:rsid w:val="003F5A6E"/>
    <w:rsid w:val="003F680C"/>
    <w:rsid w:val="003F7647"/>
    <w:rsid w:val="003F7D0B"/>
    <w:rsid w:val="004003A0"/>
    <w:rsid w:val="004016C9"/>
    <w:rsid w:val="00401CB5"/>
    <w:rsid w:val="004025BC"/>
    <w:rsid w:val="00402BF9"/>
    <w:rsid w:val="00402D54"/>
    <w:rsid w:val="00403830"/>
    <w:rsid w:val="00403EC6"/>
    <w:rsid w:val="00407B33"/>
    <w:rsid w:val="00407DB0"/>
    <w:rsid w:val="00407E6A"/>
    <w:rsid w:val="00407EF4"/>
    <w:rsid w:val="00410A39"/>
    <w:rsid w:val="00411FD6"/>
    <w:rsid w:val="00412F5A"/>
    <w:rsid w:val="00414E9C"/>
    <w:rsid w:val="00415A01"/>
    <w:rsid w:val="00415ACC"/>
    <w:rsid w:val="00415FD3"/>
    <w:rsid w:val="004167AA"/>
    <w:rsid w:val="00416818"/>
    <w:rsid w:val="00416FF0"/>
    <w:rsid w:val="00417A22"/>
    <w:rsid w:val="00420651"/>
    <w:rsid w:val="00420933"/>
    <w:rsid w:val="00422145"/>
    <w:rsid w:val="00423C58"/>
    <w:rsid w:val="00423D5A"/>
    <w:rsid w:val="00424D51"/>
    <w:rsid w:val="00425271"/>
    <w:rsid w:val="0042538F"/>
    <w:rsid w:val="00425528"/>
    <w:rsid w:val="00425A7F"/>
    <w:rsid w:val="00430807"/>
    <w:rsid w:val="00431B35"/>
    <w:rsid w:val="00431C1D"/>
    <w:rsid w:val="0043273E"/>
    <w:rsid w:val="0043336F"/>
    <w:rsid w:val="00433F7A"/>
    <w:rsid w:val="00434172"/>
    <w:rsid w:val="004348DA"/>
    <w:rsid w:val="00435480"/>
    <w:rsid w:val="004369CE"/>
    <w:rsid w:val="004373FA"/>
    <w:rsid w:val="00437643"/>
    <w:rsid w:val="0043795E"/>
    <w:rsid w:val="00440A4E"/>
    <w:rsid w:val="004410ED"/>
    <w:rsid w:val="0044178D"/>
    <w:rsid w:val="00442795"/>
    <w:rsid w:val="00442BC8"/>
    <w:rsid w:val="00443722"/>
    <w:rsid w:val="00443780"/>
    <w:rsid w:val="004443AC"/>
    <w:rsid w:val="004444D8"/>
    <w:rsid w:val="00444D14"/>
    <w:rsid w:val="00444DF9"/>
    <w:rsid w:val="004451BA"/>
    <w:rsid w:val="0044681E"/>
    <w:rsid w:val="00446ADB"/>
    <w:rsid w:val="004510A1"/>
    <w:rsid w:val="0045134E"/>
    <w:rsid w:val="00451C7C"/>
    <w:rsid w:val="004520B8"/>
    <w:rsid w:val="00452DF7"/>
    <w:rsid w:val="004534BF"/>
    <w:rsid w:val="004539BD"/>
    <w:rsid w:val="00454290"/>
    <w:rsid w:val="00455603"/>
    <w:rsid w:val="0045614E"/>
    <w:rsid w:val="0045619A"/>
    <w:rsid w:val="00456723"/>
    <w:rsid w:val="004569F4"/>
    <w:rsid w:val="00460082"/>
    <w:rsid w:val="0046034C"/>
    <w:rsid w:val="00460A66"/>
    <w:rsid w:val="00460C9F"/>
    <w:rsid w:val="00461094"/>
    <w:rsid w:val="00461DDA"/>
    <w:rsid w:val="00461F06"/>
    <w:rsid w:val="00462DBD"/>
    <w:rsid w:val="00464B84"/>
    <w:rsid w:val="0046524C"/>
    <w:rsid w:val="00465304"/>
    <w:rsid w:val="0046714F"/>
    <w:rsid w:val="004702D7"/>
    <w:rsid w:val="00470396"/>
    <w:rsid w:val="0047093E"/>
    <w:rsid w:val="0047183C"/>
    <w:rsid w:val="00471851"/>
    <w:rsid w:val="00471AE8"/>
    <w:rsid w:val="00472A16"/>
    <w:rsid w:val="00472BA1"/>
    <w:rsid w:val="004730B0"/>
    <w:rsid w:val="0047459D"/>
    <w:rsid w:val="00474BCB"/>
    <w:rsid w:val="004757A4"/>
    <w:rsid w:val="00475FF5"/>
    <w:rsid w:val="0047626B"/>
    <w:rsid w:val="0047685D"/>
    <w:rsid w:val="00477063"/>
    <w:rsid w:val="004802AA"/>
    <w:rsid w:val="00480F0B"/>
    <w:rsid w:val="004810BB"/>
    <w:rsid w:val="004842FA"/>
    <w:rsid w:val="00484C52"/>
    <w:rsid w:val="0048591C"/>
    <w:rsid w:val="004864EB"/>
    <w:rsid w:val="00486502"/>
    <w:rsid w:val="004867C5"/>
    <w:rsid w:val="004913EE"/>
    <w:rsid w:val="00492972"/>
    <w:rsid w:val="004933ED"/>
    <w:rsid w:val="004974E0"/>
    <w:rsid w:val="00497D57"/>
    <w:rsid w:val="004A017F"/>
    <w:rsid w:val="004A214B"/>
    <w:rsid w:val="004A2485"/>
    <w:rsid w:val="004A2703"/>
    <w:rsid w:val="004A3CA1"/>
    <w:rsid w:val="004A42EE"/>
    <w:rsid w:val="004A45A6"/>
    <w:rsid w:val="004A52EC"/>
    <w:rsid w:val="004A65ED"/>
    <w:rsid w:val="004B0573"/>
    <w:rsid w:val="004B305D"/>
    <w:rsid w:val="004B3BC6"/>
    <w:rsid w:val="004B4503"/>
    <w:rsid w:val="004B54B9"/>
    <w:rsid w:val="004B5917"/>
    <w:rsid w:val="004B5D77"/>
    <w:rsid w:val="004B5F2B"/>
    <w:rsid w:val="004B6430"/>
    <w:rsid w:val="004B67E0"/>
    <w:rsid w:val="004B6E4A"/>
    <w:rsid w:val="004B71CC"/>
    <w:rsid w:val="004B7639"/>
    <w:rsid w:val="004B7E0F"/>
    <w:rsid w:val="004C1BFD"/>
    <w:rsid w:val="004C2A6A"/>
    <w:rsid w:val="004C2A8D"/>
    <w:rsid w:val="004C37E2"/>
    <w:rsid w:val="004C44F8"/>
    <w:rsid w:val="004C4ABA"/>
    <w:rsid w:val="004C5022"/>
    <w:rsid w:val="004C6C18"/>
    <w:rsid w:val="004C6DFA"/>
    <w:rsid w:val="004C78C9"/>
    <w:rsid w:val="004C7ABE"/>
    <w:rsid w:val="004D0F59"/>
    <w:rsid w:val="004D174E"/>
    <w:rsid w:val="004D186F"/>
    <w:rsid w:val="004D1C3E"/>
    <w:rsid w:val="004D2274"/>
    <w:rsid w:val="004D2C41"/>
    <w:rsid w:val="004D53D3"/>
    <w:rsid w:val="004D5412"/>
    <w:rsid w:val="004D605D"/>
    <w:rsid w:val="004D61CC"/>
    <w:rsid w:val="004D66AD"/>
    <w:rsid w:val="004D7EF8"/>
    <w:rsid w:val="004E0426"/>
    <w:rsid w:val="004E11C1"/>
    <w:rsid w:val="004E1EAF"/>
    <w:rsid w:val="004E22F8"/>
    <w:rsid w:val="004E2FA1"/>
    <w:rsid w:val="004E312D"/>
    <w:rsid w:val="004E37F4"/>
    <w:rsid w:val="004E383C"/>
    <w:rsid w:val="004E79FC"/>
    <w:rsid w:val="004F1FC7"/>
    <w:rsid w:val="004F2DC9"/>
    <w:rsid w:val="004F2F97"/>
    <w:rsid w:val="004F3653"/>
    <w:rsid w:val="004F4CFE"/>
    <w:rsid w:val="004F4D6F"/>
    <w:rsid w:val="004F54CE"/>
    <w:rsid w:val="004F6E64"/>
    <w:rsid w:val="004F6E83"/>
    <w:rsid w:val="005003E6"/>
    <w:rsid w:val="0050057E"/>
    <w:rsid w:val="0050214F"/>
    <w:rsid w:val="00502488"/>
    <w:rsid w:val="00504310"/>
    <w:rsid w:val="00505B2A"/>
    <w:rsid w:val="00505C2F"/>
    <w:rsid w:val="005070FA"/>
    <w:rsid w:val="00507967"/>
    <w:rsid w:val="00510531"/>
    <w:rsid w:val="00512999"/>
    <w:rsid w:val="00513566"/>
    <w:rsid w:val="0051362B"/>
    <w:rsid w:val="00513ABA"/>
    <w:rsid w:val="005147C0"/>
    <w:rsid w:val="00515459"/>
    <w:rsid w:val="00515768"/>
    <w:rsid w:val="005157A0"/>
    <w:rsid w:val="00515F4A"/>
    <w:rsid w:val="005164C6"/>
    <w:rsid w:val="005165E6"/>
    <w:rsid w:val="005172BF"/>
    <w:rsid w:val="00517753"/>
    <w:rsid w:val="005179BD"/>
    <w:rsid w:val="0052017B"/>
    <w:rsid w:val="00523414"/>
    <w:rsid w:val="00523B78"/>
    <w:rsid w:val="005246E2"/>
    <w:rsid w:val="00526088"/>
    <w:rsid w:val="00526E4B"/>
    <w:rsid w:val="0053169E"/>
    <w:rsid w:val="0053172A"/>
    <w:rsid w:val="00531B4B"/>
    <w:rsid w:val="00533AB4"/>
    <w:rsid w:val="00533CF6"/>
    <w:rsid w:val="005359CB"/>
    <w:rsid w:val="00535BD3"/>
    <w:rsid w:val="005374EC"/>
    <w:rsid w:val="0054032F"/>
    <w:rsid w:val="0054057A"/>
    <w:rsid w:val="00540768"/>
    <w:rsid w:val="00541221"/>
    <w:rsid w:val="005419E9"/>
    <w:rsid w:val="005420AC"/>
    <w:rsid w:val="005430E2"/>
    <w:rsid w:val="00545D25"/>
    <w:rsid w:val="00546276"/>
    <w:rsid w:val="00547CAC"/>
    <w:rsid w:val="00552A54"/>
    <w:rsid w:val="00552AA9"/>
    <w:rsid w:val="00552D6B"/>
    <w:rsid w:val="005537FB"/>
    <w:rsid w:val="00553CAE"/>
    <w:rsid w:val="005543AD"/>
    <w:rsid w:val="00554471"/>
    <w:rsid w:val="005551EE"/>
    <w:rsid w:val="00555D18"/>
    <w:rsid w:val="00555DFA"/>
    <w:rsid w:val="005573B5"/>
    <w:rsid w:val="005577C8"/>
    <w:rsid w:val="00557CC2"/>
    <w:rsid w:val="00557D91"/>
    <w:rsid w:val="0056003C"/>
    <w:rsid w:val="00561295"/>
    <w:rsid w:val="00561541"/>
    <w:rsid w:val="00561644"/>
    <w:rsid w:val="0056192C"/>
    <w:rsid w:val="00562124"/>
    <w:rsid w:val="00562744"/>
    <w:rsid w:val="00562BCE"/>
    <w:rsid w:val="00563009"/>
    <w:rsid w:val="00567FEC"/>
    <w:rsid w:val="00570C20"/>
    <w:rsid w:val="005711F5"/>
    <w:rsid w:val="005732B6"/>
    <w:rsid w:val="005736BF"/>
    <w:rsid w:val="0057383E"/>
    <w:rsid w:val="00575A2A"/>
    <w:rsid w:val="00576714"/>
    <w:rsid w:val="00576E8F"/>
    <w:rsid w:val="00580389"/>
    <w:rsid w:val="00580753"/>
    <w:rsid w:val="0058122C"/>
    <w:rsid w:val="00582126"/>
    <w:rsid w:val="005826B0"/>
    <w:rsid w:val="00583C41"/>
    <w:rsid w:val="005846D5"/>
    <w:rsid w:val="00584880"/>
    <w:rsid w:val="00587833"/>
    <w:rsid w:val="00587B1E"/>
    <w:rsid w:val="0059233D"/>
    <w:rsid w:val="0059274F"/>
    <w:rsid w:val="0059279B"/>
    <w:rsid w:val="00593472"/>
    <w:rsid w:val="005936C0"/>
    <w:rsid w:val="00593D69"/>
    <w:rsid w:val="00595E38"/>
    <w:rsid w:val="00596D0A"/>
    <w:rsid w:val="00596E3F"/>
    <w:rsid w:val="005A19A5"/>
    <w:rsid w:val="005A21CB"/>
    <w:rsid w:val="005A22E0"/>
    <w:rsid w:val="005A2516"/>
    <w:rsid w:val="005A3B44"/>
    <w:rsid w:val="005A433C"/>
    <w:rsid w:val="005A71CF"/>
    <w:rsid w:val="005A729C"/>
    <w:rsid w:val="005A73D4"/>
    <w:rsid w:val="005A789E"/>
    <w:rsid w:val="005A7A6B"/>
    <w:rsid w:val="005A7BA4"/>
    <w:rsid w:val="005A7D3D"/>
    <w:rsid w:val="005B04CB"/>
    <w:rsid w:val="005B095F"/>
    <w:rsid w:val="005B0B94"/>
    <w:rsid w:val="005B2402"/>
    <w:rsid w:val="005B4D6F"/>
    <w:rsid w:val="005B5C27"/>
    <w:rsid w:val="005B612B"/>
    <w:rsid w:val="005B67E8"/>
    <w:rsid w:val="005C0212"/>
    <w:rsid w:val="005C109E"/>
    <w:rsid w:val="005C14D4"/>
    <w:rsid w:val="005C1D04"/>
    <w:rsid w:val="005C41F8"/>
    <w:rsid w:val="005C4E0B"/>
    <w:rsid w:val="005C52AC"/>
    <w:rsid w:val="005C5845"/>
    <w:rsid w:val="005C65B9"/>
    <w:rsid w:val="005C73BD"/>
    <w:rsid w:val="005D0235"/>
    <w:rsid w:val="005D0297"/>
    <w:rsid w:val="005D05E6"/>
    <w:rsid w:val="005D06EB"/>
    <w:rsid w:val="005D0DED"/>
    <w:rsid w:val="005D0E3B"/>
    <w:rsid w:val="005D0E50"/>
    <w:rsid w:val="005D13B1"/>
    <w:rsid w:val="005D2482"/>
    <w:rsid w:val="005D2F5D"/>
    <w:rsid w:val="005D38D0"/>
    <w:rsid w:val="005D518A"/>
    <w:rsid w:val="005D5259"/>
    <w:rsid w:val="005D5BF9"/>
    <w:rsid w:val="005D645E"/>
    <w:rsid w:val="005D6D8B"/>
    <w:rsid w:val="005E07DC"/>
    <w:rsid w:val="005E081D"/>
    <w:rsid w:val="005E0B99"/>
    <w:rsid w:val="005E0E08"/>
    <w:rsid w:val="005E1338"/>
    <w:rsid w:val="005E172C"/>
    <w:rsid w:val="005E2EDE"/>
    <w:rsid w:val="005E3509"/>
    <w:rsid w:val="005E4DB2"/>
    <w:rsid w:val="005E4FDB"/>
    <w:rsid w:val="005E56F6"/>
    <w:rsid w:val="005E65C0"/>
    <w:rsid w:val="005E7B68"/>
    <w:rsid w:val="005F0694"/>
    <w:rsid w:val="005F16BE"/>
    <w:rsid w:val="005F2A6C"/>
    <w:rsid w:val="005F2E66"/>
    <w:rsid w:val="005F3944"/>
    <w:rsid w:val="005F3B69"/>
    <w:rsid w:val="005F3E70"/>
    <w:rsid w:val="005F4BCA"/>
    <w:rsid w:val="005F4F5F"/>
    <w:rsid w:val="005F5708"/>
    <w:rsid w:val="005F687C"/>
    <w:rsid w:val="005F6CDA"/>
    <w:rsid w:val="005F71F8"/>
    <w:rsid w:val="005F7418"/>
    <w:rsid w:val="00600BB6"/>
    <w:rsid w:val="0060106F"/>
    <w:rsid w:val="00601EDD"/>
    <w:rsid w:val="00602301"/>
    <w:rsid w:val="00603EB8"/>
    <w:rsid w:val="00604320"/>
    <w:rsid w:val="006052DE"/>
    <w:rsid w:val="006058FE"/>
    <w:rsid w:val="006069A0"/>
    <w:rsid w:val="00606BD8"/>
    <w:rsid w:val="00610253"/>
    <w:rsid w:val="006107B1"/>
    <w:rsid w:val="00610978"/>
    <w:rsid w:val="00611137"/>
    <w:rsid w:val="00611783"/>
    <w:rsid w:val="00611E98"/>
    <w:rsid w:val="00612233"/>
    <w:rsid w:val="0061262F"/>
    <w:rsid w:val="00613FA6"/>
    <w:rsid w:val="006146EC"/>
    <w:rsid w:val="00615C93"/>
    <w:rsid w:val="00616656"/>
    <w:rsid w:val="00616E8B"/>
    <w:rsid w:val="00617600"/>
    <w:rsid w:val="0062032D"/>
    <w:rsid w:val="006209BB"/>
    <w:rsid w:val="00621E50"/>
    <w:rsid w:val="00622B0A"/>
    <w:rsid w:val="00622E03"/>
    <w:rsid w:val="0062303C"/>
    <w:rsid w:val="00624401"/>
    <w:rsid w:val="006258D8"/>
    <w:rsid w:val="00626818"/>
    <w:rsid w:val="0062721F"/>
    <w:rsid w:val="00627255"/>
    <w:rsid w:val="00627CDC"/>
    <w:rsid w:val="00627E0A"/>
    <w:rsid w:val="00630A6A"/>
    <w:rsid w:val="00630FF8"/>
    <w:rsid w:val="00631904"/>
    <w:rsid w:val="00631C81"/>
    <w:rsid w:val="006324DF"/>
    <w:rsid w:val="0063286A"/>
    <w:rsid w:val="006330FF"/>
    <w:rsid w:val="006338EE"/>
    <w:rsid w:val="00633F44"/>
    <w:rsid w:val="00634C54"/>
    <w:rsid w:val="00634F34"/>
    <w:rsid w:val="00636440"/>
    <w:rsid w:val="006369BC"/>
    <w:rsid w:val="00640FE0"/>
    <w:rsid w:val="006428B8"/>
    <w:rsid w:val="0064520C"/>
    <w:rsid w:val="00645353"/>
    <w:rsid w:val="00645E75"/>
    <w:rsid w:val="006465A2"/>
    <w:rsid w:val="00646756"/>
    <w:rsid w:val="00647C12"/>
    <w:rsid w:val="00647E68"/>
    <w:rsid w:val="006503F0"/>
    <w:rsid w:val="00652288"/>
    <w:rsid w:val="00652F15"/>
    <w:rsid w:val="006531FE"/>
    <w:rsid w:val="00653215"/>
    <w:rsid w:val="00653CCF"/>
    <w:rsid w:val="00654B8D"/>
    <w:rsid w:val="00654F98"/>
    <w:rsid w:val="00656DBD"/>
    <w:rsid w:val="00660039"/>
    <w:rsid w:val="00661D4A"/>
    <w:rsid w:val="006626A7"/>
    <w:rsid w:val="00662861"/>
    <w:rsid w:val="00663600"/>
    <w:rsid w:val="00663719"/>
    <w:rsid w:val="00663854"/>
    <w:rsid w:val="006648DA"/>
    <w:rsid w:val="00664FDA"/>
    <w:rsid w:val="00665387"/>
    <w:rsid w:val="00665437"/>
    <w:rsid w:val="00665E9D"/>
    <w:rsid w:val="00666347"/>
    <w:rsid w:val="006666AD"/>
    <w:rsid w:val="00666CBF"/>
    <w:rsid w:val="00667E79"/>
    <w:rsid w:val="00670162"/>
    <w:rsid w:val="006701E4"/>
    <w:rsid w:val="006702FF"/>
    <w:rsid w:val="00672DF8"/>
    <w:rsid w:val="0067301E"/>
    <w:rsid w:val="00673106"/>
    <w:rsid w:val="00674731"/>
    <w:rsid w:val="00674862"/>
    <w:rsid w:val="00674E98"/>
    <w:rsid w:val="00675CF8"/>
    <w:rsid w:val="006764F9"/>
    <w:rsid w:val="00676755"/>
    <w:rsid w:val="00676F3A"/>
    <w:rsid w:val="00681F33"/>
    <w:rsid w:val="0068235E"/>
    <w:rsid w:val="00682C36"/>
    <w:rsid w:val="00683127"/>
    <w:rsid w:val="006834F6"/>
    <w:rsid w:val="006839BE"/>
    <w:rsid w:val="0068454B"/>
    <w:rsid w:val="0068509F"/>
    <w:rsid w:val="006859A6"/>
    <w:rsid w:val="00685AC2"/>
    <w:rsid w:val="00687B3C"/>
    <w:rsid w:val="00692D6A"/>
    <w:rsid w:val="00693630"/>
    <w:rsid w:val="006938F0"/>
    <w:rsid w:val="00693922"/>
    <w:rsid w:val="00694E16"/>
    <w:rsid w:val="00695965"/>
    <w:rsid w:val="00696B14"/>
    <w:rsid w:val="00697C5C"/>
    <w:rsid w:val="006A06BB"/>
    <w:rsid w:val="006A0FB8"/>
    <w:rsid w:val="006A2AA6"/>
    <w:rsid w:val="006A3240"/>
    <w:rsid w:val="006A4727"/>
    <w:rsid w:val="006A4813"/>
    <w:rsid w:val="006A527A"/>
    <w:rsid w:val="006A5460"/>
    <w:rsid w:val="006A5D23"/>
    <w:rsid w:val="006A709A"/>
    <w:rsid w:val="006A7B26"/>
    <w:rsid w:val="006A7F88"/>
    <w:rsid w:val="006B0C66"/>
    <w:rsid w:val="006B1E62"/>
    <w:rsid w:val="006B2102"/>
    <w:rsid w:val="006B2E33"/>
    <w:rsid w:val="006B2F9D"/>
    <w:rsid w:val="006B33C8"/>
    <w:rsid w:val="006B69C9"/>
    <w:rsid w:val="006B7043"/>
    <w:rsid w:val="006B7F12"/>
    <w:rsid w:val="006C03C5"/>
    <w:rsid w:val="006C03D1"/>
    <w:rsid w:val="006C0A1C"/>
    <w:rsid w:val="006C0A44"/>
    <w:rsid w:val="006C0FAB"/>
    <w:rsid w:val="006C15C7"/>
    <w:rsid w:val="006C194B"/>
    <w:rsid w:val="006C1AAC"/>
    <w:rsid w:val="006C2A82"/>
    <w:rsid w:val="006C3426"/>
    <w:rsid w:val="006C60C5"/>
    <w:rsid w:val="006C63F2"/>
    <w:rsid w:val="006C6454"/>
    <w:rsid w:val="006C6933"/>
    <w:rsid w:val="006C708E"/>
    <w:rsid w:val="006C70EC"/>
    <w:rsid w:val="006C7630"/>
    <w:rsid w:val="006C7896"/>
    <w:rsid w:val="006D06C7"/>
    <w:rsid w:val="006D0703"/>
    <w:rsid w:val="006D0D45"/>
    <w:rsid w:val="006D5434"/>
    <w:rsid w:val="006D7C48"/>
    <w:rsid w:val="006E04A6"/>
    <w:rsid w:val="006E05E3"/>
    <w:rsid w:val="006E085C"/>
    <w:rsid w:val="006E0E55"/>
    <w:rsid w:val="006E1440"/>
    <w:rsid w:val="006E31EF"/>
    <w:rsid w:val="006E6983"/>
    <w:rsid w:val="006E7150"/>
    <w:rsid w:val="006F0612"/>
    <w:rsid w:val="006F0FA8"/>
    <w:rsid w:val="006F1362"/>
    <w:rsid w:val="006F2E6C"/>
    <w:rsid w:val="006F571F"/>
    <w:rsid w:val="006F6832"/>
    <w:rsid w:val="006F6C54"/>
    <w:rsid w:val="006F6EAE"/>
    <w:rsid w:val="006F6FD3"/>
    <w:rsid w:val="006F717B"/>
    <w:rsid w:val="006F7306"/>
    <w:rsid w:val="006F7AFD"/>
    <w:rsid w:val="0070013E"/>
    <w:rsid w:val="00701AD9"/>
    <w:rsid w:val="00702DA7"/>
    <w:rsid w:val="0070411F"/>
    <w:rsid w:val="0070621C"/>
    <w:rsid w:val="00706FA7"/>
    <w:rsid w:val="00707669"/>
    <w:rsid w:val="007078AA"/>
    <w:rsid w:val="007107C4"/>
    <w:rsid w:val="0071158A"/>
    <w:rsid w:val="00711664"/>
    <w:rsid w:val="007125D9"/>
    <w:rsid w:val="00713C73"/>
    <w:rsid w:val="007145A4"/>
    <w:rsid w:val="00714B60"/>
    <w:rsid w:val="00715024"/>
    <w:rsid w:val="00715AB0"/>
    <w:rsid w:val="00715B9B"/>
    <w:rsid w:val="007165A7"/>
    <w:rsid w:val="00717AA4"/>
    <w:rsid w:val="0072042F"/>
    <w:rsid w:val="007219FD"/>
    <w:rsid w:val="00722153"/>
    <w:rsid w:val="007221F8"/>
    <w:rsid w:val="00724029"/>
    <w:rsid w:val="0072418F"/>
    <w:rsid w:val="00725985"/>
    <w:rsid w:val="00726018"/>
    <w:rsid w:val="007278BF"/>
    <w:rsid w:val="00730A82"/>
    <w:rsid w:val="00730C80"/>
    <w:rsid w:val="007319F5"/>
    <w:rsid w:val="00732B96"/>
    <w:rsid w:val="00733044"/>
    <w:rsid w:val="00733F94"/>
    <w:rsid w:val="007349CF"/>
    <w:rsid w:val="00734A4C"/>
    <w:rsid w:val="00734CCF"/>
    <w:rsid w:val="0073543E"/>
    <w:rsid w:val="00735EFA"/>
    <w:rsid w:val="00736518"/>
    <w:rsid w:val="007367FD"/>
    <w:rsid w:val="007376F5"/>
    <w:rsid w:val="00737B42"/>
    <w:rsid w:val="0074105D"/>
    <w:rsid w:val="00741B26"/>
    <w:rsid w:val="00742DFE"/>
    <w:rsid w:val="00743137"/>
    <w:rsid w:val="007431F7"/>
    <w:rsid w:val="007434A9"/>
    <w:rsid w:val="00743853"/>
    <w:rsid w:val="00744C69"/>
    <w:rsid w:val="00745653"/>
    <w:rsid w:val="007511EB"/>
    <w:rsid w:val="00751343"/>
    <w:rsid w:val="0075196E"/>
    <w:rsid w:val="00753205"/>
    <w:rsid w:val="00753CFE"/>
    <w:rsid w:val="00754666"/>
    <w:rsid w:val="00754A45"/>
    <w:rsid w:val="00754AE7"/>
    <w:rsid w:val="00756659"/>
    <w:rsid w:val="007566E4"/>
    <w:rsid w:val="0075670C"/>
    <w:rsid w:val="007569BD"/>
    <w:rsid w:val="00756AD8"/>
    <w:rsid w:val="007572EC"/>
    <w:rsid w:val="007572F0"/>
    <w:rsid w:val="00757A0E"/>
    <w:rsid w:val="00760D03"/>
    <w:rsid w:val="00761706"/>
    <w:rsid w:val="0076193D"/>
    <w:rsid w:val="00761B1D"/>
    <w:rsid w:val="007624E1"/>
    <w:rsid w:val="00762D03"/>
    <w:rsid w:val="007635DC"/>
    <w:rsid w:val="00763D5F"/>
    <w:rsid w:val="007641C1"/>
    <w:rsid w:val="007653B6"/>
    <w:rsid w:val="00765906"/>
    <w:rsid w:val="0076694A"/>
    <w:rsid w:val="007676C4"/>
    <w:rsid w:val="00767AAD"/>
    <w:rsid w:val="00767AB8"/>
    <w:rsid w:val="007700D1"/>
    <w:rsid w:val="00772DCE"/>
    <w:rsid w:val="007735A5"/>
    <w:rsid w:val="00773A7B"/>
    <w:rsid w:val="0077589A"/>
    <w:rsid w:val="00776052"/>
    <w:rsid w:val="00776F09"/>
    <w:rsid w:val="00777314"/>
    <w:rsid w:val="00780EAC"/>
    <w:rsid w:val="00781308"/>
    <w:rsid w:val="00782351"/>
    <w:rsid w:val="007833C3"/>
    <w:rsid w:val="00783512"/>
    <w:rsid w:val="00784189"/>
    <w:rsid w:val="0078501A"/>
    <w:rsid w:val="007857B8"/>
    <w:rsid w:val="00785933"/>
    <w:rsid w:val="00787906"/>
    <w:rsid w:val="007912E2"/>
    <w:rsid w:val="0079172E"/>
    <w:rsid w:val="0079220C"/>
    <w:rsid w:val="007933E2"/>
    <w:rsid w:val="00795642"/>
    <w:rsid w:val="00795C60"/>
    <w:rsid w:val="007963E6"/>
    <w:rsid w:val="0079670F"/>
    <w:rsid w:val="007971E4"/>
    <w:rsid w:val="00797F4F"/>
    <w:rsid w:val="007A060E"/>
    <w:rsid w:val="007A13EB"/>
    <w:rsid w:val="007A1AEE"/>
    <w:rsid w:val="007A1CF8"/>
    <w:rsid w:val="007A2D1B"/>
    <w:rsid w:val="007A3618"/>
    <w:rsid w:val="007A40EF"/>
    <w:rsid w:val="007A5F32"/>
    <w:rsid w:val="007A7DD9"/>
    <w:rsid w:val="007A7E69"/>
    <w:rsid w:val="007B04D2"/>
    <w:rsid w:val="007B159A"/>
    <w:rsid w:val="007B2AD6"/>
    <w:rsid w:val="007B2B6D"/>
    <w:rsid w:val="007B2D17"/>
    <w:rsid w:val="007B3214"/>
    <w:rsid w:val="007B3705"/>
    <w:rsid w:val="007B470A"/>
    <w:rsid w:val="007B4A1D"/>
    <w:rsid w:val="007B5F7E"/>
    <w:rsid w:val="007B6C3E"/>
    <w:rsid w:val="007B74C7"/>
    <w:rsid w:val="007B7841"/>
    <w:rsid w:val="007C1129"/>
    <w:rsid w:val="007C1FD0"/>
    <w:rsid w:val="007C2425"/>
    <w:rsid w:val="007C3096"/>
    <w:rsid w:val="007C3911"/>
    <w:rsid w:val="007C47EE"/>
    <w:rsid w:val="007C4FAD"/>
    <w:rsid w:val="007C68DE"/>
    <w:rsid w:val="007C72B6"/>
    <w:rsid w:val="007C777E"/>
    <w:rsid w:val="007C7F6D"/>
    <w:rsid w:val="007D175D"/>
    <w:rsid w:val="007D19C3"/>
    <w:rsid w:val="007D2441"/>
    <w:rsid w:val="007D2C6A"/>
    <w:rsid w:val="007D41D6"/>
    <w:rsid w:val="007D51F7"/>
    <w:rsid w:val="007D5588"/>
    <w:rsid w:val="007D5C6B"/>
    <w:rsid w:val="007D65ED"/>
    <w:rsid w:val="007D71CA"/>
    <w:rsid w:val="007D7C7B"/>
    <w:rsid w:val="007D7DC9"/>
    <w:rsid w:val="007E0E28"/>
    <w:rsid w:val="007E0EB5"/>
    <w:rsid w:val="007E3485"/>
    <w:rsid w:val="007E3891"/>
    <w:rsid w:val="007E4A19"/>
    <w:rsid w:val="007E51A1"/>
    <w:rsid w:val="007E7047"/>
    <w:rsid w:val="007E765B"/>
    <w:rsid w:val="007F0080"/>
    <w:rsid w:val="007F113B"/>
    <w:rsid w:val="007F13DD"/>
    <w:rsid w:val="007F2562"/>
    <w:rsid w:val="007F26C8"/>
    <w:rsid w:val="007F284E"/>
    <w:rsid w:val="007F3AB2"/>
    <w:rsid w:val="007F5284"/>
    <w:rsid w:val="007F5E03"/>
    <w:rsid w:val="007F5E75"/>
    <w:rsid w:val="007F65C1"/>
    <w:rsid w:val="007F679B"/>
    <w:rsid w:val="007F67A3"/>
    <w:rsid w:val="007F72A5"/>
    <w:rsid w:val="00800EF7"/>
    <w:rsid w:val="00802834"/>
    <w:rsid w:val="00802ED8"/>
    <w:rsid w:val="00803424"/>
    <w:rsid w:val="00804038"/>
    <w:rsid w:val="008040ED"/>
    <w:rsid w:val="008046F3"/>
    <w:rsid w:val="00805A13"/>
    <w:rsid w:val="008060EC"/>
    <w:rsid w:val="00806973"/>
    <w:rsid w:val="00806F3D"/>
    <w:rsid w:val="008072BB"/>
    <w:rsid w:val="00810077"/>
    <w:rsid w:val="00811601"/>
    <w:rsid w:val="008123E8"/>
    <w:rsid w:val="0081278D"/>
    <w:rsid w:val="00812A59"/>
    <w:rsid w:val="00814925"/>
    <w:rsid w:val="0081692E"/>
    <w:rsid w:val="00816974"/>
    <w:rsid w:val="008169E1"/>
    <w:rsid w:val="00817351"/>
    <w:rsid w:val="00817388"/>
    <w:rsid w:val="00817CB7"/>
    <w:rsid w:val="008230C0"/>
    <w:rsid w:val="00823266"/>
    <w:rsid w:val="008232FB"/>
    <w:rsid w:val="0082362F"/>
    <w:rsid w:val="00825B09"/>
    <w:rsid w:val="00826760"/>
    <w:rsid w:val="00826CB1"/>
    <w:rsid w:val="00827AB3"/>
    <w:rsid w:val="00827FC1"/>
    <w:rsid w:val="0083061B"/>
    <w:rsid w:val="00830A3D"/>
    <w:rsid w:val="00830D5B"/>
    <w:rsid w:val="00831940"/>
    <w:rsid w:val="00832E49"/>
    <w:rsid w:val="00833351"/>
    <w:rsid w:val="0083353B"/>
    <w:rsid w:val="00834E57"/>
    <w:rsid w:val="008350AF"/>
    <w:rsid w:val="00835FBB"/>
    <w:rsid w:val="008360E9"/>
    <w:rsid w:val="008363DC"/>
    <w:rsid w:val="008368C1"/>
    <w:rsid w:val="00837B61"/>
    <w:rsid w:val="0084004A"/>
    <w:rsid w:val="0084105D"/>
    <w:rsid w:val="008410C2"/>
    <w:rsid w:val="00841B0A"/>
    <w:rsid w:val="00841F46"/>
    <w:rsid w:val="00842E89"/>
    <w:rsid w:val="00843B89"/>
    <w:rsid w:val="00844C5E"/>
    <w:rsid w:val="00844EE7"/>
    <w:rsid w:val="008455BE"/>
    <w:rsid w:val="008471C9"/>
    <w:rsid w:val="00847537"/>
    <w:rsid w:val="00847E37"/>
    <w:rsid w:val="0085136D"/>
    <w:rsid w:val="008513A2"/>
    <w:rsid w:val="008519D5"/>
    <w:rsid w:val="008528DA"/>
    <w:rsid w:val="00852ADB"/>
    <w:rsid w:val="00852C71"/>
    <w:rsid w:val="0085388E"/>
    <w:rsid w:val="00854BF0"/>
    <w:rsid w:val="00854CAB"/>
    <w:rsid w:val="00854EFE"/>
    <w:rsid w:val="00855BEF"/>
    <w:rsid w:val="0085648D"/>
    <w:rsid w:val="00857363"/>
    <w:rsid w:val="008575FE"/>
    <w:rsid w:val="00857A8F"/>
    <w:rsid w:val="0086149D"/>
    <w:rsid w:val="00862237"/>
    <w:rsid w:val="008622D4"/>
    <w:rsid w:val="008646EB"/>
    <w:rsid w:val="00864FCF"/>
    <w:rsid w:val="00865CF8"/>
    <w:rsid w:val="0086621D"/>
    <w:rsid w:val="00866618"/>
    <w:rsid w:val="008667CF"/>
    <w:rsid w:val="00866FD3"/>
    <w:rsid w:val="00867016"/>
    <w:rsid w:val="0086725A"/>
    <w:rsid w:val="008679B5"/>
    <w:rsid w:val="00867A88"/>
    <w:rsid w:val="008702D1"/>
    <w:rsid w:val="00870EF9"/>
    <w:rsid w:val="00871020"/>
    <w:rsid w:val="00872155"/>
    <w:rsid w:val="00872467"/>
    <w:rsid w:val="008731C2"/>
    <w:rsid w:val="008741BF"/>
    <w:rsid w:val="0087440F"/>
    <w:rsid w:val="00874584"/>
    <w:rsid w:val="00875299"/>
    <w:rsid w:val="008757F3"/>
    <w:rsid w:val="008760AE"/>
    <w:rsid w:val="00876A08"/>
    <w:rsid w:val="008778CE"/>
    <w:rsid w:val="0088001E"/>
    <w:rsid w:val="008811AA"/>
    <w:rsid w:val="00881601"/>
    <w:rsid w:val="0088165E"/>
    <w:rsid w:val="00881C21"/>
    <w:rsid w:val="00882798"/>
    <w:rsid w:val="008831ED"/>
    <w:rsid w:val="00883FD8"/>
    <w:rsid w:val="0088404A"/>
    <w:rsid w:val="00885469"/>
    <w:rsid w:val="00885913"/>
    <w:rsid w:val="0088714D"/>
    <w:rsid w:val="008875AC"/>
    <w:rsid w:val="00890A24"/>
    <w:rsid w:val="00891018"/>
    <w:rsid w:val="00891A96"/>
    <w:rsid w:val="00892975"/>
    <w:rsid w:val="00893378"/>
    <w:rsid w:val="00893387"/>
    <w:rsid w:val="008938B2"/>
    <w:rsid w:val="00893B69"/>
    <w:rsid w:val="00894B3A"/>
    <w:rsid w:val="00895200"/>
    <w:rsid w:val="0089525F"/>
    <w:rsid w:val="00895B26"/>
    <w:rsid w:val="00896783"/>
    <w:rsid w:val="008A0188"/>
    <w:rsid w:val="008A04ED"/>
    <w:rsid w:val="008A0BDB"/>
    <w:rsid w:val="008A0ED1"/>
    <w:rsid w:val="008A1059"/>
    <w:rsid w:val="008A16BF"/>
    <w:rsid w:val="008A2A43"/>
    <w:rsid w:val="008A2E33"/>
    <w:rsid w:val="008A2F5F"/>
    <w:rsid w:val="008A33C7"/>
    <w:rsid w:val="008A3964"/>
    <w:rsid w:val="008A4C7D"/>
    <w:rsid w:val="008A57B2"/>
    <w:rsid w:val="008A5FDF"/>
    <w:rsid w:val="008A7023"/>
    <w:rsid w:val="008A78CD"/>
    <w:rsid w:val="008A79DA"/>
    <w:rsid w:val="008A7B9F"/>
    <w:rsid w:val="008A7E33"/>
    <w:rsid w:val="008B0880"/>
    <w:rsid w:val="008B0A18"/>
    <w:rsid w:val="008B0BB4"/>
    <w:rsid w:val="008B1374"/>
    <w:rsid w:val="008B18D3"/>
    <w:rsid w:val="008B2248"/>
    <w:rsid w:val="008B2461"/>
    <w:rsid w:val="008B28C6"/>
    <w:rsid w:val="008B4427"/>
    <w:rsid w:val="008B4627"/>
    <w:rsid w:val="008B46EA"/>
    <w:rsid w:val="008B4D30"/>
    <w:rsid w:val="008B5004"/>
    <w:rsid w:val="008B5A98"/>
    <w:rsid w:val="008B6588"/>
    <w:rsid w:val="008B6898"/>
    <w:rsid w:val="008B6DCF"/>
    <w:rsid w:val="008B757B"/>
    <w:rsid w:val="008C0ACB"/>
    <w:rsid w:val="008C21D6"/>
    <w:rsid w:val="008C2CF0"/>
    <w:rsid w:val="008C2DA4"/>
    <w:rsid w:val="008C33D4"/>
    <w:rsid w:val="008C396F"/>
    <w:rsid w:val="008C3A3C"/>
    <w:rsid w:val="008C4D94"/>
    <w:rsid w:val="008C7846"/>
    <w:rsid w:val="008C7AB1"/>
    <w:rsid w:val="008C7F2C"/>
    <w:rsid w:val="008D0709"/>
    <w:rsid w:val="008D2762"/>
    <w:rsid w:val="008D319C"/>
    <w:rsid w:val="008D3320"/>
    <w:rsid w:val="008D33F4"/>
    <w:rsid w:val="008D3599"/>
    <w:rsid w:val="008D369A"/>
    <w:rsid w:val="008D6D24"/>
    <w:rsid w:val="008E079C"/>
    <w:rsid w:val="008E08EB"/>
    <w:rsid w:val="008E11E4"/>
    <w:rsid w:val="008E1F70"/>
    <w:rsid w:val="008E247F"/>
    <w:rsid w:val="008E3BC0"/>
    <w:rsid w:val="008E3D74"/>
    <w:rsid w:val="008E3D91"/>
    <w:rsid w:val="008E4FFC"/>
    <w:rsid w:val="008E5C5B"/>
    <w:rsid w:val="008E6E49"/>
    <w:rsid w:val="008E72EF"/>
    <w:rsid w:val="008E753D"/>
    <w:rsid w:val="008E7957"/>
    <w:rsid w:val="008E7B71"/>
    <w:rsid w:val="008F0035"/>
    <w:rsid w:val="008F24E4"/>
    <w:rsid w:val="008F253C"/>
    <w:rsid w:val="008F5341"/>
    <w:rsid w:val="008F5412"/>
    <w:rsid w:val="008F5D2B"/>
    <w:rsid w:val="008F5E10"/>
    <w:rsid w:val="008F66CE"/>
    <w:rsid w:val="008F77A5"/>
    <w:rsid w:val="0090018F"/>
    <w:rsid w:val="00900EF0"/>
    <w:rsid w:val="009031E4"/>
    <w:rsid w:val="00904B40"/>
    <w:rsid w:val="009057D0"/>
    <w:rsid w:val="0091077F"/>
    <w:rsid w:val="0091134A"/>
    <w:rsid w:val="009114A9"/>
    <w:rsid w:val="009124E1"/>
    <w:rsid w:val="0091250F"/>
    <w:rsid w:val="00912EA2"/>
    <w:rsid w:val="0091363D"/>
    <w:rsid w:val="00913ACF"/>
    <w:rsid w:val="00913AD9"/>
    <w:rsid w:val="00913F0F"/>
    <w:rsid w:val="009141C1"/>
    <w:rsid w:val="009144A1"/>
    <w:rsid w:val="00914ABF"/>
    <w:rsid w:val="0091516B"/>
    <w:rsid w:val="009161F8"/>
    <w:rsid w:val="00916298"/>
    <w:rsid w:val="00916D34"/>
    <w:rsid w:val="00916D4B"/>
    <w:rsid w:val="00917915"/>
    <w:rsid w:val="00924595"/>
    <w:rsid w:val="009247AD"/>
    <w:rsid w:val="00924D4C"/>
    <w:rsid w:val="009258AC"/>
    <w:rsid w:val="009259FF"/>
    <w:rsid w:val="009272F3"/>
    <w:rsid w:val="009276F9"/>
    <w:rsid w:val="00930D2D"/>
    <w:rsid w:val="00930FD9"/>
    <w:rsid w:val="00932B18"/>
    <w:rsid w:val="00932B55"/>
    <w:rsid w:val="00933854"/>
    <w:rsid w:val="0093631F"/>
    <w:rsid w:val="009366C9"/>
    <w:rsid w:val="00937193"/>
    <w:rsid w:val="0093728E"/>
    <w:rsid w:val="00941779"/>
    <w:rsid w:val="00941BB4"/>
    <w:rsid w:val="00941E22"/>
    <w:rsid w:val="00942B6E"/>
    <w:rsid w:val="009441AD"/>
    <w:rsid w:val="00944C6A"/>
    <w:rsid w:val="00945A47"/>
    <w:rsid w:val="009464C9"/>
    <w:rsid w:val="00947387"/>
    <w:rsid w:val="00947605"/>
    <w:rsid w:val="00947683"/>
    <w:rsid w:val="0094785B"/>
    <w:rsid w:val="00947CDE"/>
    <w:rsid w:val="009525BB"/>
    <w:rsid w:val="00952B0E"/>
    <w:rsid w:val="00952F60"/>
    <w:rsid w:val="00953FF1"/>
    <w:rsid w:val="0095412A"/>
    <w:rsid w:val="009548C7"/>
    <w:rsid w:val="0095492C"/>
    <w:rsid w:val="00956212"/>
    <w:rsid w:val="00957AEE"/>
    <w:rsid w:val="00957CCB"/>
    <w:rsid w:val="0096005A"/>
    <w:rsid w:val="009607F0"/>
    <w:rsid w:val="0096134B"/>
    <w:rsid w:val="0096159C"/>
    <w:rsid w:val="00961C9B"/>
    <w:rsid w:val="009639AB"/>
    <w:rsid w:val="00964094"/>
    <w:rsid w:val="00964568"/>
    <w:rsid w:val="00964925"/>
    <w:rsid w:val="00965740"/>
    <w:rsid w:val="00966149"/>
    <w:rsid w:val="0096615E"/>
    <w:rsid w:val="00966A15"/>
    <w:rsid w:val="00967B12"/>
    <w:rsid w:val="00967D4D"/>
    <w:rsid w:val="00971DDA"/>
    <w:rsid w:val="00972AE7"/>
    <w:rsid w:val="00972BA6"/>
    <w:rsid w:val="00972CEC"/>
    <w:rsid w:val="00972ED4"/>
    <w:rsid w:val="009733D0"/>
    <w:rsid w:val="00973773"/>
    <w:rsid w:val="00973BE6"/>
    <w:rsid w:val="0097462C"/>
    <w:rsid w:val="00974A6C"/>
    <w:rsid w:val="00975107"/>
    <w:rsid w:val="00975629"/>
    <w:rsid w:val="00976744"/>
    <w:rsid w:val="009767AE"/>
    <w:rsid w:val="00976C2C"/>
    <w:rsid w:val="00980297"/>
    <w:rsid w:val="00980703"/>
    <w:rsid w:val="009808B7"/>
    <w:rsid w:val="00980B11"/>
    <w:rsid w:val="00980FE5"/>
    <w:rsid w:val="009825BB"/>
    <w:rsid w:val="00982C7C"/>
    <w:rsid w:val="00982EF2"/>
    <w:rsid w:val="009839B0"/>
    <w:rsid w:val="0098411A"/>
    <w:rsid w:val="00986D58"/>
    <w:rsid w:val="009878DF"/>
    <w:rsid w:val="0099000D"/>
    <w:rsid w:val="00990CD4"/>
    <w:rsid w:val="009931D6"/>
    <w:rsid w:val="00994E02"/>
    <w:rsid w:val="00995A5D"/>
    <w:rsid w:val="00995A76"/>
    <w:rsid w:val="00995C72"/>
    <w:rsid w:val="00995DE1"/>
    <w:rsid w:val="009970B3"/>
    <w:rsid w:val="00997427"/>
    <w:rsid w:val="00997452"/>
    <w:rsid w:val="00997925"/>
    <w:rsid w:val="00997B3A"/>
    <w:rsid w:val="009A1357"/>
    <w:rsid w:val="009A16EB"/>
    <w:rsid w:val="009A1FB1"/>
    <w:rsid w:val="009A2268"/>
    <w:rsid w:val="009A282C"/>
    <w:rsid w:val="009A3A38"/>
    <w:rsid w:val="009A42F3"/>
    <w:rsid w:val="009A4FA1"/>
    <w:rsid w:val="009A5ABA"/>
    <w:rsid w:val="009A5FB3"/>
    <w:rsid w:val="009A6B21"/>
    <w:rsid w:val="009A7D2C"/>
    <w:rsid w:val="009A7DBF"/>
    <w:rsid w:val="009A7F6E"/>
    <w:rsid w:val="009B069D"/>
    <w:rsid w:val="009B07B1"/>
    <w:rsid w:val="009B10F2"/>
    <w:rsid w:val="009B10FF"/>
    <w:rsid w:val="009B134F"/>
    <w:rsid w:val="009B1636"/>
    <w:rsid w:val="009B30EB"/>
    <w:rsid w:val="009B4136"/>
    <w:rsid w:val="009B48D4"/>
    <w:rsid w:val="009B499E"/>
    <w:rsid w:val="009B5275"/>
    <w:rsid w:val="009B5C7C"/>
    <w:rsid w:val="009B6E94"/>
    <w:rsid w:val="009B6EA6"/>
    <w:rsid w:val="009B705D"/>
    <w:rsid w:val="009B70AD"/>
    <w:rsid w:val="009B70DA"/>
    <w:rsid w:val="009B74C3"/>
    <w:rsid w:val="009B77ED"/>
    <w:rsid w:val="009B785C"/>
    <w:rsid w:val="009B7F91"/>
    <w:rsid w:val="009C01EC"/>
    <w:rsid w:val="009C01F1"/>
    <w:rsid w:val="009C0E06"/>
    <w:rsid w:val="009C12C6"/>
    <w:rsid w:val="009C14CC"/>
    <w:rsid w:val="009C195C"/>
    <w:rsid w:val="009C1F41"/>
    <w:rsid w:val="009C251B"/>
    <w:rsid w:val="009C3DC4"/>
    <w:rsid w:val="009C430C"/>
    <w:rsid w:val="009C43B0"/>
    <w:rsid w:val="009C4C15"/>
    <w:rsid w:val="009C557F"/>
    <w:rsid w:val="009C5F66"/>
    <w:rsid w:val="009D0692"/>
    <w:rsid w:val="009D0E56"/>
    <w:rsid w:val="009D160F"/>
    <w:rsid w:val="009D2586"/>
    <w:rsid w:val="009D26B7"/>
    <w:rsid w:val="009D3F5E"/>
    <w:rsid w:val="009D71FD"/>
    <w:rsid w:val="009E16BF"/>
    <w:rsid w:val="009E2D47"/>
    <w:rsid w:val="009E32CD"/>
    <w:rsid w:val="009E5A71"/>
    <w:rsid w:val="009E63D8"/>
    <w:rsid w:val="009E6A36"/>
    <w:rsid w:val="009E79D3"/>
    <w:rsid w:val="009F043C"/>
    <w:rsid w:val="009F062D"/>
    <w:rsid w:val="009F099E"/>
    <w:rsid w:val="009F17B3"/>
    <w:rsid w:val="009F3221"/>
    <w:rsid w:val="009F3FBE"/>
    <w:rsid w:val="009F5469"/>
    <w:rsid w:val="009F55F1"/>
    <w:rsid w:val="009F65B5"/>
    <w:rsid w:val="009F6B66"/>
    <w:rsid w:val="009F6E7E"/>
    <w:rsid w:val="009F77B5"/>
    <w:rsid w:val="009F7A9F"/>
    <w:rsid w:val="009F7E7C"/>
    <w:rsid w:val="00A00E96"/>
    <w:rsid w:val="00A014ED"/>
    <w:rsid w:val="00A018D3"/>
    <w:rsid w:val="00A03103"/>
    <w:rsid w:val="00A03A8D"/>
    <w:rsid w:val="00A045B4"/>
    <w:rsid w:val="00A04C3F"/>
    <w:rsid w:val="00A05466"/>
    <w:rsid w:val="00A103DD"/>
    <w:rsid w:val="00A108F6"/>
    <w:rsid w:val="00A11871"/>
    <w:rsid w:val="00A12315"/>
    <w:rsid w:val="00A136E3"/>
    <w:rsid w:val="00A14B44"/>
    <w:rsid w:val="00A151CD"/>
    <w:rsid w:val="00A16379"/>
    <w:rsid w:val="00A177B4"/>
    <w:rsid w:val="00A17C36"/>
    <w:rsid w:val="00A17F57"/>
    <w:rsid w:val="00A17FD5"/>
    <w:rsid w:val="00A209D5"/>
    <w:rsid w:val="00A21E09"/>
    <w:rsid w:val="00A22A35"/>
    <w:rsid w:val="00A22D6C"/>
    <w:rsid w:val="00A2313C"/>
    <w:rsid w:val="00A23A26"/>
    <w:rsid w:val="00A23A80"/>
    <w:rsid w:val="00A2466A"/>
    <w:rsid w:val="00A24C47"/>
    <w:rsid w:val="00A25399"/>
    <w:rsid w:val="00A26CC5"/>
    <w:rsid w:val="00A31020"/>
    <w:rsid w:val="00A3124B"/>
    <w:rsid w:val="00A312B3"/>
    <w:rsid w:val="00A3145A"/>
    <w:rsid w:val="00A3270C"/>
    <w:rsid w:val="00A32B75"/>
    <w:rsid w:val="00A3369A"/>
    <w:rsid w:val="00A33F08"/>
    <w:rsid w:val="00A3444A"/>
    <w:rsid w:val="00A34973"/>
    <w:rsid w:val="00A35128"/>
    <w:rsid w:val="00A35F54"/>
    <w:rsid w:val="00A3681E"/>
    <w:rsid w:val="00A36EAB"/>
    <w:rsid w:val="00A40416"/>
    <w:rsid w:val="00A40ED6"/>
    <w:rsid w:val="00A40F59"/>
    <w:rsid w:val="00A41709"/>
    <w:rsid w:val="00A42570"/>
    <w:rsid w:val="00A4366C"/>
    <w:rsid w:val="00A43EE5"/>
    <w:rsid w:val="00A47FF3"/>
    <w:rsid w:val="00A5085E"/>
    <w:rsid w:val="00A51D37"/>
    <w:rsid w:val="00A52131"/>
    <w:rsid w:val="00A526CC"/>
    <w:rsid w:val="00A529B7"/>
    <w:rsid w:val="00A53A0E"/>
    <w:rsid w:val="00A53DA9"/>
    <w:rsid w:val="00A54BC9"/>
    <w:rsid w:val="00A55DA5"/>
    <w:rsid w:val="00A560BC"/>
    <w:rsid w:val="00A5611A"/>
    <w:rsid w:val="00A56161"/>
    <w:rsid w:val="00A5744E"/>
    <w:rsid w:val="00A57587"/>
    <w:rsid w:val="00A5A31C"/>
    <w:rsid w:val="00A60E6E"/>
    <w:rsid w:val="00A622BC"/>
    <w:rsid w:val="00A62703"/>
    <w:rsid w:val="00A62CFE"/>
    <w:rsid w:val="00A63E9D"/>
    <w:rsid w:val="00A65889"/>
    <w:rsid w:val="00A65EE7"/>
    <w:rsid w:val="00A661BA"/>
    <w:rsid w:val="00A66289"/>
    <w:rsid w:val="00A66FE9"/>
    <w:rsid w:val="00A67823"/>
    <w:rsid w:val="00A70A53"/>
    <w:rsid w:val="00A70A6B"/>
    <w:rsid w:val="00A70B35"/>
    <w:rsid w:val="00A71189"/>
    <w:rsid w:val="00A74DB7"/>
    <w:rsid w:val="00A7595E"/>
    <w:rsid w:val="00A76CEB"/>
    <w:rsid w:val="00A7732E"/>
    <w:rsid w:val="00A80852"/>
    <w:rsid w:val="00A82C5E"/>
    <w:rsid w:val="00A830B5"/>
    <w:rsid w:val="00A83D16"/>
    <w:rsid w:val="00A9145E"/>
    <w:rsid w:val="00A91C1E"/>
    <w:rsid w:val="00A92001"/>
    <w:rsid w:val="00A92124"/>
    <w:rsid w:val="00A928F4"/>
    <w:rsid w:val="00A92A3A"/>
    <w:rsid w:val="00A94C77"/>
    <w:rsid w:val="00A9643C"/>
    <w:rsid w:val="00AA01DA"/>
    <w:rsid w:val="00AA1A28"/>
    <w:rsid w:val="00AA1DA3"/>
    <w:rsid w:val="00AA25C5"/>
    <w:rsid w:val="00AA399A"/>
    <w:rsid w:val="00AA44C3"/>
    <w:rsid w:val="00AA45EE"/>
    <w:rsid w:val="00AA4C73"/>
    <w:rsid w:val="00AA4EC8"/>
    <w:rsid w:val="00AA6B29"/>
    <w:rsid w:val="00AA7DB3"/>
    <w:rsid w:val="00AB0090"/>
    <w:rsid w:val="00AB0449"/>
    <w:rsid w:val="00AB07D7"/>
    <w:rsid w:val="00AB3576"/>
    <w:rsid w:val="00AB4DD2"/>
    <w:rsid w:val="00AB54C0"/>
    <w:rsid w:val="00AB5594"/>
    <w:rsid w:val="00AB5779"/>
    <w:rsid w:val="00AB68D1"/>
    <w:rsid w:val="00AC1927"/>
    <w:rsid w:val="00AC1F0A"/>
    <w:rsid w:val="00AC2CFA"/>
    <w:rsid w:val="00AC3CF4"/>
    <w:rsid w:val="00AC3D4B"/>
    <w:rsid w:val="00AC402E"/>
    <w:rsid w:val="00AC41EC"/>
    <w:rsid w:val="00AC4B00"/>
    <w:rsid w:val="00AC57B1"/>
    <w:rsid w:val="00AC5E88"/>
    <w:rsid w:val="00AC5F38"/>
    <w:rsid w:val="00AC701A"/>
    <w:rsid w:val="00AC747E"/>
    <w:rsid w:val="00AC75A6"/>
    <w:rsid w:val="00AC7EC9"/>
    <w:rsid w:val="00AD147D"/>
    <w:rsid w:val="00AD19C9"/>
    <w:rsid w:val="00AD1C7F"/>
    <w:rsid w:val="00AD2064"/>
    <w:rsid w:val="00AD2F20"/>
    <w:rsid w:val="00AD50D3"/>
    <w:rsid w:val="00AD51D1"/>
    <w:rsid w:val="00AD78DB"/>
    <w:rsid w:val="00AE1130"/>
    <w:rsid w:val="00AE1964"/>
    <w:rsid w:val="00AE1F46"/>
    <w:rsid w:val="00AE4572"/>
    <w:rsid w:val="00AE4E95"/>
    <w:rsid w:val="00AE5923"/>
    <w:rsid w:val="00AE5BC3"/>
    <w:rsid w:val="00AE5EFF"/>
    <w:rsid w:val="00AE6522"/>
    <w:rsid w:val="00AE716D"/>
    <w:rsid w:val="00AE7253"/>
    <w:rsid w:val="00AE7753"/>
    <w:rsid w:val="00AE7810"/>
    <w:rsid w:val="00AF02A1"/>
    <w:rsid w:val="00AF13F4"/>
    <w:rsid w:val="00AF359F"/>
    <w:rsid w:val="00AF42D4"/>
    <w:rsid w:val="00AF5043"/>
    <w:rsid w:val="00AF70BA"/>
    <w:rsid w:val="00B01971"/>
    <w:rsid w:val="00B026B7"/>
    <w:rsid w:val="00B06C4C"/>
    <w:rsid w:val="00B07582"/>
    <w:rsid w:val="00B07850"/>
    <w:rsid w:val="00B07F91"/>
    <w:rsid w:val="00B10164"/>
    <w:rsid w:val="00B10ADB"/>
    <w:rsid w:val="00B117EA"/>
    <w:rsid w:val="00B1194E"/>
    <w:rsid w:val="00B13504"/>
    <w:rsid w:val="00B13FD0"/>
    <w:rsid w:val="00B14184"/>
    <w:rsid w:val="00B17059"/>
    <w:rsid w:val="00B2026F"/>
    <w:rsid w:val="00B207BE"/>
    <w:rsid w:val="00B209DF"/>
    <w:rsid w:val="00B216DE"/>
    <w:rsid w:val="00B22243"/>
    <w:rsid w:val="00B22A4D"/>
    <w:rsid w:val="00B22FB8"/>
    <w:rsid w:val="00B22FE0"/>
    <w:rsid w:val="00B23301"/>
    <w:rsid w:val="00B23937"/>
    <w:rsid w:val="00B241FD"/>
    <w:rsid w:val="00B24257"/>
    <w:rsid w:val="00B24409"/>
    <w:rsid w:val="00B25DAF"/>
    <w:rsid w:val="00B26B10"/>
    <w:rsid w:val="00B26ECA"/>
    <w:rsid w:val="00B27319"/>
    <w:rsid w:val="00B27A11"/>
    <w:rsid w:val="00B30FBF"/>
    <w:rsid w:val="00B31064"/>
    <w:rsid w:val="00B31A08"/>
    <w:rsid w:val="00B31DEC"/>
    <w:rsid w:val="00B324D0"/>
    <w:rsid w:val="00B3274F"/>
    <w:rsid w:val="00B32B17"/>
    <w:rsid w:val="00B33CB3"/>
    <w:rsid w:val="00B34120"/>
    <w:rsid w:val="00B342D9"/>
    <w:rsid w:val="00B346D9"/>
    <w:rsid w:val="00B34F68"/>
    <w:rsid w:val="00B350DB"/>
    <w:rsid w:val="00B358D4"/>
    <w:rsid w:val="00B35BC4"/>
    <w:rsid w:val="00B3668A"/>
    <w:rsid w:val="00B36835"/>
    <w:rsid w:val="00B40BD0"/>
    <w:rsid w:val="00B40C22"/>
    <w:rsid w:val="00B4230E"/>
    <w:rsid w:val="00B42C58"/>
    <w:rsid w:val="00B43CFE"/>
    <w:rsid w:val="00B4564B"/>
    <w:rsid w:val="00B46361"/>
    <w:rsid w:val="00B470C3"/>
    <w:rsid w:val="00B47137"/>
    <w:rsid w:val="00B47D13"/>
    <w:rsid w:val="00B50285"/>
    <w:rsid w:val="00B50F8E"/>
    <w:rsid w:val="00B53133"/>
    <w:rsid w:val="00B548AF"/>
    <w:rsid w:val="00B55DA9"/>
    <w:rsid w:val="00B55F1B"/>
    <w:rsid w:val="00B564BA"/>
    <w:rsid w:val="00B567C2"/>
    <w:rsid w:val="00B6062A"/>
    <w:rsid w:val="00B60664"/>
    <w:rsid w:val="00B6091C"/>
    <w:rsid w:val="00B60BB7"/>
    <w:rsid w:val="00B61C83"/>
    <w:rsid w:val="00B62C87"/>
    <w:rsid w:val="00B62CDA"/>
    <w:rsid w:val="00B62EE7"/>
    <w:rsid w:val="00B65384"/>
    <w:rsid w:val="00B65989"/>
    <w:rsid w:val="00B65E32"/>
    <w:rsid w:val="00B66468"/>
    <w:rsid w:val="00B66CEF"/>
    <w:rsid w:val="00B66ECF"/>
    <w:rsid w:val="00B6786B"/>
    <w:rsid w:val="00B717AD"/>
    <w:rsid w:val="00B7219E"/>
    <w:rsid w:val="00B735A5"/>
    <w:rsid w:val="00B73E0E"/>
    <w:rsid w:val="00B743DF"/>
    <w:rsid w:val="00B74958"/>
    <w:rsid w:val="00B76597"/>
    <w:rsid w:val="00B76955"/>
    <w:rsid w:val="00B80539"/>
    <w:rsid w:val="00B815CE"/>
    <w:rsid w:val="00B81611"/>
    <w:rsid w:val="00B81A43"/>
    <w:rsid w:val="00B82577"/>
    <w:rsid w:val="00B831AE"/>
    <w:rsid w:val="00B8396A"/>
    <w:rsid w:val="00B85447"/>
    <w:rsid w:val="00B86384"/>
    <w:rsid w:val="00B8702A"/>
    <w:rsid w:val="00B878C4"/>
    <w:rsid w:val="00B87D5C"/>
    <w:rsid w:val="00B90038"/>
    <w:rsid w:val="00B924FD"/>
    <w:rsid w:val="00B941DC"/>
    <w:rsid w:val="00B94ACE"/>
    <w:rsid w:val="00B955BB"/>
    <w:rsid w:val="00B95CDF"/>
    <w:rsid w:val="00B9624D"/>
    <w:rsid w:val="00B963C5"/>
    <w:rsid w:val="00B96B72"/>
    <w:rsid w:val="00B97F1A"/>
    <w:rsid w:val="00BA2016"/>
    <w:rsid w:val="00BA3D17"/>
    <w:rsid w:val="00BA41C0"/>
    <w:rsid w:val="00BA43DD"/>
    <w:rsid w:val="00BA67DB"/>
    <w:rsid w:val="00BAFEED"/>
    <w:rsid w:val="00BB0651"/>
    <w:rsid w:val="00BB0912"/>
    <w:rsid w:val="00BB13DB"/>
    <w:rsid w:val="00BB2147"/>
    <w:rsid w:val="00BB2BB2"/>
    <w:rsid w:val="00BB391B"/>
    <w:rsid w:val="00BB3FD4"/>
    <w:rsid w:val="00BB4B6A"/>
    <w:rsid w:val="00BB4C8E"/>
    <w:rsid w:val="00BB534B"/>
    <w:rsid w:val="00BB65C8"/>
    <w:rsid w:val="00BB7100"/>
    <w:rsid w:val="00BB7819"/>
    <w:rsid w:val="00BB7FBB"/>
    <w:rsid w:val="00BC0025"/>
    <w:rsid w:val="00BC1899"/>
    <w:rsid w:val="00BC26F7"/>
    <w:rsid w:val="00BC3A8C"/>
    <w:rsid w:val="00BC3C13"/>
    <w:rsid w:val="00BC4F1B"/>
    <w:rsid w:val="00BC52A9"/>
    <w:rsid w:val="00BC5E8B"/>
    <w:rsid w:val="00BC7763"/>
    <w:rsid w:val="00BC79CB"/>
    <w:rsid w:val="00BC7DEE"/>
    <w:rsid w:val="00BD044E"/>
    <w:rsid w:val="00BD1643"/>
    <w:rsid w:val="00BD3D18"/>
    <w:rsid w:val="00BD481E"/>
    <w:rsid w:val="00BD491E"/>
    <w:rsid w:val="00BD5809"/>
    <w:rsid w:val="00BD5BEF"/>
    <w:rsid w:val="00BD671E"/>
    <w:rsid w:val="00BD6FA6"/>
    <w:rsid w:val="00BD704D"/>
    <w:rsid w:val="00BD7DA9"/>
    <w:rsid w:val="00BE0561"/>
    <w:rsid w:val="00BE0AEA"/>
    <w:rsid w:val="00BE1717"/>
    <w:rsid w:val="00BE2332"/>
    <w:rsid w:val="00BE270E"/>
    <w:rsid w:val="00BE2AC6"/>
    <w:rsid w:val="00BE3E8A"/>
    <w:rsid w:val="00BE409C"/>
    <w:rsid w:val="00BE420D"/>
    <w:rsid w:val="00BE5093"/>
    <w:rsid w:val="00BE5339"/>
    <w:rsid w:val="00BE5A24"/>
    <w:rsid w:val="00BE64F3"/>
    <w:rsid w:val="00BE7561"/>
    <w:rsid w:val="00BF0587"/>
    <w:rsid w:val="00BF0938"/>
    <w:rsid w:val="00BF1110"/>
    <w:rsid w:val="00BF2161"/>
    <w:rsid w:val="00BF30AD"/>
    <w:rsid w:val="00BF335B"/>
    <w:rsid w:val="00BF34AF"/>
    <w:rsid w:val="00BF3F0E"/>
    <w:rsid w:val="00BF4092"/>
    <w:rsid w:val="00BF4660"/>
    <w:rsid w:val="00BF725D"/>
    <w:rsid w:val="00BF776B"/>
    <w:rsid w:val="00C005B7"/>
    <w:rsid w:val="00C01621"/>
    <w:rsid w:val="00C01901"/>
    <w:rsid w:val="00C02E9A"/>
    <w:rsid w:val="00C03940"/>
    <w:rsid w:val="00C03D2A"/>
    <w:rsid w:val="00C043E3"/>
    <w:rsid w:val="00C04FD5"/>
    <w:rsid w:val="00C057C6"/>
    <w:rsid w:val="00C0588E"/>
    <w:rsid w:val="00C06B90"/>
    <w:rsid w:val="00C071A0"/>
    <w:rsid w:val="00C07C1A"/>
    <w:rsid w:val="00C07D03"/>
    <w:rsid w:val="00C10166"/>
    <w:rsid w:val="00C10194"/>
    <w:rsid w:val="00C11013"/>
    <w:rsid w:val="00C112E6"/>
    <w:rsid w:val="00C12A07"/>
    <w:rsid w:val="00C1348B"/>
    <w:rsid w:val="00C137EA"/>
    <w:rsid w:val="00C14017"/>
    <w:rsid w:val="00C14646"/>
    <w:rsid w:val="00C14AAB"/>
    <w:rsid w:val="00C150D1"/>
    <w:rsid w:val="00C16633"/>
    <w:rsid w:val="00C2044E"/>
    <w:rsid w:val="00C21CC6"/>
    <w:rsid w:val="00C21D7B"/>
    <w:rsid w:val="00C22F19"/>
    <w:rsid w:val="00C23161"/>
    <w:rsid w:val="00C23BCB"/>
    <w:rsid w:val="00C2476C"/>
    <w:rsid w:val="00C250F5"/>
    <w:rsid w:val="00C25408"/>
    <w:rsid w:val="00C25693"/>
    <w:rsid w:val="00C2772E"/>
    <w:rsid w:val="00C27E8E"/>
    <w:rsid w:val="00C27F57"/>
    <w:rsid w:val="00C315EC"/>
    <w:rsid w:val="00C32649"/>
    <w:rsid w:val="00C3448E"/>
    <w:rsid w:val="00C34CB6"/>
    <w:rsid w:val="00C35FC2"/>
    <w:rsid w:val="00C36FA4"/>
    <w:rsid w:val="00C3707E"/>
    <w:rsid w:val="00C37FD2"/>
    <w:rsid w:val="00C40580"/>
    <w:rsid w:val="00C41125"/>
    <w:rsid w:val="00C41D0B"/>
    <w:rsid w:val="00C43144"/>
    <w:rsid w:val="00C4337D"/>
    <w:rsid w:val="00C434E3"/>
    <w:rsid w:val="00C43D8E"/>
    <w:rsid w:val="00C44243"/>
    <w:rsid w:val="00C458A1"/>
    <w:rsid w:val="00C45AA1"/>
    <w:rsid w:val="00C46946"/>
    <w:rsid w:val="00C46B05"/>
    <w:rsid w:val="00C46F30"/>
    <w:rsid w:val="00C47D29"/>
    <w:rsid w:val="00C50552"/>
    <w:rsid w:val="00C510F7"/>
    <w:rsid w:val="00C52601"/>
    <w:rsid w:val="00C53704"/>
    <w:rsid w:val="00C537A3"/>
    <w:rsid w:val="00C537A6"/>
    <w:rsid w:val="00C54E8C"/>
    <w:rsid w:val="00C554C8"/>
    <w:rsid w:val="00C55619"/>
    <w:rsid w:val="00C6128E"/>
    <w:rsid w:val="00C61E4B"/>
    <w:rsid w:val="00C63117"/>
    <w:rsid w:val="00C6413C"/>
    <w:rsid w:val="00C64AC4"/>
    <w:rsid w:val="00C64BC6"/>
    <w:rsid w:val="00C65F3E"/>
    <w:rsid w:val="00C662B8"/>
    <w:rsid w:val="00C66DC9"/>
    <w:rsid w:val="00C6741B"/>
    <w:rsid w:val="00C679AE"/>
    <w:rsid w:val="00C70451"/>
    <w:rsid w:val="00C7065B"/>
    <w:rsid w:val="00C71581"/>
    <w:rsid w:val="00C716A2"/>
    <w:rsid w:val="00C71CBE"/>
    <w:rsid w:val="00C71CD9"/>
    <w:rsid w:val="00C71D9D"/>
    <w:rsid w:val="00C7264E"/>
    <w:rsid w:val="00C72CE0"/>
    <w:rsid w:val="00C73750"/>
    <w:rsid w:val="00C73F6A"/>
    <w:rsid w:val="00C7508E"/>
    <w:rsid w:val="00C75816"/>
    <w:rsid w:val="00C760CB"/>
    <w:rsid w:val="00C770AC"/>
    <w:rsid w:val="00C77A46"/>
    <w:rsid w:val="00C815D1"/>
    <w:rsid w:val="00C818CE"/>
    <w:rsid w:val="00C822AE"/>
    <w:rsid w:val="00C8234E"/>
    <w:rsid w:val="00C831A7"/>
    <w:rsid w:val="00C83453"/>
    <w:rsid w:val="00C83ABB"/>
    <w:rsid w:val="00C85867"/>
    <w:rsid w:val="00C85FFE"/>
    <w:rsid w:val="00C86D0A"/>
    <w:rsid w:val="00C874ED"/>
    <w:rsid w:val="00C87F96"/>
    <w:rsid w:val="00C9057A"/>
    <w:rsid w:val="00C91194"/>
    <w:rsid w:val="00C91BE2"/>
    <w:rsid w:val="00C92836"/>
    <w:rsid w:val="00C92897"/>
    <w:rsid w:val="00C939D3"/>
    <w:rsid w:val="00C94686"/>
    <w:rsid w:val="00C95276"/>
    <w:rsid w:val="00C95763"/>
    <w:rsid w:val="00CA0884"/>
    <w:rsid w:val="00CA0EDB"/>
    <w:rsid w:val="00CA1288"/>
    <w:rsid w:val="00CA135D"/>
    <w:rsid w:val="00CA2128"/>
    <w:rsid w:val="00CA2C5F"/>
    <w:rsid w:val="00CA2D24"/>
    <w:rsid w:val="00CA513B"/>
    <w:rsid w:val="00CA5727"/>
    <w:rsid w:val="00CA6754"/>
    <w:rsid w:val="00CA691F"/>
    <w:rsid w:val="00CA772B"/>
    <w:rsid w:val="00CA7736"/>
    <w:rsid w:val="00CB0123"/>
    <w:rsid w:val="00CB0DC3"/>
    <w:rsid w:val="00CB15DD"/>
    <w:rsid w:val="00CB2B07"/>
    <w:rsid w:val="00CB3D67"/>
    <w:rsid w:val="00CB4103"/>
    <w:rsid w:val="00CB4268"/>
    <w:rsid w:val="00CB4551"/>
    <w:rsid w:val="00CB4B6C"/>
    <w:rsid w:val="00CB5655"/>
    <w:rsid w:val="00CC0DAD"/>
    <w:rsid w:val="00CC19C4"/>
    <w:rsid w:val="00CC2B75"/>
    <w:rsid w:val="00CC2E12"/>
    <w:rsid w:val="00CC4951"/>
    <w:rsid w:val="00CC71F0"/>
    <w:rsid w:val="00CC7331"/>
    <w:rsid w:val="00CC765D"/>
    <w:rsid w:val="00CC7AEC"/>
    <w:rsid w:val="00CD1B9F"/>
    <w:rsid w:val="00CD1F08"/>
    <w:rsid w:val="00CD20CC"/>
    <w:rsid w:val="00CD431F"/>
    <w:rsid w:val="00CD44E8"/>
    <w:rsid w:val="00CD5B9C"/>
    <w:rsid w:val="00CD64C1"/>
    <w:rsid w:val="00CD6EBB"/>
    <w:rsid w:val="00CD6F27"/>
    <w:rsid w:val="00CE3740"/>
    <w:rsid w:val="00CE411A"/>
    <w:rsid w:val="00CE4259"/>
    <w:rsid w:val="00CE4E75"/>
    <w:rsid w:val="00CE54BC"/>
    <w:rsid w:val="00CE5C33"/>
    <w:rsid w:val="00CE690D"/>
    <w:rsid w:val="00CE777D"/>
    <w:rsid w:val="00CF11CF"/>
    <w:rsid w:val="00CF1607"/>
    <w:rsid w:val="00CF4472"/>
    <w:rsid w:val="00CF5267"/>
    <w:rsid w:val="00CF68BC"/>
    <w:rsid w:val="00CF6EB5"/>
    <w:rsid w:val="00CF7E74"/>
    <w:rsid w:val="00D013EF"/>
    <w:rsid w:val="00D016ED"/>
    <w:rsid w:val="00D0205C"/>
    <w:rsid w:val="00D0323E"/>
    <w:rsid w:val="00D039EF"/>
    <w:rsid w:val="00D043B5"/>
    <w:rsid w:val="00D05D59"/>
    <w:rsid w:val="00D061E8"/>
    <w:rsid w:val="00D0779D"/>
    <w:rsid w:val="00D104BC"/>
    <w:rsid w:val="00D125C4"/>
    <w:rsid w:val="00D13240"/>
    <w:rsid w:val="00D134F3"/>
    <w:rsid w:val="00D13D2A"/>
    <w:rsid w:val="00D1457A"/>
    <w:rsid w:val="00D15B4C"/>
    <w:rsid w:val="00D160AA"/>
    <w:rsid w:val="00D17772"/>
    <w:rsid w:val="00D17905"/>
    <w:rsid w:val="00D17D73"/>
    <w:rsid w:val="00D21A1E"/>
    <w:rsid w:val="00D21E39"/>
    <w:rsid w:val="00D225DF"/>
    <w:rsid w:val="00D25177"/>
    <w:rsid w:val="00D25510"/>
    <w:rsid w:val="00D25EAD"/>
    <w:rsid w:val="00D27003"/>
    <w:rsid w:val="00D27BA7"/>
    <w:rsid w:val="00D27FBD"/>
    <w:rsid w:val="00D30B19"/>
    <w:rsid w:val="00D317AC"/>
    <w:rsid w:val="00D31821"/>
    <w:rsid w:val="00D31C0A"/>
    <w:rsid w:val="00D328A8"/>
    <w:rsid w:val="00D32E51"/>
    <w:rsid w:val="00D32EDD"/>
    <w:rsid w:val="00D33367"/>
    <w:rsid w:val="00D33A75"/>
    <w:rsid w:val="00D3423C"/>
    <w:rsid w:val="00D347F7"/>
    <w:rsid w:val="00D356C4"/>
    <w:rsid w:val="00D364FC"/>
    <w:rsid w:val="00D3715E"/>
    <w:rsid w:val="00D40FE0"/>
    <w:rsid w:val="00D42597"/>
    <w:rsid w:val="00D42FAE"/>
    <w:rsid w:val="00D4326E"/>
    <w:rsid w:val="00D447C6"/>
    <w:rsid w:val="00D44BA2"/>
    <w:rsid w:val="00D451AB"/>
    <w:rsid w:val="00D45E21"/>
    <w:rsid w:val="00D4629C"/>
    <w:rsid w:val="00D4697B"/>
    <w:rsid w:val="00D47571"/>
    <w:rsid w:val="00D521A9"/>
    <w:rsid w:val="00D52392"/>
    <w:rsid w:val="00D53431"/>
    <w:rsid w:val="00D53709"/>
    <w:rsid w:val="00D53A1A"/>
    <w:rsid w:val="00D53F6C"/>
    <w:rsid w:val="00D5448C"/>
    <w:rsid w:val="00D5538F"/>
    <w:rsid w:val="00D55F4E"/>
    <w:rsid w:val="00D55F85"/>
    <w:rsid w:val="00D57A0A"/>
    <w:rsid w:val="00D57A5D"/>
    <w:rsid w:val="00D61C5C"/>
    <w:rsid w:val="00D622D1"/>
    <w:rsid w:val="00D63E9C"/>
    <w:rsid w:val="00D64B36"/>
    <w:rsid w:val="00D64FC6"/>
    <w:rsid w:val="00D65DD5"/>
    <w:rsid w:val="00D66FE2"/>
    <w:rsid w:val="00D670F7"/>
    <w:rsid w:val="00D671AE"/>
    <w:rsid w:val="00D671CE"/>
    <w:rsid w:val="00D673A3"/>
    <w:rsid w:val="00D705AC"/>
    <w:rsid w:val="00D72608"/>
    <w:rsid w:val="00D7278B"/>
    <w:rsid w:val="00D729CF"/>
    <w:rsid w:val="00D7307D"/>
    <w:rsid w:val="00D7364F"/>
    <w:rsid w:val="00D748AC"/>
    <w:rsid w:val="00D756EC"/>
    <w:rsid w:val="00D75911"/>
    <w:rsid w:val="00D8228A"/>
    <w:rsid w:val="00D8247F"/>
    <w:rsid w:val="00D83012"/>
    <w:rsid w:val="00D83C4A"/>
    <w:rsid w:val="00D8479B"/>
    <w:rsid w:val="00D868EC"/>
    <w:rsid w:val="00D86D46"/>
    <w:rsid w:val="00D87A57"/>
    <w:rsid w:val="00D9223E"/>
    <w:rsid w:val="00D92A43"/>
    <w:rsid w:val="00D93461"/>
    <w:rsid w:val="00D949FB"/>
    <w:rsid w:val="00D94A15"/>
    <w:rsid w:val="00D94B70"/>
    <w:rsid w:val="00D956BF"/>
    <w:rsid w:val="00D95F18"/>
    <w:rsid w:val="00D95F38"/>
    <w:rsid w:val="00D96384"/>
    <w:rsid w:val="00D96737"/>
    <w:rsid w:val="00DA0A9A"/>
    <w:rsid w:val="00DA10DB"/>
    <w:rsid w:val="00DA1A32"/>
    <w:rsid w:val="00DA2742"/>
    <w:rsid w:val="00DA362E"/>
    <w:rsid w:val="00DA39B0"/>
    <w:rsid w:val="00DA3AC9"/>
    <w:rsid w:val="00DA4030"/>
    <w:rsid w:val="00DA4AD8"/>
    <w:rsid w:val="00DA577D"/>
    <w:rsid w:val="00DA7240"/>
    <w:rsid w:val="00DA7776"/>
    <w:rsid w:val="00DB0003"/>
    <w:rsid w:val="00DB0668"/>
    <w:rsid w:val="00DB0797"/>
    <w:rsid w:val="00DB14B1"/>
    <w:rsid w:val="00DB192D"/>
    <w:rsid w:val="00DB1ABF"/>
    <w:rsid w:val="00DB3217"/>
    <w:rsid w:val="00DB41DF"/>
    <w:rsid w:val="00DB4694"/>
    <w:rsid w:val="00DB4E12"/>
    <w:rsid w:val="00DB5427"/>
    <w:rsid w:val="00DB559C"/>
    <w:rsid w:val="00DB6919"/>
    <w:rsid w:val="00DB6BBE"/>
    <w:rsid w:val="00DB7ECA"/>
    <w:rsid w:val="00DC07C0"/>
    <w:rsid w:val="00DC0D88"/>
    <w:rsid w:val="00DC13D1"/>
    <w:rsid w:val="00DC19E4"/>
    <w:rsid w:val="00DC2434"/>
    <w:rsid w:val="00DC4BC9"/>
    <w:rsid w:val="00DC564D"/>
    <w:rsid w:val="00DC577C"/>
    <w:rsid w:val="00DC6779"/>
    <w:rsid w:val="00DD08AA"/>
    <w:rsid w:val="00DD169B"/>
    <w:rsid w:val="00DD1A5F"/>
    <w:rsid w:val="00DD4145"/>
    <w:rsid w:val="00DD5259"/>
    <w:rsid w:val="00DD6474"/>
    <w:rsid w:val="00DD7385"/>
    <w:rsid w:val="00DD74A1"/>
    <w:rsid w:val="00DE03BA"/>
    <w:rsid w:val="00DE03F6"/>
    <w:rsid w:val="00DE1107"/>
    <w:rsid w:val="00DE136B"/>
    <w:rsid w:val="00DE22DB"/>
    <w:rsid w:val="00DE257F"/>
    <w:rsid w:val="00DE354F"/>
    <w:rsid w:val="00DE3A66"/>
    <w:rsid w:val="00DE489C"/>
    <w:rsid w:val="00DE4E3F"/>
    <w:rsid w:val="00DE530E"/>
    <w:rsid w:val="00DE6CF1"/>
    <w:rsid w:val="00DE6D2E"/>
    <w:rsid w:val="00DE6EC8"/>
    <w:rsid w:val="00DF03C9"/>
    <w:rsid w:val="00DF0A17"/>
    <w:rsid w:val="00DF1B45"/>
    <w:rsid w:val="00DF210F"/>
    <w:rsid w:val="00DF2D91"/>
    <w:rsid w:val="00DF30C9"/>
    <w:rsid w:val="00DF4AD9"/>
    <w:rsid w:val="00DF5157"/>
    <w:rsid w:val="00DF640E"/>
    <w:rsid w:val="00DF6DE5"/>
    <w:rsid w:val="00DF7E36"/>
    <w:rsid w:val="00E01C3A"/>
    <w:rsid w:val="00E01C69"/>
    <w:rsid w:val="00E03EEF"/>
    <w:rsid w:val="00E07BE0"/>
    <w:rsid w:val="00E07F9E"/>
    <w:rsid w:val="00E11887"/>
    <w:rsid w:val="00E11D21"/>
    <w:rsid w:val="00E12083"/>
    <w:rsid w:val="00E13F5C"/>
    <w:rsid w:val="00E14879"/>
    <w:rsid w:val="00E148F6"/>
    <w:rsid w:val="00E14F74"/>
    <w:rsid w:val="00E14FA8"/>
    <w:rsid w:val="00E15B1B"/>
    <w:rsid w:val="00E17866"/>
    <w:rsid w:val="00E20ECC"/>
    <w:rsid w:val="00E21392"/>
    <w:rsid w:val="00E233E7"/>
    <w:rsid w:val="00E2369F"/>
    <w:rsid w:val="00E2378E"/>
    <w:rsid w:val="00E23D65"/>
    <w:rsid w:val="00E243D3"/>
    <w:rsid w:val="00E24902"/>
    <w:rsid w:val="00E2522B"/>
    <w:rsid w:val="00E25917"/>
    <w:rsid w:val="00E25D87"/>
    <w:rsid w:val="00E26239"/>
    <w:rsid w:val="00E272FD"/>
    <w:rsid w:val="00E27706"/>
    <w:rsid w:val="00E279CD"/>
    <w:rsid w:val="00E30CAB"/>
    <w:rsid w:val="00E3144E"/>
    <w:rsid w:val="00E317A0"/>
    <w:rsid w:val="00E3240F"/>
    <w:rsid w:val="00E32486"/>
    <w:rsid w:val="00E338D2"/>
    <w:rsid w:val="00E35183"/>
    <w:rsid w:val="00E35881"/>
    <w:rsid w:val="00E35FB2"/>
    <w:rsid w:val="00E3608F"/>
    <w:rsid w:val="00E360B5"/>
    <w:rsid w:val="00E378AD"/>
    <w:rsid w:val="00E37D13"/>
    <w:rsid w:val="00E401DD"/>
    <w:rsid w:val="00E41141"/>
    <w:rsid w:val="00E418BB"/>
    <w:rsid w:val="00E41D5A"/>
    <w:rsid w:val="00E41D77"/>
    <w:rsid w:val="00E44316"/>
    <w:rsid w:val="00E443FE"/>
    <w:rsid w:val="00E455BF"/>
    <w:rsid w:val="00E45B30"/>
    <w:rsid w:val="00E45D34"/>
    <w:rsid w:val="00E45EEB"/>
    <w:rsid w:val="00E46092"/>
    <w:rsid w:val="00E464AE"/>
    <w:rsid w:val="00E466B2"/>
    <w:rsid w:val="00E46E5C"/>
    <w:rsid w:val="00E4713F"/>
    <w:rsid w:val="00E471F5"/>
    <w:rsid w:val="00E509AB"/>
    <w:rsid w:val="00E50A74"/>
    <w:rsid w:val="00E50BC1"/>
    <w:rsid w:val="00E50E3B"/>
    <w:rsid w:val="00E50F9C"/>
    <w:rsid w:val="00E515AE"/>
    <w:rsid w:val="00E5336D"/>
    <w:rsid w:val="00E5364E"/>
    <w:rsid w:val="00E53B2B"/>
    <w:rsid w:val="00E53C6C"/>
    <w:rsid w:val="00E53D5C"/>
    <w:rsid w:val="00E542C3"/>
    <w:rsid w:val="00E5446E"/>
    <w:rsid w:val="00E54B49"/>
    <w:rsid w:val="00E552A9"/>
    <w:rsid w:val="00E57AD9"/>
    <w:rsid w:val="00E60C02"/>
    <w:rsid w:val="00E61E5A"/>
    <w:rsid w:val="00E635A0"/>
    <w:rsid w:val="00E63670"/>
    <w:rsid w:val="00E64345"/>
    <w:rsid w:val="00E65204"/>
    <w:rsid w:val="00E66393"/>
    <w:rsid w:val="00E668C8"/>
    <w:rsid w:val="00E66F7E"/>
    <w:rsid w:val="00E67F76"/>
    <w:rsid w:val="00E70441"/>
    <w:rsid w:val="00E71C64"/>
    <w:rsid w:val="00E71EEA"/>
    <w:rsid w:val="00E725D1"/>
    <w:rsid w:val="00E7325D"/>
    <w:rsid w:val="00E73833"/>
    <w:rsid w:val="00E73951"/>
    <w:rsid w:val="00E74FFA"/>
    <w:rsid w:val="00E76497"/>
    <w:rsid w:val="00E77275"/>
    <w:rsid w:val="00E779B6"/>
    <w:rsid w:val="00E8010E"/>
    <w:rsid w:val="00E8027E"/>
    <w:rsid w:val="00E80E46"/>
    <w:rsid w:val="00E8158B"/>
    <w:rsid w:val="00E83174"/>
    <w:rsid w:val="00E831F0"/>
    <w:rsid w:val="00E8326A"/>
    <w:rsid w:val="00E83CB7"/>
    <w:rsid w:val="00E844E5"/>
    <w:rsid w:val="00E86585"/>
    <w:rsid w:val="00E87614"/>
    <w:rsid w:val="00E910F7"/>
    <w:rsid w:val="00E91621"/>
    <w:rsid w:val="00E9265A"/>
    <w:rsid w:val="00E92BDA"/>
    <w:rsid w:val="00E92CE0"/>
    <w:rsid w:val="00E9464C"/>
    <w:rsid w:val="00E948B7"/>
    <w:rsid w:val="00E94F7A"/>
    <w:rsid w:val="00E96AFE"/>
    <w:rsid w:val="00E97DDB"/>
    <w:rsid w:val="00EA08C7"/>
    <w:rsid w:val="00EA093E"/>
    <w:rsid w:val="00EA09B9"/>
    <w:rsid w:val="00EA15CD"/>
    <w:rsid w:val="00EA192F"/>
    <w:rsid w:val="00EA1EA2"/>
    <w:rsid w:val="00EA25A6"/>
    <w:rsid w:val="00EA317E"/>
    <w:rsid w:val="00EA34A1"/>
    <w:rsid w:val="00EA36DA"/>
    <w:rsid w:val="00EA58BB"/>
    <w:rsid w:val="00EA6CA6"/>
    <w:rsid w:val="00EA6E96"/>
    <w:rsid w:val="00EA776C"/>
    <w:rsid w:val="00EB020E"/>
    <w:rsid w:val="00EB0911"/>
    <w:rsid w:val="00EB0BAF"/>
    <w:rsid w:val="00EB0EDD"/>
    <w:rsid w:val="00EB3315"/>
    <w:rsid w:val="00EB3505"/>
    <w:rsid w:val="00EB3BFA"/>
    <w:rsid w:val="00EB7050"/>
    <w:rsid w:val="00EB741D"/>
    <w:rsid w:val="00EB78CE"/>
    <w:rsid w:val="00EC0B92"/>
    <w:rsid w:val="00EC1251"/>
    <w:rsid w:val="00EC183F"/>
    <w:rsid w:val="00EC356E"/>
    <w:rsid w:val="00EC4300"/>
    <w:rsid w:val="00EC4CCA"/>
    <w:rsid w:val="00EC62EF"/>
    <w:rsid w:val="00EC6571"/>
    <w:rsid w:val="00EC6810"/>
    <w:rsid w:val="00EC6BFA"/>
    <w:rsid w:val="00EC7E1F"/>
    <w:rsid w:val="00ED19EC"/>
    <w:rsid w:val="00ED1E4C"/>
    <w:rsid w:val="00ED1F65"/>
    <w:rsid w:val="00ED216F"/>
    <w:rsid w:val="00ED22DF"/>
    <w:rsid w:val="00ED3E51"/>
    <w:rsid w:val="00ED41B4"/>
    <w:rsid w:val="00ED5F7F"/>
    <w:rsid w:val="00ED6A3B"/>
    <w:rsid w:val="00ED6A9E"/>
    <w:rsid w:val="00ED78AD"/>
    <w:rsid w:val="00EE01FB"/>
    <w:rsid w:val="00EE0843"/>
    <w:rsid w:val="00EE0853"/>
    <w:rsid w:val="00EE0F0D"/>
    <w:rsid w:val="00EE1C7D"/>
    <w:rsid w:val="00EE2615"/>
    <w:rsid w:val="00EE2910"/>
    <w:rsid w:val="00EE3FA5"/>
    <w:rsid w:val="00EE60D7"/>
    <w:rsid w:val="00EE6228"/>
    <w:rsid w:val="00EF034C"/>
    <w:rsid w:val="00EF2412"/>
    <w:rsid w:val="00EF2AEA"/>
    <w:rsid w:val="00EF2ED4"/>
    <w:rsid w:val="00EF3812"/>
    <w:rsid w:val="00EF43DA"/>
    <w:rsid w:val="00EF7599"/>
    <w:rsid w:val="00F0040E"/>
    <w:rsid w:val="00F00AE0"/>
    <w:rsid w:val="00F02C7B"/>
    <w:rsid w:val="00F03221"/>
    <w:rsid w:val="00F04079"/>
    <w:rsid w:val="00F04FDC"/>
    <w:rsid w:val="00F05149"/>
    <w:rsid w:val="00F051D7"/>
    <w:rsid w:val="00F06888"/>
    <w:rsid w:val="00F06B2D"/>
    <w:rsid w:val="00F06C10"/>
    <w:rsid w:val="00F06D44"/>
    <w:rsid w:val="00F06F85"/>
    <w:rsid w:val="00F07265"/>
    <w:rsid w:val="00F074E0"/>
    <w:rsid w:val="00F077AE"/>
    <w:rsid w:val="00F101C8"/>
    <w:rsid w:val="00F1046E"/>
    <w:rsid w:val="00F10A2B"/>
    <w:rsid w:val="00F10A51"/>
    <w:rsid w:val="00F11872"/>
    <w:rsid w:val="00F12E49"/>
    <w:rsid w:val="00F14697"/>
    <w:rsid w:val="00F1499E"/>
    <w:rsid w:val="00F14D4E"/>
    <w:rsid w:val="00F14D6B"/>
    <w:rsid w:val="00F1552C"/>
    <w:rsid w:val="00F15ACA"/>
    <w:rsid w:val="00F16C53"/>
    <w:rsid w:val="00F2023E"/>
    <w:rsid w:val="00F2399D"/>
    <w:rsid w:val="00F23B6F"/>
    <w:rsid w:val="00F24EBA"/>
    <w:rsid w:val="00F2590A"/>
    <w:rsid w:val="00F25D49"/>
    <w:rsid w:val="00F26B4C"/>
    <w:rsid w:val="00F27467"/>
    <w:rsid w:val="00F27B29"/>
    <w:rsid w:val="00F27CD3"/>
    <w:rsid w:val="00F30E58"/>
    <w:rsid w:val="00F30E7B"/>
    <w:rsid w:val="00F31371"/>
    <w:rsid w:val="00F32286"/>
    <w:rsid w:val="00F32436"/>
    <w:rsid w:val="00F324F0"/>
    <w:rsid w:val="00F32D2D"/>
    <w:rsid w:val="00F34A82"/>
    <w:rsid w:val="00F34C69"/>
    <w:rsid w:val="00F3538A"/>
    <w:rsid w:val="00F35DE2"/>
    <w:rsid w:val="00F36125"/>
    <w:rsid w:val="00F366C5"/>
    <w:rsid w:val="00F374DA"/>
    <w:rsid w:val="00F37883"/>
    <w:rsid w:val="00F37BEF"/>
    <w:rsid w:val="00F4112F"/>
    <w:rsid w:val="00F42188"/>
    <w:rsid w:val="00F42F55"/>
    <w:rsid w:val="00F44BEF"/>
    <w:rsid w:val="00F450C5"/>
    <w:rsid w:val="00F4534A"/>
    <w:rsid w:val="00F4658F"/>
    <w:rsid w:val="00F46701"/>
    <w:rsid w:val="00F46DB7"/>
    <w:rsid w:val="00F4722F"/>
    <w:rsid w:val="00F50809"/>
    <w:rsid w:val="00F50BC4"/>
    <w:rsid w:val="00F5111F"/>
    <w:rsid w:val="00F5140E"/>
    <w:rsid w:val="00F51516"/>
    <w:rsid w:val="00F51F35"/>
    <w:rsid w:val="00F5270C"/>
    <w:rsid w:val="00F534B0"/>
    <w:rsid w:val="00F53606"/>
    <w:rsid w:val="00F578DA"/>
    <w:rsid w:val="00F607EF"/>
    <w:rsid w:val="00F61440"/>
    <w:rsid w:val="00F618C8"/>
    <w:rsid w:val="00F62B6D"/>
    <w:rsid w:val="00F62C7A"/>
    <w:rsid w:val="00F631F0"/>
    <w:rsid w:val="00F6436A"/>
    <w:rsid w:val="00F644E3"/>
    <w:rsid w:val="00F64898"/>
    <w:rsid w:val="00F67B68"/>
    <w:rsid w:val="00F70A2C"/>
    <w:rsid w:val="00F70A3D"/>
    <w:rsid w:val="00F71D1B"/>
    <w:rsid w:val="00F72A05"/>
    <w:rsid w:val="00F72EDE"/>
    <w:rsid w:val="00F735F6"/>
    <w:rsid w:val="00F74061"/>
    <w:rsid w:val="00F746BF"/>
    <w:rsid w:val="00F75657"/>
    <w:rsid w:val="00F75777"/>
    <w:rsid w:val="00F75DC5"/>
    <w:rsid w:val="00F76BE2"/>
    <w:rsid w:val="00F7760B"/>
    <w:rsid w:val="00F7771D"/>
    <w:rsid w:val="00F802A1"/>
    <w:rsid w:val="00F80430"/>
    <w:rsid w:val="00F8464F"/>
    <w:rsid w:val="00F84B43"/>
    <w:rsid w:val="00F85ED8"/>
    <w:rsid w:val="00F90178"/>
    <w:rsid w:val="00F9049C"/>
    <w:rsid w:val="00F90EED"/>
    <w:rsid w:val="00F91145"/>
    <w:rsid w:val="00F91ACA"/>
    <w:rsid w:val="00F91C8C"/>
    <w:rsid w:val="00F92B07"/>
    <w:rsid w:val="00F92D6F"/>
    <w:rsid w:val="00F92EA5"/>
    <w:rsid w:val="00F932A1"/>
    <w:rsid w:val="00F937D8"/>
    <w:rsid w:val="00F949DF"/>
    <w:rsid w:val="00F95FFE"/>
    <w:rsid w:val="00F96CDE"/>
    <w:rsid w:val="00F96EFD"/>
    <w:rsid w:val="00F97EB2"/>
    <w:rsid w:val="00FA1891"/>
    <w:rsid w:val="00FA18B8"/>
    <w:rsid w:val="00FA1ABC"/>
    <w:rsid w:val="00FA2099"/>
    <w:rsid w:val="00FA272F"/>
    <w:rsid w:val="00FA559B"/>
    <w:rsid w:val="00FA5D4A"/>
    <w:rsid w:val="00FA7418"/>
    <w:rsid w:val="00FA773B"/>
    <w:rsid w:val="00FA7F40"/>
    <w:rsid w:val="00FB004E"/>
    <w:rsid w:val="00FB02AB"/>
    <w:rsid w:val="00FB0A3D"/>
    <w:rsid w:val="00FB0ABD"/>
    <w:rsid w:val="00FB0F82"/>
    <w:rsid w:val="00FB11C5"/>
    <w:rsid w:val="00FB3197"/>
    <w:rsid w:val="00FB34B6"/>
    <w:rsid w:val="00FB375F"/>
    <w:rsid w:val="00FB39C8"/>
    <w:rsid w:val="00FB492A"/>
    <w:rsid w:val="00FB5E67"/>
    <w:rsid w:val="00FB6316"/>
    <w:rsid w:val="00FB66CD"/>
    <w:rsid w:val="00FB7B25"/>
    <w:rsid w:val="00FC1C37"/>
    <w:rsid w:val="00FC360B"/>
    <w:rsid w:val="00FC4164"/>
    <w:rsid w:val="00FC4955"/>
    <w:rsid w:val="00FC4A53"/>
    <w:rsid w:val="00FC4FD8"/>
    <w:rsid w:val="00FC6E25"/>
    <w:rsid w:val="00FC7D69"/>
    <w:rsid w:val="00FD00BD"/>
    <w:rsid w:val="00FD0732"/>
    <w:rsid w:val="00FD1055"/>
    <w:rsid w:val="00FD10FA"/>
    <w:rsid w:val="00FD1839"/>
    <w:rsid w:val="00FD34E5"/>
    <w:rsid w:val="00FD52F4"/>
    <w:rsid w:val="00FD5A0D"/>
    <w:rsid w:val="00FD667D"/>
    <w:rsid w:val="00FD75EE"/>
    <w:rsid w:val="00FD7758"/>
    <w:rsid w:val="00FE3C6C"/>
    <w:rsid w:val="00FE5267"/>
    <w:rsid w:val="00FE6934"/>
    <w:rsid w:val="00FF019F"/>
    <w:rsid w:val="00FF103C"/>
    <w:rsid w:val="00FF138E"/>
    <w:rsid w:val="00FF182E"/>
    <w:rsid w:val="00FF3975"/>
    <w:rsid w:val="00FF4C25"/>
    <w:rsid w:val="00FF5167"/>
    <w:rsid w:val="00FF69EC"/>
    <w:rsid w:val="00FF6BFC"/>
    <w:rsid w:val="00FF6CEB"/>
    <w:rsid w:val="00FF7135"/>
    <w:rsid w:val="00FF76D2"/>
    <w:rsid w:val="00FF7E52"/>
    <w:rsid w:val="0102138E"/>
    <w:rsid w:val="0102D3AC"/>
    <w:rsid w:val="011695FC"/>
    <w:rsid w:val="0187A25A"/>
    <w:rsid w:val="018F4903"/>
    <w:rsid w:val="01939AE8"/>
    <w:rsid w:val="01AD6893"/>
    <w:rsid w:val="01BE8469"/>
    <w:rsid w:val="01D137C0"/>
    <w:rsid w:val="01E21DD0"/>
    <w:rsid w:val="01FCBF23"/>
    <w:rsid w:val="02302918"/>
    <w:rsid w:val="023F0E2C"/>
    <w:rsid w:val="02409434"/>
    <w:rsid w:val="0261F613"/>
    <w:rsid w:val="02C51775"/>
    <w:rsid w:val="032FEA66"/>
    <w:rsid w:val="033BC235"/>
    <w:rsid w:val="03A03CA1"/>
    <w:rsid w:val="03C20213"/>
    <w:rsid w:val="03CB4C9C"/>
    <w:rsid w:val="03F0FE0B"/>
    <w:rsid w:val="04130692"/>
    <w:rsid w:val="04527BEF"/>
    <w:rsid w:val="047DF3B4"/>
    <w:rsid w:val="04947715"/>
    <w:rsid w:val="04AD76B6"/>
    <w:rsid w:val="04CF8198"/>
    <w:rsid w:val="05063265"/>
    <w:rsid w:val="0508B651"/>
    <w:rsid w:val="052322B8"/>
    <w:rsid w:val="05352978"/>
    <w:rsid w:val="0545B43D"/>
    <w:rsid w:val="055DEBCA"/>
    <w:rsid w:val="059AB6C6"/>
    <w:rsid w:val="059DCDF2"/>
    <w:rsid w:val="05EF060C"/>
    <w:rsid w:val="05F2BDF3"/>
    <w:rsid w:val="05FB897B"/>
    <w:rsid w:val="0612D381"/>
    <w:rsid w:val="06184EC9"/>
    <w:rsid w:val="06275B95"/>
    <w:rsid w:val="06290F33"/>
    <w:rsid w:val="062ED3D6"/>
    <w:rsid w:val="06304776"/>
    <w:rsid w:val="063282EC"/>
    <w:rsid w:val="063E8792"/>
    <w:rsid w:val="063F0CF3"/>
    <w:rsid w:val="068B788F"/>
    <w:rsid w:val="06A0A30B"/>
    <w:rsid w:val="06B59692"/>
    <w:rsid w:val="06B7F444"/>
    <w:rsid w:val="06D060B6"/>
    <w:rsid w:val="06DDEAB7"/>
    <w:rsid w:val="06E8978C"/>
    <w:rsid w:val="0763535B"/>
    <w:rsid w:val="0793B7B8"/>
    <w:rsid w:val="07959F96"/>
    <w:rsid w:val="080C795E"/>
    <w:rsid w:val="08185245"/>
    <w:rsid w:val="08256D3F"/>
    <w:rsid w:val="083C736C"/>
    <w:rsid w:val="08490BC1"/>
    <w:rsid w:val="085879E1"/>
    <w:rsid w:val="085A652D"/>
    <w:rsid w:val="085B5AAC"/>
    <w:rsid w:val="0891C296"/>
    <w:rsid w:val="089C0D3D"/>
    <w:rsid w:val="08B846ED"/>
    <w:rsid w:val="08EBD48A"/>
    <w:rsid w:val="08EE9722"/>
    <w:rsid w:val="08EEFB06"/>
    <w:rsid w:val="0905B562"/>
    <w:rsid w:val="0907FDA3"/>
    <w:rsid w:val="091A6D46"/>
    <w:rsid w:val="0940FE74"/>
    <w:rsid w:val="09813E61"/>
    <w:rsid w:val="098BA46C"/>
    <w:rsid w:val="0992E5D9"/>
    <w:rsid w:val="09AB0EBB"/>
    <w:rsid w:val="0A1B461D"/>
    <w:rsid w:val="0A2E3963"/>
    <w:rsid w:val="0A8F6C80"/>
    <w:rsid w:val="0A922227"/>
    <w:rsid w:val="0ABE0281"/>
    <w:rsid w:val="0AE36961"/>
    <w:rsid w:val="0B133705"/>
    <w:rsid w:val="0B50629A"/>
    <w:rsid w:val="0B74142E"/>
    <w:rsid w:val="0B7AD5C4"/>
    <w:rsid w:val="0B80EECC"/>
    <w:rsid w:val="0B87F788"/>
    <w:rsid w:val="0BD46A6F"/>
    <w:rsid w:val="0BF0E766"/>
    <w:rsid w:val="0C0445CD"/>
    <w:rsid w:val="0C361B14"/>
    <w:rsid w:val="0C4BE7B9"/>
    <w:rsid w:val="0C708B97"/>
    <w:rsid w:val="0CBB1CF1"/>
    <w:rsid w:val="0CCFD91C"/>
    <w:rsid w:val="0D092496"/>
    <w:rsid w:val="0D2650A5"/>
    <w:rsid w:val="0D40700D"/>
    <w:rsid w:val="0D7A140C"/>
    <w:rsid w:val="0D916DC5"/>
    <w:rsid w:val="0DE3DE2D"/>
    <w:rsid w:val="0DFD704D"/>
    <w:rsid w:val="0DFDCFD8"/>
    <w:rsid w:val="0E09A1D2"/>
    <w:rsid w:val="0E29CD44"/>
    <w:rsid w:val="0E590ECB"/>
    <w:rsid w:val="0E7E6ECC"/>
    <w:rsid w:val="0E8CD98A"/>
    <w:rsid w:val="0EEB650C"/>
    <w:rsid w:val="0F0BDE2F"/>
    <w:rsid w:val="0F0EE730"/>
    <w:rsid w:val="0F3B9E38"/>
    <w:rsid w:val="0F43D88C"/>
    <w:rsid w:val="0F727EC0"/>
    <w:rsid w:val="0F812BAA"/>
    <w:rsid w:val="0F82002A"/>
    <w:rsid w:val="0F829951"/>
    <w:rsid w:val="0F968CDB"/>
    <w:rsid w:val="0F9D4456"/>
    <w:rsid w:val="105639D4"/>
    <w:rsid w:val="1086C0E6"/>
    <w:rsid w:val="10ADC19B"/>
    <w:rsid w:val="10EB768F"/>
    <w:rsid w:val="110A5A30"/>
    <w:rsid w:val="113FC477"/>
    <w:rsid w:val="117A49AC"/>
    <w:rsid w:val="118BAAF9"/>
    <w:rsid w:val="1198FF90"/>
    <w:rsid w:val="119E9F3F"/>
    <w:rsid w:val="11F561D6"/>
    <w:rsid w:val="120E0FF8"/>
    <w:rsid w:val="1228B14B"/>
    <w:rsid w:val="126A4BE6"/>
    <w:rsid w:val="1276ACEA"/>
    <w:rsid w:val="1278BA8D"/>
    <w:rsid w:val="129423AE"/>
    <w:rsid w:val="12C64674"/>
    <w:rsid w:val="12D8CFEB"/>
    <w:rsid w:val="1305E711"/>
    <w:rsid w:val="130998D7"/>
    <w:rsid w:val="1323BA0E"/>
    <w:rsid w:val="1323F2C2"/>
    <w:rsid w:val="132C191D"/>
    <w:rsid w:val="13344654"/>
    <w:rsid w:val="133EAAB9"/>
    <w:rsid w:val="13548413"/>
    <w:rsid w:val="13720DD6"/>
    <w:rsid w:val="1378E5A6"/>
    <w:rsid w:val="137B0265"/>
    <w:rsid w:val="138F4967"/>
    <w:rsid w:val="13A2DC66"/>
    <w:rsid w:val="13B8BABD"/>
    <w:rsid w:val="14124121"/>
    <w:rsid w:val="141291CE"/>
    <w:rsid w:val="1420090B"/>
    <w:rsid w:val="14201C2E"/>
    <w:rsid w:val="1432AC5C"/>
    <w:rsid w:val="1436AF93"/>
    <w:rsid w:val="1457C5A0"/>
    <w:rsid w:val="145EB1D2"/>
    <w:rsid w:val="14ABCCC4"/>
    <w:rsid w:val="14D8D385"/>
    <w:rsid w:val="151F91AE"/>
    <w:rsid w:val="1522A673"/>
    <w:rsid w:val="15434B3C"/>
    <w:rsid w:val="15579E6C"/>
    <w:rsid w:val="15585F88"/>
    <w:rsid w:val="15AD3D27"/>
    <w:rsid w:val="15E36606"/>
    <w:rsid w:val="15EBB31E"/>
    <w:rsid w:val="1609B24B"/>
    <w:rsid w:val="160F661E"/>
    <w:rsid w:val="161F23FD"/>
    <w:rsid w:val="1625F1ED"/>
    <w:rsid w:val="163CE37B"/>
    <w:rsid w:val="1648150C"/>
    <w:rsid w:val="16578B9F"/>
    <w:rsid w:val="16582A39"/>
    <w:rsid w:val="165BA06A"/>
    <w:rsid w:val="1663F748"/>
    <w:rsid w:val="166EB15D"/>
    <w:rsid w:val="16781ED6"/>
    <w:rsid w:val="168936FF"/>
    <w:rsid w:val="16A50F2A"/>
    <w:rsid w:val="16B9F980"/>
    <w:rsid w:val="16CCFB89"/>
    <w:rsid w:val="16D8ED55"/>
    <w:rsid w:val="16E37C53"/>
    <w:rsid w:val="16E4C5C8"/>
    <w:rsid w:val="17301F94"/>
    <w:rsid w:val="174FC194"/>
    <w:rsid w:val="176F436E"/>
    <w:rsid w:val="17860BBF"/>
    <w:rsid w:val="17E5DA18"/>
    <w:rsid w:val="17F05E72"/>
    <w:rsid w:val="17F0FB3C"/>
    <w:rsid w:val="180EFFAA"/>
    <w:rsid w:val="18100480"/>
    <w:rsid w:val="18550B23"/>
    <w:rsid w:val="185A440D"/>
    <w:rsid w:val="185F271C"/>
    <w:rsid w:val="186BBD35"/>
    <w:rsid w:val="18891E0F"/>
    <w:rsid w:val="18F536E9"/>
    <w:rsid w:val="18F97451"/>
    <w:rsid w:val="191C5821"/>
    <w:rsid w:val="19234AA5"/>
    <w:rsid w:val="1926487D"/>
    <w:rsid w:val="1945EFFE"/>
    <w:rsid w:val="195AC2CB"/>
    <w:rsid w:val="19740603"/>
    <w:rsid w:val="19BA774B"/>
    <w:rsid w:val="19C2DFD0"/>
    <w:rsid w:val="19C47DB2"/>
    <w:rsid w:val="19CEA38A"/>
    <w:rsid w:val="19F6551D"/>
    <w:rsid w:val="19FB55CB"/>
    <w:rsid w:val="1A18C224"/>
    <w:rsid w:val="1A634E12"/>
    <w:rsid w:val="1A912A83"/>
    <w:rsid w:val="1A95D77F"/>
    <w:rsid w:val="1AFD99E6"/>
    <w:rsid w:val="1B54CCB3"/>
    <w:rsid w:val="1B5D3090"/>
    <w:rsid w:val="1B8F42CA"/>
    <w:rsid w:val="1BB669CE"/>
    <w:rsid w:val="1BCCBAC3"/>
    <w:rsid w:val="1BF4F0BC"/>
    <w:rsid w:val="1C00F8E3"/>
    <w:rsid w:val="1C4CAF31"/>
    <w:rsid w:val="1C603793"/>
    <w:rsid w:val="1C6E514D"/>
    <w:rsid w:val="1C901DA5"/>
    <w:rsid w:val="1CD3B4B7"/>
    <w:rsid w:val="1D77CBD4"/>
    <w:rsid w:val="1D9477AB"/>
    <w:rsid w:val="1DC75507"/>
    <w:rsid w:val="1DDD12E0"/>
    <w:rsid w:val="1DEDA3A7"/>
    <w:rsid w:val="1E3749E1"/>
    <w:rsid w:val="1E46484E"/>
    <w:rsid w:val="1E5042B7"/>
    <w:rsid w:val="1E6A2E01"/>
    <w:rsid w:val="1EB35EC8"/>
    <w:rsid w:val="1EB79CDB"/>
    <w:rsid w:val="1EBC2A58"/>
    <w:rsid w:val="1EF5B308"/>
    <w:rsid w:val="1F1B9F8A"/>
    <w:rsid w:val="1F47DF1D"/>
    <w:rsid w:val="1F737197"/>
    <w:rsid w:val="1F95D258"/>
    <w:rsid w:val="1FB54188"/>
    <w:rsid w:val="1FC032A8"/>
    <w:rsid w:val="1FCAEE16"/>
    <w:rsid w:val="1FCEAB52"/>
    <w:rsid w:val="1FE6D4A6"/>
    <w:rsid w:val="1FFC0D21"/>
    <w:rsid w:val="2005FE62"/>
    <w:rsid w:val="2008D916"/>
    <w:rsid w:val="2021DA2E"/>
    <w:rsid w:val="2088D9A2"/>
    <w:rsid w:val="208A30BB"/>
    <w:rsid w:val="208D021F"/>
    <w:rsid w:val="20992A6A"/>
    <w:rsid w:val="20D2684D"/>
    <w:rsid w:val="20D683E1"/>
    <w:rsid w:val="20D6CC48"/>
    <w:rsid w:val="20DDAED7"/>
    <w:rsid w:val="21187A5C"/>
    <w:rsid w:val="216742FB"/>
    <w:rsid w:val="2177E945"/>
    <w:rsid w:val="219F54DC"/>
    <w:rsid w:val="21F9B794"/>
    <w:rsid w:val="2201CE55"/>
    <w:rsid w:val="2218B947"/>
    <w:rsid w:val="222D1BFB"/>
    <w:rsid w:val="224E67BA"/>
    <w:rsid w:val="226156A3"/>
    <w:rsid w:val="226A0AC9"/>
    <w:rsid w:val="230C7B2E"/>
    <w:rsid w:val="23159613"/>
    <w:rsid w:val="23257797"/>
    <w:rsid w:val="23297A2C"/>
    <w:rsid w:val="23668490"/>
    <w:rsid w:val="2399458F"/>
    <w:rsid w:val="239CEB10"/>
    <w:rsid w:val="23A42571"/>
    <w:rsid w:val="23A5AF6B"/>
    <w:rsid w:val="23AD1536"/>
    <w:rsid w:val="23C0031E"/>
    <w:rsid w:val="23C70BF4"/>
    <w:rsid w:val="23F2D2F6"/>
    <w:rsid w:val="2402519D"/>
    <w:rsid w:val="241A1054"/>
    <w:rsid w:val="242DFC9B"/>
    <w:rsid w:val="24572412"/>
    <w:rsid w:val="24D00DB2"/>
    <w:rsid w:val="250589F1"/>
    <w:rsid w:val="2513B4C6"/>
    <w:rsid w:val="25171B9D"/>
    <w:rsid w:val="25A8E513"/>
    <w:rsid w:val="25B24BDC"/>
    <w:rsid w:val="25FE9BE7"/>
    <w:rsid w:val="260C4826"/>
    <w:rsid w:val="261A5040"/>
    <w:rsid w:val="26409095"/>
    <w:rsid w:val="266BDE13"/>
    <w:rsid w:val="266EB27C"/>
    <w:rsid w:val="26969C73"/>
    <w:rsid w:val="26BAD97C"/>
    <w:rsid w:val="26E0F7DA"/>
    <w:rsid w:val="26F92836"/>
    <w:rsid w:val="271243D7"/>
    <w:rsid w:val="272973F6"/>
    <w:rsid w:val="2760D1FE"/>
    <w:rsid w:val="27B89670"/>
    <w:rsid w:val="27D3FA5D"/>
    <w:rsid w:val="27D55E1C"/>
    <w:rsid w:val="28299A57"/>
    <w:rsid w:val="28302B50"/>
    <w:rsid w:val="284B7673"/>
    <w:rsid w:val="2850261D"/>
    <w:rsid w:val="286D14C6"/>
    <w:rsid w:val="2870728A"/>
    <w:rsid w:val="28A2C05A"/>
    <w:rsid w:val="28E30B00"/>
    <w:rsid w:val="28E8FB30"/>
    <w:rsid w:val="2935B849"/>
    <w:rsid w:val="2943544E"/>
    <w:rsid w:val="2953CEAE"/>
    <w:rsid w:val="29783F77"/>
    <w:rsid w:val="298AD595"/>
    <w:rsid w:val="29AD6820"/>
    <w:rsid w:val="29C8C218"/>
    <w:rsid w:val="29D079A5"/>
    <w:rsid w:val="29EA9758"/>
    <w:rsid w:val="29F0977E"/>
    <w:rsid w:val="2A2EF133"/>
    <w:rsid w:val="2A4C9520"/>
    <w:rsid w:val="2A758155"/>
    <w:rsid w:val="2A8BC450"/>
    <w:rsid w:val="2A8E4934"/>
    <w:rsid w:val="2ABBBCE4"/>
    <w:rsid w:val="2ACCECA3"/>
    <w:rsid w:val="2ACE4992"/>
    <w:rsid w:val="2AE242B8"/>
    <w:rsid w:val="2AF6858E"/>
    <w:rsid w:val="2AF78F88"/>
    <w:rsid w:val="2B0FBBC6"/>
    <w:rsid w:val="2B17DB22"/>
    <w:rsid w:val="2B377632"/>
    <w:rsid w:val="2B4A279E"/>
    <w:rsid w:val="2B51FBC2"/>
    <w:rsid w:val="2BA613C1"/>
    <w:rsid w:val="2BB6DE3B"/>
    <w:rsid w:val="2BB7C584"/>
    <w:rsid w:val="2BE5C08D"/>
    <w:rsid w:val="2C74FFAD"/>
    <w:rsid w:val="2CC67C6D"/>
    <w:rsid w:val="2CC717A1"/>
    <w:rsid w:val="2D1D7B01"/>
    <w:rsid w:val="2D207693"/>
    <w:rsid w:val="2D2979ED"/>
    <w:rsid w:val="2D2DE446"/>
    <w:rsid w:val="2D85F1D1"/>
    <w:rsid w:val="2DF0B840"/>
    <w:rsid w:val="2E11A2D7"/>
    <w:rsid w:val="2E5C71F3"/>
    <w:rsid w:val="2E62E802"/>
    <w:rsid w:val="2E79CD77"/>
    <w:rsid w:val="2E82DB52"/>
    <w:rsid w:val="2E9B8835"/>
    <w:rsid w:val="2EC2160F"/>
    <w:rsid w:val="2EC51746"/>
    <w:rsid w:val="2ED7A3FB"/>
    <w:rsid w:val="2EDC8DAD"/>
    <w:rsid w:val="2EEF1675"/>
    <w:rsid w:val="2F116CEC"/>
    <w:rsid w:val="2F2F70AE"/>
    <w:rsid w:val="2F387AF2"/>
    <w:rsid w:val="2F49C541"/>
    <w:rsid w:val="2F4F7E3D"/>
    <w:rsid w:val="2F5EEF9E"/>
    <w:rsid w:val="2F68B132"/>
    <w:rsid w:val="2F71A176"/>
    <w:rsid w:val="2F8E74A2"/>
    <w:rsid w:val="2F92CDC5"/>
    <w:rsid w:val="2FCAF3CB"/>
    <w:rsid w:val="2FCC9092"/>
    <w:rsid w:val="2FF23DEA"/>
    <w:rsid w:val="304ED594"/>
    <w:rsid w:val="305CCCA2"/>
    <w:rsid w:val="307C6EB6"/>
    <w:rsid w:val="309AAA79"/>
    <w:rsid w:val="30DD9465"/>
    <w:rsid w:val="312A0507"/>
    <w:rsid w:val="314A4B4B"/>
    <w:rsid w:val="316AC7A8"/>
    <w:rsid w:val="3170501A"/>
    <w:rsid w:val="317758D6"/>
    <w:rsid w:val="317D52A4"/>
    <w:rsid w:val="318E6C52"/>
    <w:rsid w:val="31C52866"/>
    <w:rsid w:val="31C570BD"/>
    <w:rsid w:val="31D61CCB"/>
    <w:rsid w:val="32060F8F"/>
    <w:rsid w:val="321D1A38"/>
    <w:rsid w:val="32226119"/>
    <w:rsid w:val="326ED0DD"/>
    <w:rsid w:val="32B8B785"/>
    <w:rsid w:val="32D302C1"/>
    <w:rsid w:val="32ED98F8"/>
    <w:rsid w:val="3316ED5A"/>
    <w:rsid w:val="33500F7F"/>
    <w:rsid w:val="3362A17B"/>
    <w:rsid w:val="338D8DB0"/>
    <w:rsid w:val="33C7762E"/>
    <w:rsid w:val="33E05651"/>
    <w:rsid w:val="33EE9CCB"/>
    <w:rsid w:val="340E943A"/>
    <w:rsid w:val="3419FF0A"/>
    <w:rsid w:val="341D22AD"/>
    <w:rsid w:val="345C4DE8"/>
    <w:rsid w:val="345DFED9"/>
    <w:rsid w:val="34AAB7D9"/>
    <w:rsid w:val="34B2BDBB"/>
    <w:rsid w:val="34B33632"/>
    <w:rsid w:val="34C5301B"/>
    <w:rsid w:val="34D4F06D"/>
    <w:rsid w:val="34D721B4"/>
    <w:rsid w:val="34E8281B"/>
    <w:rsid w:val="34E9E5E5"/>
    <w:rsid w:val="34F24494"/>
    <w:rsid w:val="353197E0"/>
    <w:rsid w:val="3556B114"/>
    <w:rsid w:val="355E1052"/>
    <w:rsid w:val="3592FCEF"/>
    <w:rsid w:val="359BC3B6"/>
    <w:rsid w:val="35ACC41C"/>
    <w:rsid w:val="35C711EE"/>
    <w:rsid w:val="35C849F8"/>
    <w:rsid w:val="35CE025A"/>
    <w:rsid w:val="35F0376E"/>
    <w:rsid w:val="3612D450"/>
    <w:rsid w:val="36375032"/>
    <w:rsid w:val="363EB20C"/>
    <w:rsid w:val="367E8EBB"/>
    <w:rsid w:val="3699A020"/>
    <w:rsid w:val="36BBCEF1"/>
    <w:rsid w:val="36C00CEC"/>
    <w:rsid w:val="36F15285"/>
    <w:rsid w:val="370233FA"/>
    <w:rsid w:val="372BFBE5"/>
    <w:rsid w:val="372BFF09"/>
    <w:rsid w:val="37303E73"/>
    <w:rsid w:val="373C4981"/>
    <w:rsid w:val="3779FAF0"/>
    <w:rsid w:val="378DD218"/>
    <w:rsid w:val="37A1B48B"/>
    <w:rsid w:val="37F3866D"/>
    <w:rsid w:val="381CE7FE"/>
    <w:rsid w:val="387776D9"/>
    <w:rsid w:val="388BCCB8"/>
    <w:rsid w:val="389A5971"/>
    <w:rsid w:val="38A42034"/>
    <w:rsid w:val="38B47948"/>
    <w:rsid w:val="38D11781"/>
    <w:rsid w:val="38DD7281"/>
    <w:rsid w:val="39149852"/>
    <w:rsid w:val="395434E6"/>
    <w:rsid w:val="39682525"/>
    <w:rsid w:val="39B959B7"/>
    <w:rsid w:val="39BA1ACD"/>
    <w:rsid w:val="3A11D290"/>
    <w:rsid w:val="3A20B7BF"/>
    <w:rsid w:val="3A241736"/>
    <w:rsid w:val="3A2FE3B3"/>
    <w:rsid w:val="3A39FC79"/>
    <w:rsid w:val="3A3E3297"/>
    <w:rsid w:val="3A946416"/>
    <w:rsid w:val="3AD27DAB"/>
    <w:rsid w:val="3B186580"/>
    <w:rsid w:val="3B488D51"/>
    <w:rsid w:val="3B5586FA"/>
    <w:rsid w:val="3B58E3B6"/>
    <w:rsid w:val="3B7C4AAB"/>
    <w:rsid w:val="3B86F514"/>
    <w:rsid w:val="3B955AE3"/>
    <w:rsid w:val="3BBD3A30"/>
    <w:rsid w:val="3BCAEAC6"/>
    <w:rsid w:val="3BD75509"/>
    <w:rsid w:val="3BED7B82"/>
    <w:rsid w:val="3C2EF06B"/>
    <w:rsid w:val="3C4C69FE"/>
    <w:rsid w:val="3C68BF4E"/>
    <w:rsid w:val="3C6A1A08"/>
    <w:rsid w:val="3C7887DA"/>
    <w:rsid w:val="3C9C159D"/>
    <w:rsid w:val="3CA3DF03"/>
    <w:rsid w:val="3CC496CF"/>
    <w:rsid w:val="3CE96A5D"/>
    <w:rsid w:val="3CEE4C2A"/>
    <w:rsid w:val="3D071522"/>
    <w:rsid w:val="3D551C2A"/>
    <w:rsid w:val="3D5E8B6B"/>
    <w:rsid w:val="3DD053FA"/>
    <w:rsid w:val="3DD8E16E"/>
    <w:rsid w:val="3E083CD0"/>
    <w:rsid w:val="3E150EB4"/>
    <w:rsid w:val="3E191D2B"/>
    <w:rsid w:val="3E2A1A13"/>
    <w:rsid w:val="3E4C37A0"/>
    <w:rsid w:val="3E590943"/>
    <w:rsid w:val="3E59DB1B"/>
    <w:rsid w:val="3E5B0B0B"/>
    <w:rsid w:val="3E7A001B"/>
    <w:rsid w:val="3EA3A2EE"/>
    <w:rsid w:val="3ED8E032"/>
    <w:rsid w:val="3EE53DC6"/>
    <w:rsid w:val="3F0BD542"/>
    <w:rsid w:val="3F7BE0C9"/>
    <w:rsid w:val="3F7C8591"/>
    <w:rsid w:val="3F8D0FE3"/>
    <w:rsid w:val="3FA1B9F9"/>
    <w:rsid w:val="3FA2ECB3"/>
    <w:rsid w:val="3FA41B0C"/>
    <w:rsid w:val="3FA6D9E3"/>
    <w:rsid w:val="401D59AA"/>
    <w:rsid w:val="402E7E74"/>
    <w:rsid w:val="4033AF28"/>
    <w:rsid w:val="4049ABC9"/>
    <w:rsid w:val="404CA238"/>
    <w:rsid w:val="406F805D"/>
    <w:rsid w:val="4098062A"/>
    <w:rsid w:val="409B8029"/>
    <w:rsid w:val="40B97564"/>
    <w:rsid w:val="40CC885B"/>
    <w:rsid w:val="414C13A3"/>
    <w:rsid w:val="41544385"/>
    <w:rsid w:val="4173FBCC"/>
    <w:rsid w:val="4183A73C"/>
    <w:rsid w:val="42021377"/>
    <w:rsid w:val="42034B62"/>
    <w:rsid w:val="42043B74"/>
    <w:rsid w:val="420F76E4"/>
    <w:rsid w:val="422CC671"/>
    <w:rsid w:val="42581C32"/>
    <w:rsid w:val="425A91E6"/>
    <w:rsid w:val="42663775"/>
    <w:rsid w:val="4273D331"/>
    <w:rsid w:val="42D290CA"/>
    <w:rsid w:val="430E4222"/>
    <w:rsid w:val="43260362"/>
    <w:rsid w:val="433BD143"/>
    <w:rsid w:val="43456722"/>
    <w:rsid w:val="436F60CB"/>
    <w:rsid w:val="43C31A6D"/>
    <w:rsid w:val="440FCC33"/>
    <w:rsid w:val="44333328"/>
    <w:rsid w:val="443F7A5C"/>
    <w:rsid w:val="4440D877"/>
    <w:rsid w:val="4441BFAA"/>
    <w:rsid w:val="444A094A"/>
    <w:rsid w:val="4458947B"/>
    <w:rsid w:val="44CC6E55"/>
    <w:rsid w:val="44FAD4C1"/>
    <w:rsid w:val="454C971F"/>
    <w:rsid w:val="4561CAC1"/>
    <w:rsid w:val="4582ADD4"/>
    <w:rsid w:val="459F891A"/>
    <w:rsid w:val="45A9D535"/>
    <w:rsid w:val="45B51A60"/>
    <w:rsid w:val="45DBEB97"/>
    <w:rsid w:val="4606CE04"/>
    <w:rsid w:val="4606F83C"/>
    <w:rsid w:val="460886FD"/>
    <w:rsid w:val="460D57E3"/>
    <w:rsid w:val="4610CC54"/>
    <w:rsid w:val="4641806A"/>
    <w:rsid w:val="465A8CD0"/>
    <w:rsid w:val="46661787"/>
    <w:rsid w:val="466AFBFB"/>
    <w:rsid w:val="466D5A43"/>
    <w:rsid w:val="46734064"/>
    <w:rsid w:val="468218DA"/>
    <w:rsid w:val="46892B3C"/>
    <w:rsid w:val="469E54CF"/>
    <w:rsid w:val="46ACD084"/>
    <w:rsid w:val="46D4E031"/>
    <w:rsid w:val="474A20DA"/>
    <w:rsid w:val="4751BEDC"/>
    <w:rsid w:val="475BBE2B"/>
    <w:rsid w:val="4761D6F5"/>
    <w:rsid w:val="47714B64"/>
    <w:rsid w:val="47C80DBA"/>
    <w:rsid w:val="47ED981B"/>
    <w:rsid w:val="4801CD87"/>
    <w:rsid w:val="4803C770"/>
    <w:rsid w:val="4811E501"/>
    <w:rsid w:val="4832F06E"/>
    <w:rsid w:val="4856BCA6"/>
    <w:rsid w:val="4864932C"/>
    <w:rsid w:val="4865C4D0"/>
    <w:rsid w:val="487B742D"/>
    <w:rsid w:val="48B03944"/>
    <w:rsid w:val="48C5624F"/>
    <w:rsid w:val="48CDA61E"/>
    <w:rsid w:val="48CFE80B"/>
    <w:rsid w:val="48D8F767"/>
    <w:rsid w:val="48DBA114"/>
    <w:rsid w:val="4912D64E"/>
    <w:rsid w:val="49248B95"/>
    <w:rsid w:val="4927AF80"/>
    <w:rsid w:val="492AA378"/>
    <w:rsid w:val="492C41ED"/>
    <w:rsid w:val="494A40DC"/>
    <w:rsid w:val="496FD83F"/>
    <w:rsid w:val="4974D886"/>
    <w:rsid w:val="497AFEB1"/>
    <w:rsid w:val="49A9A4C9"/>
    <w:rsid w:val="49C30507"/>
    <w:rsid w:val="49E1C9B1"/>
    <w:rsid w:val="4A0574A4"/>
    <w:rsid w:val="4A1D02C1"/>
    <w:rsid w:val="4A25CCDE"/>
    <w:rsid w:val="4A325BF1"/>
    <w:rsid w:val="4A5479BA"/>
    <w:rsid w:val="4A557CE7"/>
    <w:rsid w:val="4A58DB30"/>
    <w:rsid w:val="4A9801AC"/>
    <w:rsid w:val="4A9CFCF5"/>
    <w:rsid w:val="4AB1BF17"/>
    <w:rsid w:val="4AE3A04D"/>
    <w:rsid w:val="4AE6E971"/>
    <w:rsid w:val="4AED4C64"/>
    <w:rsid w:val="4AF24E50"/>
    <w:rsid w:val="4B197173"/>
    <w:rsid w:val="4B22877C"/>
    <w:rsid w:val="4B2DFDF3"/>
    <w:rsid w:val="4B40BADC"/>
    <w:rsid w:val="4B629A2D"/>
    <w:rsid w:val="4B6C8A69"/>
    <w:rsid w:val="4B6FBFBC"/>
    <w:rsid w:val="4BA0BD4C"/>
    <w:rsid w:val="4BAAC05A"/>
    <w:rsid w:val="4BC0621D"/>
    <w:rsid w:val="4C3252C0"/>
    <w:rsid w:val="4C372198"/>
    <w:rsid w:val="4C3E585C"/>
    <w:rsid w:val="4C7D0D89"/>
    <w:rsid w:val="4D3D1FDE"/>
    <w:rsid w:val="4D8D8250"/>
    <w:rsid w:val="4DB03C5A"/>
    <w:rsid w:val="4DBD94C8"/>
    <w:rsid w:val="4DDF0729"/>
    <w:rsid w:val="4E729D29"/>
    <w:rsid w:val="4EC0D426"/>
    <w:rsid w:val="4EC3AD47"/>
    <w:rsid w:val="4EE0A79E"/>
    <w:rsid w:val="4F19AB12"/>
    <w:rsid w:val="4F3400D0"/>
    <w:rsid w:val="4F6A5C93"/>
    <w:rsid w:val="4F74AA6E"/>
    <w:rsid w:val="4F82E388"/>
    <w:rsid w:val="4F92C10C"/>
    <w:rsid w:val="4FC87A77"/>
    <w:rsid w:val="4FDF4973"/>
    <w:rsid w:val="4FEEFB78"/>
    <w:rsid w:val="500B93A7"/>
    <w:rsid w:val="5039C09E"/>
    <w:rsid w:val="5047FDF7"/>
    <w:rsid w:val="506A06F9"/>
    <w:rsid w:val="50709409"/>
    <w:rsid w:val="50A19D75"/>
    <w:rsid w:val="50C2D30D"/>
    <w:rsid w:val="50C625BC"/>
    <w:rsid w:val="50CD80FF"/>
    <w:rsid w:val="50EDF0C2"/>
    <w:rsid w:val="511F54C5"/>
    <w:rsid w:val="5194224C"/>
    <w:rsid w:val="51A1513F"/>
    <w:rsid w:val="51A8CBE0"/>
    <w:rsid w:val="51D7110D"/>
    <w:rsid w:val="51E7F8B5"/>
    <w:rsid w:val="52292E1A"/>
    <w:rsid w:val="522ABC22"/>
    <w:rsid w:val="52407603"/>
    <w:rsid w:val="52443E4D"/>
    <w:rsid w:val="52669BD0"/>
    <w:rsid w:val="527CD1EE"/>
    <w:rsid w:val="5291D554"/>
    <w:rsid w:val="52947183"/>
    <w:rsid w:val="52A7E1CF"/>
    <w:rsid w:val="53051065"/>
    <w:rsid w:val="53102FB1"/>
    <w:rsid w:val="5310D84D"/>
    <w:rsid w:val="534B2274"/>
    <w:rsid w:val="53537CFD"/>
    <w:rsid w:val="53A34AEF"/>
    <w:rsid w:val="53B16189"/>
    <w:rsid w:val="53CBE2B6"/>
    <w:rsid w:val="53E8CBD1"/>
    <w:rsid w:val="53EBA82E"/>
    <w:rsid w:val="540FD46A"/>
    <w:rsid w:val="5418464B"/>
    <w:rsid w:val="5435A13A"/>
    <w:rsid w:val="543C6886"/>
    <w:rsid w:val="544B39F2"/>
    <w:rsid w:val="54628DF8"/>
    <w:rsid w:val="5474AC92"/>
    <w:rsid w:val="549760D3"/>
    <w:rsid w:val="549A5365"/>
    <w:rsid w:val="549AEF37"/>
    <w:rsid w:val="54ADE887"/>
    <w:rsid w:val="54AF9AEB"/>
    <w:rsid w:val="54D193B6"/>
    <w:rsid w:val="54D3AAD1"/>
    <w:rsid w:val="54DB2340"/>
    <w:rsid w:val="54EE3978"/>
    <w:rsid w:val="55029D2C"/>
    <w:rsid w:val="55468060"/>
    <w:rsid w:val="554FACCA"/>
    <w:rsid w:val="558CEFF3"/>
    <w:rsid w:val="55A9AE76"/>
    <w:rsid w:val="55AE05D7"/>
    <w:rsid w:val="55D06488"/>
    <w:rsid w:val="55D62CD9"/>
    <w:rsid w:val="55D98E19"/>
    <w:rsid w:val="55EF0364"/>
    <w:rsid w:val="564C56DF"/>
    <w:rsid w:val="56699AD9"/>
    <w:rsid w:val="5675D75F"/>
    <w:rsid w:val="5682EE96"/>
    <w:rsid w:val="5692766C"/>
    <w:rsid w:val="56A84BA9"/>
    <w:rsid w:val="56A8777C"/>
    <w:rsid w:val="56D28A0C"/>
    <w:rsid w:val="56E440B5"/>
    <w:rsid w:val="5705AC3F"/>
    <w:rsid w:val="572BFCB0"/>
    <w:rsid w:val="57545D28"/>
    <w:rsid w:val="576047B1"/>
    <w:rsid w:val="577BD1D0"/>
    <w:rsid w:val="578DD5FD"/>
    <w:rsid w:val="5793C82F"/>
    <w:rsid w:val="5799D46A"/>
    <w:rsid w:val="57A76939"/>
    <w:rsid w:val="57DAD854"/>
    <w:rsid w:val="58037770"/>
    <w:rsid w:val="580FD40D"/>
    <w:rsid w:val="581FDED7"/>
    <w:rsid w:val="584D4560"/>
    <w:rsid w:val="5859B436"/>
    <w:rsid w:val="587E0B16"/>
    <w:rsid w:val="5895FE09"/>
    <w:rsid w:val="58B7A739"/>
    <w:rsid w:val="58BAC104"/>
    <w:rsid w:val="58EEA2D8"/>
    <w:rsid w:val="59110899"/>
    <w:rsid w:val="59151DC4"/>
    <w:rsid w:val="59188647"/>
    <w:rsid w:val="59543920"/>
    <w:rsid w:val="59699F20"/>
    <w:rsid w:val="597CDE6C"/>
    <w:rsid w:val="59E9A960"/>
    <w:rsid w:val="5A197759"/>
    <w:rsid w:val="5A1E413A"/>
    <w:rsid w:val="5A4AA5A8"/>
    <w:rsid w:val="5A516691"/>
    <w:rsid w:val="5AA6283F"/>
    <w:rsid w:val="5AA7852B"/>
    <w:rsid w:val="5ABE520E"/>
    <w:rsid w:val="5B043BAB"/>
    <w:rsid w:val="5B147DC5"/>
    <w:rsid w:val="5B53C76E"/>
    <w:rsid w:val="5BAC6EB8"/>
    <w:rsid w:val="5C072766"/>
    <w:rsid w:val="5C0C04A8"/>
    <w:rsid w:val="5C243BAD"/>
    <w:rsid w:val="5C2B5DB1"/>
    <w:rsid w:val="5C2B835A"/>
    <w:rsid w:val="5C2C78D1"/>
    <w:rsid w:val="5C367C3C"/>
    <w:rsid w:val="5C47DF12"/>
    <w:rsid w:val="5C4A8AE5"/>
    <w:rsid w:val="5C6DE80C"/>
    <w:rsid w:val="5C6F7054"/>
    <w:rsid w:val="5C748FC5"/>
    <w:rsid w:val="5C9A7E09"/>
    <w:rsid w:val="5CA4DA06"/>
    <w:rsid w:val="5CA76241"/>
    <w:rsid w:val="5CACDA5D"/>
    <w:rsid w:val="5CC36094"/>
    <w:rsid w:val="5D009338"/>
    <w:rsid w:val="5D00C967"/>
    <w:rsid w:val="5D045A18"/>
    <w:rsid w:val="5D1EBA0B"/>
    <w:rsid w:val="5D1ED901"/>
    <w:rsid w:val="5D65AA1E"/>
    <w:rsid w:val="5DD7242A"/>
    <w:rsid w:val="5DDF11B0"/>
    <w:rsid w:val="5DEF4015"/>
    <w:rsid w:val="5E0BE798"/>
    <w:rsid w:val="5E2FF139"/>
    <w:rsid w:val="5E4E4507"/>
    <w:rsid w:val="5E5774E4"/>
    <w:rsid w:val="5E5ABB13"/>
    <w:rsid w:val="5EB6F26C"/>
    <w:rsid w:val="5EDE147F"/>
    <w:rsid w:val="5EEFD0D4"/>
    <w:rsid w:val="5F064238"/>
    <w:rsid w:val="5F0A9F54"/>
    <w:rsid w:val="5F36F7F3"/>
    <w:rsid w:val="5F577A80"/>
    <w:rsid w:val="5F93B5AD"/>
    <w:rsid w:val="601D224F"/>
    <w:rsid w:val="6024E9AA"/>
    <w:rsid w:val="605E17A1"/>
    <w:rsid w:val="60C07813"/>
    <w:rsid w:val="60EE477C"/>
    <w:rsid w:val="6116B272"/>
    <w:rsid w:val="6135828C"/>
    <w:rsid w:val="616834AA"/>
    <w:rsid w:val="6178A538"/>
    <w:rsid w:val="6185026F"/>
    <w:rsid w:val="61ABC9D8"/>
    <w:rsid w:val="61B6A742"/>
    <w:rsid w:val="620822BC"/>
    <w:rsid w:val="623A20EC"/>
    <w:rsid w:val="62874649"/>
    <w:rsid w:val="629F7FB7"/>
    <w:rsid w:val="62B8B87A"/>
    <w:rsid w:val="62BB30CB"/>
    <w:rsid w:val="62BE43D3"/>
    <w:rsid w:val="633CC560"/>
    <w:rsid w:val="634DF58B"/>
    <w:rsid w:val="6352EB5B"/>
    <w:rsid w:val="6354864C"/>
    <w:rsid w:val="638DA3F8"/>
    <w:rsid w:val="639FE57F"/>
    <w:rsid w:val="63DB7873"/>
    <w:rsid w:val="646D39C9"/>
    <w:rsid w:val="646E27EA"/>
    <w:rsid w:val="647AF64B"/>
    <w:rsid w:val="647B041A"/>
    <w:rsid w:val="64A673D9"/>
    <w:rsid w:val="64A96369"/>
    <w:rsid w:val="6511BF97"/>
    <w:rsid w:val="65151EE3"/>
    <w:rsid w:val="651F9E52"/>
    <w:rsid w:val="65356DEC"/>
    <w:rsid w:val="654A19A5"/>
    <w:rsid w:val="65833CC9"/>
    <w:rsid w:val="65AFCA76"/>
    <w:rsid w:val="65B7B339"/>
    <w:rsid w:val="65BDC58F"/>
    <w:rsid w:val="65CA6C23"/>
    <w:rsid w:val="65E7769B"/>
    <w:rsid w:val="662475AE"/>
    <w:rsid w:val="668109E3"/>
    <w:rsid w:val="668303CC"/>
    <w:rsid w:val="669170EB"/>
    <w:rsid w:val="66B5ED1B"/>
    <w:rsid w:val="66DC586A"/>
    <w:rsid w:val="67280AB9"/>
    <w:rsid w:val="675A6B86"/>
    <w:rsid w:val="675A6D09"/>
    <w:rsid w:val="675E40A9"/>
    <w:rsid w:val="67BD8D03"/>
    <w:rsid w:val="67BDAB22"/>
    <w:rsid w:val="67D1E688"/>
    <w:rsid w:val="67E9487D"/>
    <w:rsid w:val="6821C5E3"/>
    <w:rsid w:val="6842FF5B"/>
    <w:rsid w:val="6862E3D3"/>
    <w:rsid w:val="68AC1C77"/>
    <w:rsid w:val="68C576AA"/>
    <w:rsid w:val="68E346AA"/>
    <w:rsid w:val="68FD275B"/>
    <w:rsid w:val="69158BEA"/>
    <w:rsid w:val="6915A6E0"/>
    <w:rsid w:val="69318A0F"/>
    <w:rsid w:val="693A1FF1"/>
    <w:rsid w:val="696FA576"/>
    <w:rsid w:val="6995535B"/>
    <w:rsid w:val="699A5A5C"/>
    <w:rsid w:val="69ABD817"/>
    <w:rsid w:val="69B69617"/>
    <w:rsid w:val="69BCE9E5"/>
    <w:rsid w:val="69E3B22E"/>
    <w:rsid w:val="69EB3E48"/>
    <w:rsid w:val="6A02DE02"/>
    <w:rsid w:val="6A06D390"/>
    <w:rsid w:val="6A095B8A"/>
    <w:rsid w:val="6A0D99C4"/>
    <w:rsid w:val="6A61443B"/>
    <w:rsid w:val="6A8B7EBB"/>
    <w:rsid w:val="6AAB67FE"/>
    <w:rsid w:val="6AAD930D"/>
    <w:rsid w:val="6AE8C7CB"/>
    <w:rsid w:val="6B1FFA00"/>
    <w:rsid w:val="6B2D6951"/>
    <w:rsid w:val="6B4A8A5C"/>
    <w:rsid w:val="6B65207D"/>
    <w:rsid w:val="6B724F5E"/>
    <w:rsid w:val="6B7302E3"/>
    <w:rsid w:val="6B80A76A"/>
    <w:rsid w:val="6BD7C31B"/>
    <w:rsid w:val="6BEEDECD"/>
    <w:rsid w:val="6BF209AF"/>
    <w:rsid w:val="6BF51911"/>
    <w:rsid w:val="6BF51FAA"/>
    <w:rsid w:val="6BFC2E41"/>
    <w:rsid w:val="6C48271B"/>
    <w:rsid w:val="6C500E9F"/>
    <w:rsid w:val="6C87D930"/>
    <w:rsid w:val="6C8B4154"/>
    <w:rsid w:val="6CDE3DC7"/>
    <w:rsid w:val="6CF73FC0"/>
    <w:rsid w:val="6CF8D4C5"/>
    <w:rsid w:val="6CFA49DB"/>
    <w:rsid w:val="6D26CC1E"/>
    <w:rsid w:val="6D2BEB8A"/>
    <w:rsid w:val="6D3654F6"/>
    <w:rsid w:val="6D36738B"/>
    <w:rsid w:val="6D4DD553"/>
    <w:rsid w:val="6D647FFB"/>
    <w:rsid w:val="6D80FEAF"/>
    <w:rsid w:val="6DD2D253"/>
    <w:rsid w:val="6E07E4CE"/>
    <w:rsid w:val="6E0E181B"/>
    <w:rsid w:val="6E38F990"/>
    <w:rsid w:val="6E70DEDD"/>
    <w:rsid w:val="6E7171BF"/>
    <w:rsid w:val="6EAF4F82"/>
    <w:rsid w:val="6EC0FD55"/>
    <w:rsid w:val="6ECFD010"/>
    <w:rsid w:val="6ED42307"/>
    <w:rsid w:val="6F2C27B0"/>
    <w:rsid w:val="6F77513D"/>
    <w:rsid w:val="6F87DED1"/>
    <w:rsid w:val="6F979CD7"/>
    <w:rsid w:val="6FA9B337"/>
    <w:rsid w:val="6FAA430C"/>
    <w:rsid w:val="6FC27C2A"/>
    <w:rsid w:val="6FD27E2C"/>
    <w:rsid w:val="6FD4CDDA"/>
    <w:rsid w:val="6FDF8533"/>
    <w:rsid w:val="6FE7C810"/>
    <w:rsid w:val="7004CA2F"/>
    <w:rsid w:val="700C903D"/>
    <w:rsid w:val="701E955D"/>
    <w:rsid w:val="702C19F9"/>
    <w:rsid w:val="702F493F"/>
    <w:rsid w:val="704A0461"/>
    <w:rsid w:val="705F717F"/>
    <w:rsid w:val="706043D2"/>
    <w:rsid w:val="709D6E87"/>
    <w:rsid w:val="70AF73A7"/>
    <w:rsid w:val="70E3F284"/>
    <w:rsid w:val="70FB5535"/>
    <w:rsid w:val="711AED66"/>
    <w:rsid w:val="712108F7"/>
    <w:rsid w:val="71314229"/>
    <w:rsid w:val="71508E75"/>
    <w:rsid w:val="715E604A"/>
    <w:rsid w:val="718E3F65"/>
    <w:rsid w:val="719265D5"/>
    <w:rsid w:val="71969005"/>
    <w:rsid w:val="71A95CBD"/>
    <w:rsid w:val="71C942F6"/>
    <w:rsid w:val="71CA5ED0"/>
    <w:rsid w:val="71FEB195"/>
    <w:rsid w:val="720770D2"/>
    <w:rsid w:val="72213485"/>
    <w:rsid w:val="725B73DE"/>
    <w:rsid w:val="725BB591"/>
    <w:rsid w:val="7298FAD1"/>
    <w:rsid w:val="72A7EB3D"/>
    <w:rsid w:val="72BCBB9D"/>
    <w:rsid w:val="733DCC4E"/>
    <w:rsid w:val="7347361C"/>
    <w:rsid w:val="734D86EE"/>
    <w:rsid w:val="735DFF3B"/>
    <w:rsid w:val="736B84F0"/>
    <w:rsid w:val="73835814"/>
    <w:rsid w:val="73DADA40"/>
    <w:rsid w:val="73EFB121"/>
    <w:rsid w:val="7438DC41"/>
    <w:rsid w:val="744DFCBE"/>
    <w:rsid w:val="746476FE"/>
    <w:rsid w:val="7475BC83"/>
    <w:rsid w:val="747CDD05"/>
    <w:rsid w:val="74A0990C"/>
    <w:rsid w:val="74A2FF86"/>
    <w:rsid w:val="74C61808"/>
    <w:rsid w:val="7529FC19"/>
    <w:rsid w:val="7567710D"/>
    <w:rsid w:val="75ADCAAA"/>
    <w:rsid w:val="762A28EA"/>
    <w:rsid w:val="763A1E1D"/>
    <w:rsid w:val="763FB89A"/>
    <w:rsid w:val="7645730D"/>
    <w:rsid w:val="767BFB85"/>
    <w:rsid w:val="768423EE"/>
    <w:rsid w:val="768F1DB3"/>
    <w:rsid w:val="769DCFF3"/>
    <w:rsid w:val="76A43CB7"/>
    <w:rsid w:val="76CC2E3B"/>
    <w:rsid w:val="7703416E"/>
    <w:rsid w:val="770587EB"/>
    <w:rsid w:val="7707CE86"/>
    <w:rsid w:val="771437EF"/>
    <w:rsid w:val="77165B9C"/>
    <w:rsid w:val="772682F8"/>
    <w:rsid w:val="7735C92F"/>
    <w:rsid w:val="7758A3C3"/>
    <w:rsid w:val="77608B94"/>
    <w:rsid w:val="778F7D0A"/>
    <w:rsid w:val="77B12E48"/>
    <w:rsid w:val="77EA385E"/>
    <w:rsid w:val="7802C643"/>
    <w:rsid w:val="7825D2CD"/>
    <w:rsid w:val="78272484"/>
    <w:rsid w:val="78295F37"/>
    <w:rsid w:val="7832F3D5"/>
    <w:rsid w:val="785463E6"/>
    <w:rsid w:val="78951F45"/>
    <w:rsid w:val="78B70D01"/>
    <w:rsid w:val="78F21362"/>
    <w:rsid w:val="78FC5BF5"/>
    <w:rsid w:val="792A5A9B"/>
    <w:rsid w:val="7942ECB3"/>
    <w:rsid w:val="794805B3"/>
    <w:rsid w:val="795F18AA"/>
    <w:rsid w:val="7962F7A1"/>
    <w:rsid w:val="796B2290"/>
    <w:rsid w:val="796C8681"/>
    <w:rsid w:val="79778CD3"/>
    <w:rsid w:val="797B14EA"/>
    <w:rsid w:val="799B12CC"/>
    <w:rsid w:val="79DE4489"/>
    <w:rsid w:val="79F2A7C8"/>
    <w:rsid w:val="7A1296F4"/>
    <w:rsid w:val="7A1D403B"/>
    <w:rsid w:val="7A1E625D"/>
    <w:rsid w:val="7A571DD1"/>
    <w:rsid w:val="7A69DF8A"/>
    <w:rsid w:val="7A79A07C"/>
    <w:rsid w:val="7A7DC3C9"/>
    <w:rsid w:val="7A9DF8AF"/>
    <w:rsid w:val="7AA69DFE"/>
    <w:rsid w:val="7AC6BC63"/>
    <w:rsid w:val="7AEF7294"/>
    <w:rsid w:val="7B0B163E"/>
    <w:rsid w:val="7B3CB56B"/>
    <w:rsid w:val="7B430A42"/>
    <w:rsid w:val="7B5E8D4D"/>
    <w:rsid w:val="7B6B0F0A"/>
    <w:rsid w:val="7B75419C"/>
    <w:rsid w:val="7BE3B896"/>
    <w:rsid w:val="7C06778E"/>
    <w:rsid w:val="7C2EA26A"/>
    <w:rsid w:val="7C3CB9C0"/>
    <w:rsid w:val="7CD942C6"/>
    <w:rsid w:val="7CF82317"/>
    <w:rsid w:val="7CFB51FD"/>
    <w:rsid w:val="7D2B0026"/>
    <w:rsid w:val="7D4DF7EE"/>
    <w:rsid w:val="7D68A42B"/>
    <w:rsid w:val="7D96160B"/>
    <w:rsid w:val="7D9F42B5"/>
    <w:rsid w:val="7DAD7800"/>
    <w:rsid w:val="7DCC6534"/>
    <w:rsid w:val="7E146595"/>
    <w:rsid w:val="7E1ACF32"/>
    <w:rsid w:val="7E447A30"/>
    <w:rsid w:val="7E453002"/>
    <w:rsid w:val="7E4D0C03"/>
    <w:rsid w:val="7E5DFC65"/>
    <w:rsid w:val="7E799A46"/>
    <w:rsid w:val="7E8286FA"/>
    <w:rsid w:val="7E881DB7"/>
    <w:rsid w:val="7E9E6C86"/>
    <w:rsid w:val="7EC60ABB"/>
    <w:rsid w:val="7ECF0265"/>
    <w:rsid w:val="7ED9C99E"/>
    <w:rsid w:val="7F79AD86"/>
    <w:rsid w:val="7F7DC86C"/>
    <w:rsid w:val="7F811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ECBDB1"/>
  <w15:chartTrackingRefBased/>
  <w15:docId w15:val="{A424E039-5745-4A95-B1E9-1F48178D0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26A7"/>
    <w:pPr>
      <w:spacing w:after="200" w:line="276" w:lineRule="auto"/>
      <w:jc w:val="both"/>
    </w:pPr>
    <w:rPr>
      <w:rFonts w:eastAsiaTheme="minorEastAsia"/>
      <w:sz w:val="24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E71C64"/>
    <w:pPr>
      <w:outlineLvl w:val="0"/>
    </w:pPr>
    <w:rPr>
      <w:b/>
    </w:rPr>
  </w:style>
  <w:style w:type="paragraph" w:styleId="Ttulo2">
    <w:name w:val="heading 2"/>
    <w:basedOn w:val="Prrafodelista"/>
    <w:next w:val="Normal"/>
    <w:link w:val="Ttulo2Car"/>
    <w:uiPriority w:val="9"/>
    <w:unhideWhenUsed/>
    <w:qFormat/>
    <w:rsid w:val="007C3096"/>
    <w:pPr>
      <w:ind w:left="360" w:hanging="360"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DD647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D94A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C495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C4951"/>
    <w:rPr>
      <w:rFonts w:eastAsiaTheme="minorEastAsia"/>
      <w:sz w:val="20"/>
      <w:szCs w:val="20"/>
    </w:rPr>
  </w:style>
  <w:style w:type="paragraph" w:styleId="Piedepgina">
    <w:name w:val="footer"/>
    <w:basedOn w:val="Normal"/>
    <w:link w:val="PiedepginaCar"/>
    <w:uiPriority w:val="99"/>
    <w:unhideWhenUsed/>
    <w:rsid w:val="00CC495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C4951"/>
    <w:rPr>
      <w:rFonts w:eastAsiaTheme="minorEastAsia"/>
      <w:sz w:val="20"/>
      <w:szCs w:val="20"/>
    </w:rPr>
  </w:style>
  <w:style w:type="table" w:styleId="Tablaconcuadrcula">
    <w:name w:val="Table Grid"/>
    <w:basedOn w:val="Tablanormal"/>
    <w:uiPriority w:val="39"/>
    <w:rsid w:val="00CC49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">
    <w:name w:val="Tabla con cuadrícula1"/>
    <w:basedOn w:val="Tablanormal"/>
    <w:next w:val="Tablaconcuadrcula"/>
    <w:uiPriority w:val="39"/>
    <w:rsid w:val="001C56F5"/>
    <w:pPr>
      <w:spacing w:after="0" w:line="240" w:lineRule="auto"/>
      <w:jc w:val="both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1C56F5"/>
    <w:pPr>
      <w:ind w:left="720"/>
      <w:contextualSpacing/>
    </w:pPr>
  </w:style>
  <w:style w:type="table" w:customStyle="1" w:styleId="Tablaconcuadrcula2">
    <w:name w:val="Tabla con cuadrícula2"/>
    <w:basedOn w:val="Tablanormal"/>
    <w:next w:val="Tablaconcuadrcula"/>
    <w:uiPriority w:val="39"/>
    <w:rsid w:val="00BC52A9"/>
    <w:pPr>
      <w:spacing w:after="0" w:line="240" w:lineRule="auto"/>
      <w:jc w:val="both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3">
    <w:name w:val="Tabla con cuadrícula3"/>
    <w:basedOn w:val="Tablanormal"/>
    <w:next w:val="Tablaconcuadrcula"/>
    <w:uiPriority w:val="39"/>
    <w:rsid w:val="00BC52A9"/>
    <w:pPr>
      <w:spacing w:after="0" w:line="240" w:lineRule="auto"/>
      <w:jc w:val="both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39"/>
    <w:rsid w:val="00E27706"/>
    <w:pPr>
      <w:spacing w:after="0" w:line="240" w:lineRule="auto"/>
      <w:jc w:val="both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5">
    <w:name w:val="Tabla con cuadrícula5"/>
    <w:basedOn w:val="Tablanormal"/>
    <w:next w:val="Tablaconcuadrcula"/>
    <w:uiPriority w:val="39"/>
    <w:rsid w:val="00E27706"/>
    <w:pPr>
      <w:spacing w:after="0" w:line="240" w:lineRule="auto"/>
      <w:jc w:val="both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F06F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06F85"/>
    <w:rPr>
      <w:rFonts w:ascii="Segoe UI" w:eastAsiaTheme="minorEastAsia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3C478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3C4783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rsid w:val="003C4783"/>
    <w:rPr>
      <w:rFonts w:eastAsiaTheme="minorEastAsia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C478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C4783"/>
    <w:rPr>
      <w:rFonts w:eastAsiaTheme="minorEastAsia"/>
      <w:b/>
      <w:bCs/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E71C64"/>
    <w:rPr>
      <w:rFonts w:eastAsiaTheme="minorEastAsia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9"/>
    <w:rsid w:val="007C3096"/>
    <w:rPr>
      <w:rFonts w:eastAsiaTheme="minorEastAsia"/>
      <w:b/>
      <w:bCs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DF6DE5"/>
    <w:rPr>
      <w:color w:val="0563C1" w:themeColor="hyperlink"/>
      <w:u w:val="single"/>
    </w:rPr>
  </w:style>
  <w:style w:type="character" w:customStyle="1" w:styleId="normaltextrun">
    <w:name w:val="normaltextrun"/>
    <w:basedOn w:val="Fuentedeprrafopredeter"/>
    <w:rsid w:val="00DF6DE5"/>
  </w:style>
  <w:style w:type="character" w:customStyle="1" w:styleId="eop">
    <w:name w:val="eop"/>
    <w:basedOn w:val="Fuentedeprrafopredeter"/>
    <w:rsid w:val="00DF6DE5"/>
  </w:style>
  <w:style w:type="paragraph" w:styleId="Sinespaciado">
    <w:name w:val="No Spacing"/>
    <w:uiPriority w:val="1"/>
    <w:qFormat/>
    <w:rsid w:val="00DD74A1"/>
    <w:pPr>
      <w:spacing w:after="0" w:line="240" w:lineRule="auto"/>
      <w:jc w:val="both"/>
    </w:pPr>
    <w:rPr>
      <w:rFonts w:eastAsiaTheme="minorEastAsia"/>
      <w:sz w:val="24"/>
      <w:szCs w:val="24"/>
    </w:rPr>
  </w:style>
  <w:style w:type="table" w:customStyle="1" w:styleId="Tablaconcuadrcula6">
    <w:name w:val="Tabla con cuadrícula6"/>
    <w:basedOn w:val="Tablanormal"/>
    <w:next w:val="Tablaconcuadrcula"/>
    <w:uiPriority w:val="39"/>
    <w:rsid w:val="00722153"/>
    <w:pPr>
      <w:spacing w:after="0" w:line="240" w:lineRule="auto"/>
      <w:jc w:val="both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7">
    <w:name w:val="Tabla con cuadrícula7"/>
    <w:basedOn w:val="Tablanormal"/>
    <w:next w:val="Tablaconcuadrcula"/>
    <w:uiPriority w:val="39"/>
    <w:rsid w:val="00722153"/>
    <w:pPr>
      <w:spacing w:after="0" w:line="240" w:lineRule="auto"/>
      <w:jc w:val="both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8">
    <w:name w:val="Tabla con cuadrícula8"/>
    <w:basedOn w:val="Tablanormal"/>
    <w:next w:val="Tablaconcuadrcula"/>
    <w:uiPriority w:val="39"/>
    <w:rsid w:val="008A2A43"/>
    <w:pPr>
      <w:spacing w:after="0" w:line="240" w:lineRule="auto"/>
      <w:jc w:val="both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8A2A43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Fuentedeprrafopredeter"/>
    <w:link w:val="EndNoteBibliography"/>
    <w:rsid w:val="008A2A43"/>
    <w:rPr>
      <w:rFonts w:ascii="Calibri" w:eastAsiaTheme="minorEastAsia" w:hAnsi="Calibri" w:cs="Calibri"/>
      <w:noProof/>
      <w:sz w:val="24"/>
      <w:szCs w:val="24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957CCB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Fuentedeprrafopredeter"/>
    <w:link w:val="EndNoteBibliographyTitle"/>
    <w:rsid w:val="00957CCB"/>
    <w:rPr>
      <w:rFonts w:ascii="Calibri" w:eastAsiaTheme="minorEastAsia" w:hAnsi="Calibri" w:cs="Calibri"/>
      <w:noProof/>
      <w:sz w:val="24"/>
      <w:szCs w:val="24"/>
      <w:lang w:val="en-US"/>
    </w:rPr>
  </w:style>
  <w:style w:type="paragraph" w:customStyle="1" w:styleId="EndNoteCategoryHeading">
    <w:name w:val="EndNote Category Heading"/>
    <w:basedOn w:val="Normal"/>
    <w:link w:val="EndNoteCategoryHeadingChar"/>
    <w:rsid w:val="00FF019F"/>
    <w:pPr>
      <w:spacing w:before="120" w:after="120"/>
      <w:jc w:val="left"/>
    </w:pPr>
  </w:style>
  <w:style w:type="character" w:customStyle="1" w:styleId="EndNoteCategoryHeadingChar">
    <w:name w:val="EndNote Category Heading Char"/>
    <w:basedOn w:val="Fuentedeprrafopredeter"/>
    <w:link w:val="EndNoteCategoryHeading"/>
    <w:rsid w:val="00FF019F"/>
    <w:rPr>
      <w:rFonts w:eastAsiaTheme="minorEastAsia"/>
      <w:sz w:val="20"/>
      <w:szCs w:val="20"/>
    </w:rPr>
  </w:style>
  <w:style w:type="paragraph" w:customStyle="1" w:styleId="EndNoteCategoryTitle">
    <w:name w:val="EndNote Category Title"/>
    <w:basedOn w:val="Normal"/>
    <w:link w:val="EndNoteCategoryTitleChar"/>
    <w:rsid w:val="00FF019F"/>
    <w:pPr>
      <w:spacing w:before="120" w:after="120"/>
      <w:jc w:val="center"/>
    </w:pPr>
  </w:style>
  <w:style w:type="character" w:customStyle="1" w:styleId="EndNoteCategoryTitleChar">
    <w:name w:val="EndNote Category Title Char"/>
    <w:basedOn w:val="Fuentedeprrafopredeter"/>
    <w:link w:val="EndNoteCategoryTitle"/>
    <w:rsid w:val="00FF019F"/>
    <w:rPr>
      <w:rFonts w:eastAsiaTheme="minorEastAsia"/>
      <w:sz w:val="20"/>
      <w:szCs w:val="20"/>
    </w:rPr>
  </w:style>
  <w:style w:type="paragraph" w:styleId="NormalWeb">
    <w:name w:val="Normal (Web)"/>
    <w:basedOn w:val="Normal"/>
    <w:uiPriority w:val="99"/>
    <w:unhideWhenUsed/>
    <w:rsid w:val="008060E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answerinput">
    <w:name w:val="answer_input"/>
    <w:basedOn w:val="Fuentedeprrafopredeter"/>
    <w:rsid w:val="00974A6C"/>
  </w:style>
  <w:style w:type="character" w:styleId="Textoennegrita">
    <w:name w:val="Strong"/>
    <w:basedOn w:val="Fuentedeprrafopredeter"/>
    <w:uiPriority w:val="22"/>
    <w:qFormat/>
    <w:rsid w:val="00974A6C"/>
    <w:rPr>
      <w:b/>
      <w:bCs/>
    </w:rPr>
  </w:style>
  <w:style w:type="paragraph" w:customStyle="1" w:styleId="style1">
    <w:name w:val="style1"/>
    <w:basedOn w:val="Normal"/>
    <w:rsid w:val="003B395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DD647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nfasis">
    <w:name w:val="Emphasis"/>
    <w:basedOn w:val="Fuentedeprrafopredeter"/>
    <w:uiPriority w:val="20"/>
    <w:qFormat/>
    <w:rsid w:val="003158F9"/>
    <w:rPr>
      <w:i/>
      <w:iCs/>
    </w:rPr>
  </w:style>
  <w:style w:type="character" w:styleId="Hipervnculovisitado">
    <w:name w:val="FollowedHyperlink"/>
    <w:basedOn w:val="Fuentedeprrafopredeter"/>
    <w:uiPriority w:val="99"/>
    <w:semiHidden/>
    <w:unhideWhenUsed/>
    <w:rsid w:val="00342223"/>
    <w:rPr>
      <w:color w:val="954F72" w:themeColor="followedHyperlink"/>
      <w:u w:val="single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315A12"/>
    <w:rPr>
      <w:color w:val="605E5C"/>
      <w:shd w:val="clear" w:color="auto" w:fill="E1DFDD"/>
    </w:rPr>
  </w:style>
  <w:style w:type="character" w:customStyle="1" w:styleId="subject-programspoints">
    <w:name w:val="subject-programs__points"/>
    <w:basedOn w:val="Fuentedeprrafopredeter"/>
    <w:rsid w:val="00C4337D"/>
  </w:style>
  <w:style w:type="character" w:customStyle="1" w:styleId="Ttulo4Car">
    <w:name w:val="Título 4 Car"/>
    <w:basedOn w:val="Fuentedeprrafopredeter"/>
    <w:link w:val="Ttulo4"/>
    <w:uiPriority w:val="9"/>
    <w:semiHidden/>
    <w:rsid w:val="00D94A15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</w:rPr>
  </w:style>
  <w:style w:type="paragraph" w:styleId="Listaconvietas">
    <w:name w:val="List Bullet"/>
    <w:basedOn w:val="Normal"/>
    <w:uiPriority w:val="99"/>
    <w:unhideWhenUsed/>
    <w:rsid w:val="009A7DBF"/>
    <w:pPr>
      <w:numPr>
        <w:numId w:val="10"/>
      </w:numPr>
      <w:contextualSpacing/>
    </w:pPr>
  </w:style>
  <w:style w:type="paragraph" w:styleId="Revisin">
    <w:name w:val="Revision"/>
    <w:hidden/>
    <w:uiPriority w:val="99"/>
    <w:semiHidden/>
    <w:rsid w:val="000C0DFE"/>
    <w:pPr>
      <w:spacing w:after="0" w:line="240" w:lineRule="auto"/>
    </w:pPr>
    <w:rPr>
      <w:rFonts w:eastAsiaTheme="minorEastAsia"/>
      <w:sz w:val="20"/>
      <w:szCs w:val="20"/>
    </w:rPr>
  </w:style>
  <w:style w:type="paragraph" w:customStyle="1" w:styleId="Default">
    <w:name w:val="Default"/>
    <w:rsid w:val="00D7364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paragraph" w:customStyle="1" w:styleId="xxmsonormal">
    <w:name w:val="x_x_msonormal"/>
    <w:basedOn w:val="Normal"/>
    <w:rsid w:val="00A66289"/>
    <w:pPr>
      <w:spacing w:before="100" w:beforeAutospacing="1" w:after="100" w:afterAutospacing="1" w:line="240" w:lineRule="auto"/>
      <w:jc w:val="left"/>
    </w:pPr>
    <w:rPr>
      <w:rFonts w:ascii="Calibri" w:eastAsiaTheme="minorHAnsi" w:hAnsi="Calibri" w:cs="Calibri"/>
      <w:sz w:val="22"/>
      <w:szCs w:val="22"/>
      <w:lang w:val="en-GB" w:eastAsia="en-GB"/>
    </w:rPr>
  </w:style>
  <w:style w:type="paragraph" w:styleId="TtuloTDC">
    <w:name w:val="TOC Heading"/>
    <w:basedOn w:val="Ttulo1"/>
    <w:next w:val="Normal"/>
    <w:uiPriority w:val="39"/>
    <w:unhideWhenUsed/>
    <w:qFormat/>
    <w:rsid w:val="007C3096"/>
    <w:pPr>
      <w:keepNext/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val="en-US"/>
    </w:rPr>
  </w:style>
  <w:style w:type="paragraph" w:styleId="TDC1">
    <w:name w:val="toc 1"/>
    <w:basedOn w:val="Normal"/>
    <w:next w:val="Normal"/>
    <w:autoRedefine/>
    <w:uiPriority w:val="39"/>
    <w:unhideWhenUsed/>
    <w:rsid w:val="00F12E49"/>
    <w:pPr>
      <w:tabs>
        <w:tab w:val="right" w:leader="dot" w:pos="9350"/>
      </w:tabs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942B6E"/>
    <w:pPr>
      <w:spacing w:after="100"/>
      <w:ind w:left="240"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3016AB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3016AB"/>
    <w:rPr>
      <w:rFonts w:eastAsiaTheme="minorEastAsia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3016AB"/>
    <w:rPr>
      <w:vertAlign w:val="superscript"/>
    </w:rPr>
  </w:style>
  <w:style w:type="character" w:styleId="Mencinsinresolver">
    <w:name w:val="Unresolved Mention"/>
    <w:basedOn w:val="Fuentedeprrafopredeter"/>
    <w:uiPriority w:val="99"/>
    <w:semiHidden/>
    <w:unhideWhenUsed/>
    <w:rsid w:val="00B609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20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92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376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79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09564">
              <w:marLeft w:val="0"/>
              <w:marRight w:val="0"/>
              <w:marTop w:val="0"/>
              <w:marBottom w:val="0"/>
              <w:divBdr>
                <w:top w:val="none" w:sz="0" w:space="0" w:color="ECAE65"/>
                <w:left w:val="none" w:sz="0" w:space="0" w:color="ECAE65"/>
                <w:bottom w:val="single" w:sz="6" w:space="0" w:color="ECAE65"/>
                <w:right w:val="none" w:sz="0" w:space="0" w:color="ECAE65"/>
              </w:divBdr>
            </w:div>
          </w:divsChild>
        </w:div>
        <w:div w:id="46343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04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9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52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91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36" w:space="0" w:color="094183"/>
                        <w:bottom w:val="single" w:sz="6" w:space="0" w:color="ADCDF0"/>
                        <w:right w:val="single" w:sz="6" w:space="0" w:color="ADCDF0"/>
                      </w:divBdr>
                      <w:divsChild>
                        <w:div w:id="271787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634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36" w:space="0" w:color="094183"/>
                        <w:bottom w:val="single" w:sz="6" w:space="0" w:color="ADCDF0"/>
                        <w:right w:val="single" w:sz="6" w:space="0" w:color="ADCDF0"/>
                      </w:divBdr>
                      <w:divsChild>
                        <w:div w:id="1004866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8807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36" w:space="0" w:color="094183"/>
                        <w:bottom w:val="single" w:sz="6" w:space="0" w:color="ADCDF0"/>
                        <w:right w:val="single" w:sz="6" w:space="0" w:color="ADCDF0"/>
                      </w:divBdr>
                      <w:divsChild>
                        <w:div w:id="241331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683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440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ADCDF0"/>
                            <w:bottom w:val="single" w:sz="6" w:space="0" w:color="ADCDF0"/>
                            <w:right w:val="single" w:sz="6" w:space="0" w:color="ADCDF0"/>
                          </w:divBdr>
                          <w:divsChild>
                            <w:div w:id="413211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2912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ADCDF0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007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36" w:space="0" w:color="094183"/>
                        <w:bottom w:val="single" w:sz="6" w:space="0" w:color="ADCDF0"/>
                        <w:right w:val="single" w:sz="6" w:space="0" w:color="ADCDF0"/>
                      </w:divBdr>
                      <w:divsChild>
                        <w:div w:id="1778789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4049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36" w:space="0" w:color="094183"/>
                        <w:bottom w:val="single" w:sz="6" w:space="0" w:color="ADCDF0"/>
                        <w:right w:val="single" w:sz="6" w:space="0" w:color="ADCDF0"/>
                      </w:divBdr>
                      <w:divsChild>
                        <w:div w:id="643655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326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36" w:space="0" w:color="094183"/>
                        <w:bottom w:val="single" w:sz="6" w:space="0" w:color="ADCDF0"/>
                        <w:right w:val="single" w:sz="6" w:space="0" w:color="ADCDF0"/>
                      </w:divBdr>
                      <w:divsChild>
                        <w:div w:id="209268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1508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36" w:space="0" w:color="094183"/>
                        <w:bottom w:val="single" w:sz="6" w:space="0" w:color="ADCDF0"/>
                        <w:right w:val="single" w:sz="6" w:space="0" w:color="ADCDF0"/>
                      </w:divBdr>
                      <w:divsChild>
                        <w:div w:id="482698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035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36" w:space="0" w:color="094183"/>
                        <w:bottom w:val="single" w:sz="6" w:space="0" w:color="ADCDF0"/>
                        <w:right w:val="single" w:sz="6" w:space="0" w:color="ADCDF0"/>
                      </w:divBdr>
                      <w:divsChild>
                        <w:div w:id="179447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5187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36" w:space="0" w:color="094183"/>
                        <w:bottom w:val="single" w:sz="6" w:space="0" w:color="ADCDF0"/>
                        <w:right w:val="single" w:sz="6" w:space="0" w:color="ADCDF0"/>
                      </w:divBdr>
                      <w:divsChild>
                        <w:div w:id="1688167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572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36" w:space="0" w:color="094183"/>
                        <w:bottom w:val="single" w:sz="6" w:space="0" w:color="ADCDF0"/>
                        <w:right w:val="single" w:sz="6" w:space="0" w:color="ADCDF0"/>
                      </w:divBdr>
                      <w:divsChild>
                        <w:div w:id="1598363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015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36" w:space="0" w:color="094183"/>
                        <w:bottom w:val="single" w:sz="6" w:space="0" w:color="ADCDF0"/>
                        <w:right w:val="single" w:sz="6" w:space="0" w:color="ADCDF0"/>
                      </w:divBdr>
                      <w:divsChild>
                        <w:div w:id="82144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2124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36" w:space="0" w:color="094183"/>
                        <w:bottom w:val="single" w:sz="6" w:space="0" w:color="ADCDF0"/>
                        <w:right w:val="single" w:sz="6" w:space="0" w:color="ADCDF0"/>
                      </w:divBdr>
                      <w:divsChild>
                        <w:div w:id="980502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675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2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4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2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5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0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31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7768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1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2731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78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969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1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6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9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4499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562902">
              <w:marLeft w:val="0"/>
              <w:marRight w:val="0"/>
              <w:marTop w:val="0"/>
              <w:marBottom w:val="0"/>
              <w:divBdr>
                <w:top w:val="single" w:sz="6" w:space="4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094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7803104">
              <w:marLeft w:val="0"/>
              <w:marRight w:val="0"/>
              <w:marTop w:val="0"/>
              <w:marBottom w:val="0"/>
              <w:divBdr>
                <w:top w:val="single" w:sz="6" w:space="4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106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998632">
              <w:marLeft w:val="0"/>
              <w:marRight w:val="0"/>
              <w:marTop w:val="0"/>
              <w:marBottom w:val="0"/>
              <w:divBdr>
                <w:top w:val="single" w:sz="6" w:space="4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986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6615735">
              <w:marLeft w:val="0"/>
              <w:marRight w:val="0"/>
              <w:marTop w:val="0"/>
              <w:marBottom w:val="0"/>
              <w:divBdr>
                <w:top w:val="single" w:sz="6" w:space="4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40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6065861">
              <w:marLeft w:val="0"/>
              <w:marRight w:val="0"/>
              <w:marTop w:val="0"/>
              <w:marBottom w:val="0"/>
              <w:divBdr>
                <w:top w:val="single" w:sz="6" w:space="4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6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138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carreno@uandes.c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00C61DF5ED6944F968D31EB1CA216ED" ma:contentTypeVersion="6" ma:contentTypeDescription="Crear nuevo documento." ma:contentTypeScope="" ma:versionID="2857000c932335ca85b030b28de04baa">
  <xsd:schema xmlns:xsd="http://www.w3.org/2001/XMLSchema" xmlns:xs="http://www.w3.org/2001/XMLSchema" xmlns:p="http://schemas.microsoft.com/office/2006/metadata/properties" xmlns:ns2="325dd413-583b-4b5e-8e44-0ebdb086d633" xmlns:ns3="41cafa13-42e6-4db8-98dc-1550de3fe98a" targetNamespace="http://schemas.microsoft.com/office/2006/metadata/properties" ma:root="true" ma:fieldsID="8403c5d89b8b16302b2b467253c94f1e" ns2:_="" ns3:_="">
    <xsd:import namespace="325dd413-583b-4b5e-8e44-0ebdb086d633"/>
    <xsd:import namespace="41cafa13-42e6-4db8-98dc-1550de3fe9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5dd413-583b-4b5e-8e44-0ebdb086d6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cafa13-42e6-4db8-98dc-1550de3fe98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97F167-2B30-4A03-8937-1275F76294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0F702C-6D74-438A-9218-3010F1F475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93ACF4-0E51-4946-9B1F-085719E929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2F7AE7-B26D-4AB0-8A00-2DB8D28B5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5dd413-583b-4b5e-8e44-0ebdb086d633"/>
    <ds:schemaRef ds:uri="41cafa13-42e6-4db8-98dc-1550de3fe9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6</Words>
  <Characters>2619</Characters>
  <Application>Microsoft Office Word</Application>
  <DocSecurity>4</DocSecurity>
  <Lines>21</Lines>
  <Paragraphs>6</Paragraphs>
  <ScaleCrop>false</ScaleCrop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z Ganzur</dc:creator>
  <cp:keywords/>
  <dc:description/>
  <cp:lastModifiedBy>Marcela Andrea Oyarzun Muñoz</cp:lastModifiedBy>
  <cp:revision>2</cp:revision>
  <cp:lastPrinted>2021-04-10T22:23:00Z</cp:lastPrinted>
  <dcterms:created xsi:type="dcterms:W3CDTF">2022-11-17T12:39:00Z</dcterms:created>
  <dcterms:modified xsi:type="dcterms:W3CDTF">2022-11-17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0C61DF5ED6944F968D31EB1CA216ED</vt:lpwstr>
  </property>
</Properties>
</file>